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F454D" w14:textId="2A4B5721" w:rsidR="00C14A1D" w:rsidRPr="00E93C86" w:rsidRDefault="00C14A1D" w:rsidP="00C14A1D">
      <w:pPr>
        <w:pStyle w:val="Heading1"/>
        <w:jc w:val="center"/>
        <w:rPr>
          <w:rFonts w:asciiTheme="minorHAnsi" w:hAnsiTheme="minorHAnsi" w:cstheme="minorHAnsi"/>
        </w:rPr>
      </w:pPr>
      <w:bookmarkStart w:id="0" w:name="_Hlk64901552"/>
      <w:bookmarkStart w:id="1" w:name="_Toc412115419"/>
      <w:bookmarkEnd w:id="0"/>
      <w:r w:rsidRPr="00E93C86">
        <w:rPr>
          <w:rFonts w:asciiTheme="minorHAnsi" w:eastAsiaTheme="minorEastAsia" w:hAnsiTheme="minorHAnsi" w:cstheme="minorHAns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228BF1F" wp14:editId="4038B525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1152525" cy="91440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</w:r>
      <w:r w:rsidRPr="00E93C86">
        <w:rPr>
          <w:rStyle w:val="Strong"/>
          <w:rFonts w:asciiTheme="minorHAnsi" w:hAnsiTheme="minorHAnsi" w:cstheme="minorHAnsi"/>
          <w:sz w:val="40"/>
          <w:szCs w:val="40"/>
        </w:rPr>
        <w:t>CSC 431</w:t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  <w:t>&lt;</w:t>
      </w:r>
      <w:r w:rsidR="006A4A4D" w:rsidRPr="00E93C86">
        <w:rPr>
          <w:rFonts w:asciiTheme="minorHAnsi" w:hAnsiTheme="minorHAnsi" w:cstheme="minorHAnsi"/>
        </w:rPr>
        <w:t>HF-Happy Fitting</w:t>
      </w:r>
      <w:r w:rsidRPr="00E93C86">
        <w:rPr>
          <w:rFonts w:asciiTheme="minorHAnsi" w:hAnsiTheme="minorHAnsi" w:cstheme="minorHAnsi"/>
        </w:rPr>
        <w:t>&gt;</w:t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</w:r>
      <w:r w:rsidRPr="00E93C86">
        <w:rPr>
          <w:rFonts w:asciiTheme="minorHAnsi" w:hAnsiTheme="minorHAnsi" w:cstheme="minorHAnsi"/>
        </w:rPr>
        <w:br/>
      </w:r>
      <w:bookmarkEnd w:id="1"/>
      <w:r w:rsidR="000F5FF5" w:rsidRPr="00E93C86">
        <w:rPr>
          <w:rStyle w:val="SubtitleChar"/>
          <w:rFonts w:asciiTheme="minorHAnsi" w:hAnsiTheme="minorHAnsi" w:cstheme="minorHAnsi"/>
        </w:rPr>
        <w:t>Software Requirements Specification (SRS)</w:t>
      </w:r>
    </w:p>
    <w:p w14:paraId="6D126FB7" w14:textId="77777777" w:rsidR="00C14A1D" w:rsidRPr="00E93C86" w:rsidRDefault="00C14A1D" w:rsidP="00C14A1D">
      <w:pPr>
        <w:spacing w:line="360" w:lineRule="auto"/>
        <w:jc w:val="center"/>
        <w:rPr>
          <w:rFonts w:asciiTheme="minorHAnsi" w:hAnsiTheme="minorHAnsi" w:cstheme="minorHAnsi"/>
          <w:sz w:val="44"/>
        </w:rPr>
      </w:pPr>
    </w:p>
    <w:p w14:paraId="7754AA07" w14:textId="77777777" w:rsidR="00C14A1D" w:rsidRPr="00E93C86" w:rsidRDefault="00C14A1D" w:rsidP="00C14A1D">
      <w:pPr>
        <w:jc w:val="center"/>
        <w:rPr>
          <w:rFonts w:asciiTheme="minorHAnsi" w:hAnsiTheme="minorHAnsi" w:cstheme="minorHAnsi"/>
          <w:b/>
          <w:sz w:val="24"/>
        </w:rPr>
      </w:pPr>
    </w:p>
    <w:p w14:paraId="060BB3C6" w14:textId="09FA1C52" w:rsidR="00C14A1D" w:rsidRPr="00E93C86" w:rsidRDefault="00C14A1D" w:rsidP="00C14A1D">
      <w:pPr>
        <w:tabs>
          <w:tab w:val="left" w:pos="5400"/>
        </w:tabs>
        <w:jc w:val="center"/>
        <w:rPr>
          <w:rFonts w:asciiTheme="minorHAnsi" w:hAnsiTheme="minorHAnsi" w:cstheme="minorHAnsi"/>
          <w:b/>
          <w:sz w:val="24"/>
        </w:rPr>
      </w:pPr>
      <w:r w:rsidRPr="00E93C86">
        <w:rPr>
          <w:rFonts w:asciiTheme="minorHAnsi" w:hAnsiTheme="minorHAnsi" w:cstheme="minorHAnsi"/>
          <w:b/>
          <w:sz w:val="24"/>
        </w:rPr>
        <w:t>&lt;</w:t>
      </w:r>
      <w:r w:rsidR="006A4A4D" w:rsidRPr="00E93C86">
        <w:rPr>
          <w:rFonts w:asciiTheme="minorHAnsi" w:hAnsiTheme="minorHAnsi" w:cstheme="minorHAnsi"/>
          <w:b/>
          <w:sz w:val="24"/>
        </w:rPr>
        <w:t xml:space="preserve">Yi Rong, </w:t>
      </w:r>
      <w:proofErr w:type="spellStart"/>
      <w:r w:rsidR="006A4A4D" w:rsidRPr="00E93C86">
        <w:rPr>
          <w:rFonts w:asciiTheme="minorHAnsi" w:hAnsiTheme="minorHAnsi" w:cstheme="minorHAnsi"/>
          <w:b/>
          <w:sz w:val="24"/>
        </w:rPr>
        <w:t>Zhenyang</w:t>
      </w:r>
      <w:proofErr w:type="spellEnd"/>
      <w:r w:rsidR="006A4A4D" w:rsidRPr="00E93C86">
        <w:rPr>
          <w:rFonts w:asciiTheme="minorHAnsi" w:hAnsiTheme="minorHAnsi" w:cstheme="minorHAnsi"/>
          <w:b/>
          <w:sz w:val="24"/>
        </w:rPr>
        <w:t xml:space="preserve"> Guo, </w:t>
      </w:r>
      <w:proofErr w:type="spellStart"/>
      <w:r w:rsidR="006A4A4D" w:rsidRPr="00E93C86">
        <w:rPr>
          <w:rFonts w:asciiTheme="minorHAnsi" w:hAnsiTheme="minorHAnsi" w:cstheme="minorHAnsi"/>
          <w:b/>
          <w:sz w:val="24"/>
        </w:rPr>
        <w:t>Zipei</w:t>
      </w:r>
      <w:proofErr w:type="spellEnd"/>
      <w:r w:rsidR="006A4A4D" w:rsidRPr="00E93C86">
        <w:rPr>
          <w:rFonts w:asciiTheme="minorHAnsi" w:hAnsiTheme="minorHAnsi" w:cstheme="minorHAnsi"/>
          <w:b/>
          <w:sz w:val="24"/>
        </w:rPr>
        <w:t xml:space="preserve"> Chen</w:t>
      </w:r>
      <w:r w:rsidRPr="00E93C86">
        <w:rPr>
          <w:rFonts w:asciiTheme="minorHAnsi" w:hAnsiTheme="minorHAnsi" w:cstheme="minorHAnsi"/>
          <w:b/>
          <w:sz w:val="24"/>
        </w:rPr>
        <w:t>&gt;</w:t>
      </w:r>
    </w:p>
    <w:p w14:paraId="09FC75B2" w14:textId="77777777" w:rsidR="00C14A1D" w:rsidRPr="00E93C86" w:rsidRDefault="00C14A1D" w:rsidP="00C14A1D">
      <w:pPr>
        <w:tabs>
          <w:tab w:val="left" w:pos="4680"/>
          <w:tab w:val="left" w:pos="5760"/>
        </w:tabs>
        <w:spacing w:line="360" w:lineRule="auto"/>
        <w:jc w:val="center"/>
        <w:rPr>
          <w:rFonts w:asciiTheme="minorHAnsi" w:hAnsiTheme="minorHAnsi" w:cstheme="minorHAnsi"/>
          <w:b/>
          <w:sz w:val="24"/>
        </w:rPr>
      </w:pPr>
      <w:bookmarkStart w:id="2" w:name="_Toc55214945"/>
      <w:bookmarkStart w:id="3" w:name="_Toc32724741"/>
      <w:bookmarkStart w:id="4" w:name="_Toc32724209"/>
      <w:bookmarkStart w:id="5" w:name="_Toc12422918"/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14A1D" w:rsidRPr="00E93C86" w14:paraId="20A464FF" w14:textId="77777777" w:rsidTr="00FC2E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53BDB12" w14:textId="2C97E2E7" w:rsidR="00C14A1D" w:rsidRPr="00E93C86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rPr>
                <w:rFonts w:asciiTheme="minorHAnsi" w:hAnsiTheme="minorHAnsi" w:cstheme="minorHAnsi"/>
                <w:b w:val="0"/>
                <w:sz w:val="24"/>
              </w:rPr>
            </w:pPr>
            <w:r w:rsidRPr="00E93C86">
              <w:rPr>
                <w:rFonts w:asciiTheme="minorHAnsi" w:hAnsiTheme="minorHAnsi" w:cstheme="minorHAnsi"/>
                <w:b w:val="0"/>
                <w:sz w:val="24"/>
              </w:rPr>
              <w:t>&lt;</w:t>
            </w:r>
            <w:r w:rsidR="006A4A4D" w:rsidRPr="00E93C86">
              <w:rPr>
                <w:rFonts w:asciiTheme="minorHAnsi" w:hAnsiTheme="minorHAnsi" w:cstheme="minorHAnsi"/>
                <w:b w:val="0"/>
                <w:sz w:val="24"/>
              </w:rPr>
              <w:t>Zhenyang Guo</w:t>
            </w:r>
            <w:r w:rsidRPr="00E93C86">
              <w:rPr>
                <w:rFonts w:asciiTheme="minorHAnsi" w:hAnsiTheme="minorHAnsi" w:cstheme="minorHAnsi"/>
                <w:b w:val="0"/>
                <w:sz w:val="24"/>
              </w:rPr>
              <w:t>&gt;</w:t>
            </w:r>
          </w:p>
        </w:tc>
        <w:tc>
          <w:tcPr>
            <w:tcW w:w="4675" w:type="dxa"/>
          </w:tcPr>
          <w:p w14:paraId="54501E39" w14:textId="2906E767" w:rsidR="00C14A1D" w:rsidRPr="00E93C86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sz w:val="24"/>
              </w:rPr>
            </w:pPr>
            <w:r w:rsidRPr="00E93C86">
              <w:rPr>
                <w:rFonts w:asciiTheme="minorHAnsi" w:hAnsiTheme="minorHAnsi" w:cstheme="minorHAnsi"/>
                <w:b w:val="0"/>
                <w:sz w:val="24"/>
              </w:rPr>
              <w:t>&lt;</w:t>
            </w:r>
            <w:r w:rsidR="006A4A4D" w:rsidRPr="00E93C86">
              <w:rPr>
                <w:rFonts w:asciiTheme="minorHAnsi" w:hAnsiTheme="minorHAnsi" w:cstheme="minorHAnsi"/>
                <w:b w:val="0"/>
                <w:sz w:val="24"/>
              </w:rPr>
              <w:t>Documenter&gt;</w:t>
            </w:r>
          </w:p>
        </w:tc>
      </w:tr>
      <w:tr w:rsidR="00C14A1D" w:rsidRPr="00E93C86" w14:paraId="613EA7E9" w14:textId="77777777" w:rsidTr="00FC2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C360E1" w14:textId="155B7DC6" w:rsidR="00C14A1D" w:rsidRPr="00E93C86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rPr>
                <w:rFonts w:asciiTheme="minorHAnsi" w:hAnsiTheme="minorHAnsi" w:cstheme="minorHAnsi"/>
                <w:b w:val="0"/>
                <w:sz w:val="24"/>
              </w:rPr>
            </w:pPr>
            <w:r w:rsidRPr="00E93C86">
              <w:rPr>
                <w:rFonts w:asciiTheme="minorHAnsi" w:hAnsiTheme="minorHAnsi" w:cstheme="minorHAnsi"/>
                <w:b w:val="0"/>
                <w:sz w:val="24"/>
              </w:rPr>
              <w:t>&lt;</w:t>
            </w:r>
            <w:r w:rsidR="006A4A4D" w:rsidRPr="00E93C86">
              <w:rPr>
                <w:rFonts w:asciiTheme="minorHAnsi" w:hAnsiTheme="minorHAnsi" w:cstheme="minorHAnsi"/>
                <w:b w:val="0"/>
                <w:sz w:val="24"/>
              </w:rPr>
              <w:t>Zipei Chen</w:t>
            </w:r>
            <w:r w:rsidRPr="00E93C86">
              <w:rPr>
                <w:rFonts w:asciiTheme="minorHAnsi" w:hAnsiTheme="minorHAnsi" w:cstheme="minorHAnsi"/>
                <w:b w:val="0"/>
                <w:sz w:val="24"/>
              </w:rPr>
              <w:t>&gt;</w:t>
            </w:r>
          </w:p>
        </w:tc>
        <w:tc>
          <w:tcPr>
            <w:tcW w:w="4675" w:type="dxa"/>
          </w:tcPr>
          <w:p w14:paraId="2B687434" w14:textId="1DAAB5FD" w:rsidR="00C14A1D" w:rsidRPr="00E93C86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</w:rPr>
            </w:pPr>
            <w:r w:rsidRPr="00E93C86">
              <w:rPr>
                <w:rFonts w:asciiTheme="minorHAnsi" w:hAnsiTheme="minorHAnsi" w:cstheme="minorHAnsi"/>
                <w:sz w:val="24"/>
              </w:rPr>
              <w:t>&lt;</w:t>
            </w:r>
            <w:r w:rsidR="006A4A4D" w:rsidRPr="00E93C86">
              <w:rPr>
                <w:rFonts w:asciiTheme="minorHAnsi" w:hAnsiTheme="minorHAnsi" w:cstheme="minorHAnsi"/>
                <w:sz w:val="24"/>
              </w:rPr>
              <w:t>Coding</w:t>
            </w:r>
            <w:r w:rsidRPr="00E93C86">
              <w:rPr>
                <w:rFonts w:asciiTheme="minorHAnsi" w:hAnsiTheme="minorHAnsi" w:cstheme="minorHAnsi"/>
                <w:sz w:val="24"/>
              </w:rPr>
              <w:t>&gt;</w:t>
            </w:r>
          </w:p>
        </w:tc>
      </w:tr>
      <w:tr w:rsidR="00C14A1D" w:rsidRPr="00E93C86" w14:paraId="5AC90671" w14:textId="77777777" w:rsidTr="00FC2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BC7840" w14:textId="46C1F50A" w:rsidR="00C14A1D" w:rsidRPr="00E93C86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rPr>
                <w:rFonts w:asciiTheme="minorHAnsi" w:hAnsiTheme="minorHAnsi" w:cstheme="minorHAnsi"/>
                <w:b w:val="0"/>
                <w:sz w:val="24"/>
              </w:rPr>
            </w:pPr>
            <w:r w:rsidRPr="00E93C86">
              <w:rPr>
                <w:rFonts w:asciiTheme="minorHAnsi" w:hAnsiTheme="minorHAnsi" w:cstheme="minorHAnsi"/>
                <w:b w:val="0"/>
                <w:sz w:val="24"/>
              </w:rPr>
              <w:t>&lt;</w:t>
            </w:r>
            <w:r w:rsidR="006A4A4D" w:rsidRPr="00E93C86">
              <w:rPr>
                <w:rFonts w:asciiTheme="minorHAnsi" w:hAnsiTheme="minorHAnsi" w:cstheme="minorHAnsi"/>
                <w:b w:val="0"/>
                <w:sz w:val="24"/>
              </w:rPr>
              <w:t>Yi Rong</w:t>
            </w:r>
            <w:r w:rsidRPr="00E93C86">
              <w:rPr>
                <w:rFonts w:asciiTheme="minorHAnsi" w:hAnsiTheme="minorHAnsi" w:cstheme="minorHAnsi"/>
                <w:b w:val="0"/>
                <w:sz w:val="24"/>
              </w:rPr>
              <w:t>&gt;</w:t>
            </w:r>
          </w:p>
        </w:tc>
        <w:tc>
          <w:tcPr>
            <w:tcW w:w="4675" w:type="dxa"/>
          </w:tcPr>
          <w:p w14:paraId="485E0A96" w14:textId="11266257" w:rsidR="00C14A1D" w:rsidRPr="00E93C86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4"/>
              </w:rPr>
            </w:pPr>
            <w:r w:rsidRPr="00E93C86">
              <w:rPr>
                <w:rFonts w:asciiTheme="minorHAnsi" w:hAnsiTheme="minorHAnsi" w:cstheme="minorHAnsi"/>
                <w:sz w:val="24"/>
              </w:rPr>
              <w:t>&lt;</w:t>
            </w:r>
            <w:r w:rsidR="006A4A4D" w:rsidRPr="00E93C86">
              <w:rPr>
                <w:rFonts w:asciiTheme="minorHAnsi" w:hAnsiTheme="minorHAnsi" w:cstheme="minorHAnsi"/>
                <w:sz w:val="24"/>
              </w:rPr>
              <w:t>Market Analyzing</w:t>
            </w:r>
            <w:r w:rsidRPr="00E93C86">
              <w:rPr>
                <w:rFonts w:asciiTheme="minorHAnsi" w:hAnsiTheme="minorHAnsi" w:cstheme="minorHAnsi"/>
                <w:sz w:val="24"/>
              </w:rPr>
              <w:t>&gt;</w:t>
            </w:r>
          </w:p>
        </w:tc>
      </w:tr>
    </w:tbl>
    <w:p w14:paraId="17B67D6E" w14:textId="77777777" w:rsidR="00C14A1D" w:rsidRPr="00E93C86" w:rsidRDefault="00C14A1D" w:rsidP="00C14A1D">
      <w:pPr>
        <w:tabs>
          <w:tab w:val="left" w:pos="4680"/>
          <w:tab w:val="left" w:pos="5760"/>
        </w:tabs>
        <w:spacing w:line="360" w:lineRule="auto"/>
        <w:jc w:val="center"/>
        <w:rPr>
          <w:rFonts w:asciiTheme="minorHAnsi" w:hAnsiTheme="minorHAnsi" w:cstheme="minorHAnsi"/>
          <w:b/>
          <w:sz w:val="24"/>
        </w:rPr>
      </w:pPr>
    </w:p>
    <w:p w14:paraId="4EF69E95" w14:textId="77777777" w:rsidR="00C14A1D" w:rsidRPr="00E93C86" w:rsidRDefault="00C14A1D" w:rsidP="00C14A1D">
      <w:pPr>
        <w:jc w:val="center"/>
        <w:rPr>
          <w:rFonts w:asciiTheme="minorHAnsi" w:hAnsiTheme="minorHAnsi" w:cstheme="minorHAnsi"/>
          <w:sz w:val="24"/>
        </w:rPr>
      </w:pPr>
    </w:p>
    <w:p w14:paraId="662E87C1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221AD7D9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7AD76669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3480CE65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4C7AC318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1C9B57B9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0E810C2F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07BD0E7E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7AE199B6" w14:textId="77777777" w:rsidR="00C14A1D" w:rsidRPr="00E93C86" w:rsidRDefault="00C14A1D" w:rsidP="00C14A1D">
      <w:pPr>
        <w:jc w:val="both"/>
        <w:rPr>
          <w:rFonts w:asciiTheme="minorHAnsi" w:hAnsiTheme="minorHAnsi" w:cstheme="minorHAnsi"/>
          <w:sz w:val="24"/>
        </w:rPr>
      </w:pPr>
    </w:p>
    <w:p w14:paraId="3BD2E62F" w14:textId="77777777" w:rsidR="00C14A1D" w:rsidRPr="00E93C86" w:rsidRDefault="00C14A1D" w:rsidP="00C14A1D">
      <w:pPr>
        <w:pStyle w:val="Heading1"/>
        <w:jc w:val="both"/>
        <w:rPr>
          <w:rFonts w:asciiTheme="minorHAnsi" w:hAnsiTheme="minorHAnsi" w:cstheme="minorHAnsi"/>
        </w:rPr>
      </w:pPr>
      <w:bookmarkStart w:id="6" w:name="_Toc412115420"/>
      <w:r w:rsidRPr="00E93C86">
        <w:rPr>
          <w:rFonts w:asciiTheme="minorHAnsi" w:hAnsiTheme="minorHAnsi" w:cstheme="minorHAnsi"/>
        </w:rPr>
        <w:lastRenderedPageBreak/>
        <w:t>Version History</w:t>
      </w:r>
      <w:bookmarkEnd w:id="2"/>
      <w:bookmarkEnd w:id="3"/>
      <w:bookmarkEnd w:id="4"/>
      <w:bookmarkEnd w:id="5"/>
      <w:bookmarkEnd w:id="6"/>
    </w:p>
    <w:tbl>
      <w:tblPr>
        <w:tblStyle w:val="ListTable4-Accent6"/>
        <w:tblW w:w="0" w:type="auto"/>
        <w:tblLook w:val="04A0" w:firstRow="1" w:lastRow="0" w:firstColumn="1" w:lastColumn="0" w:noHBand="0" w:noVBand="1"/>
      </w:tblPr>
      <w:tblGrid>
        <w:gridCol w:w="850"/>
        <w:gridCol w:w="611"/>
        <w:gridCol w:w="1009"/>
        <w:gridCol w:w="6880"/>
      </w:tblGrid>
      <w:tr w:rsidR="00C14A1D" w:rsidRPr="00E93C86" w14:paraId="7E491D59" w14:textId="77777777" w:rsidTr="006A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bottom w:val="single" w:sz="4" w:space="0" w:color="auto"/>
              <w:right w:val="single" w:sz="4" w:space="0" w:color="auto"/>
            </w:tcBorders>
          </w:tcPr>
          <w:p w14:paraId="24D577B6" w14:textId="77777777" w:rsidR="00C14A1D" w:rsidRPr="00E93C86" w:rsidRDefault="00C14A1D" w:rsidP="00FC2EC4">
            <w:pPr>
              <w:jc w:val="both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 xml:space="preserve">Version </w:t>
            </w:r>
          </w:p>
        </w:tc>
        <w:tc>
          <w:tcPr>
            <w:tcW w:w="5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E4468" w14:textId="77777777" w:rsidR="00C14A1D" w:rsidRPr="00E93C86" w:rsidRDefault="00C14A1D" w:rsidP="00FC2EC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ate</w:t>
            </w:r>
          </w:p>
        </w:tc>
        <w:tc>
          <w:tcPr>
            <w:tcW w:w="10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3019B" w14:textId="77777777" w:rsidR="00C14A1D" w:rsidRPr="00E93C86" w:rsidRDefault="00C14A1D" w:rsidP="00FC2EC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Author(s)</w:t>
            </w:r>
          </w:p>
        </w:tc>
        <w:tc>
          <w:tcPr>
            <w:tcW w:w="6921" w:type="dxa"/>
            <w:tcBorders>
              <w:left w:val="single" w:sz="4" w:space="0" w:color="auto"/>
              <w:bottom w:val="single" w:sz="4" w:space="0" w:color="auto"/>
            </w:tcBorders>
          </w:tcPr>
          <w:p w14:paraId="52115726" w14:textId="77777777" w:rsidR="00C14A1D" w:rsidRPr="00E93C86" w:rsidRDefault="00C14A1D" w:rsidP="00FC2EC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Change Comments</w:t>
            </w:r>
          </w:p>
        </w:tc>
      </w:tr>
      <w:tr w:rsidR="00C14A1D" w:rsidRPr="00E93C86" w14:paraId="1DAC1FD8" w14:textId="77777777" w:rsidTr="006A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7E9A6" w14:textId="0D9FA479" w:rsidR="00C14A1D" w:rsidRPr="00E93C86" w:rsidRDefault="006A4A4D" w:rsidP="00FC2EC4">
            <w:pPr>
              <w:jc w:val="both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1.0.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B6B22" w14:textId="504E38EB" w:rsidR="00C14A1D" w:rsidRPr="00E93C86" w:rsidRDefault="006A4A4D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2.1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9CB6B" w14:textId="5F8D3F70" w:rsidR="00C14A1D" w:rsidRPr="00E93C86" w:rsidRDefault="006A4A4D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The whole team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5DC06E" w14:textId="46C9EC15" w:rsidR="00C14A1D" w:rsidRPr="00E93C86" w:rsidRDefault="006A4A4D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Make the speed for calculating faster and animation </w:t>
            </w:r>
            <w:proofErr w:type="gramStart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more smooth</w:t>
            </w:r>
            <w:proofErr w:type="gramEnd"/>
          </w:p>
        </w:tc>
      </w:tr>
      <w:tr w:rsidR="00C14A1D" w:rsidRPr="00E93C86" w14:paraId="002C8CA0" w14:textId="77777777" w:rsidTr="006A4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E59E3" w14:textId="39DD72E2" w:rsidR="00C14A1D" w:rsidRPr="00E93C86" w:rsidRDefault="006A4A4D" w:rsidP="00FC2EC4">
            <w:pPr>
              <w:jc w:val="both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1.0.2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B510D" w14:textId="2F2FFA07" w:rsidR="00C14A1D" w:rsidRPr="00E93C86" w:rsidRDefault="006A4A4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2.2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135AB" w14:textId="07093736" w:rsidR="00C14A1D" w:rsidRPr="00E93C86" w:rsidRDefault="006A4A4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The whole team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34A1B5" w14:textId="4AEAA661" w:rsidR="00C14A1D" w:rsidRPr="00E93C86" w:rsidRDefault="006A4A4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User can edit their habit for more accurate recommendation </w:t>
            </w:r>
          </w:p>
        </w:tc>
      </w:tr>
      <w:tr w:rsidR="00C14A1D" w:rsidRPr="00E93C86" w14:paraId="3B2DA13A" w14:textId="77777777" w:rsidTr="006A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90DE" w14:textId="4A15CC83" w:rsidR="00C14A1D" w:rsidRPr="00E93C86" w:rsidRDefault="006D1DE6" w:rsidP="00FC2EC4">
            <w:pPr>
              <w:jc w:val="both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2.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17E12" w14:textId="618FE0B4" w:rsidR="00C14A1D" w:rsidRPr="00E93C86" w:rsidRDefault="007E4D1B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3.</w:t>
            </w:r>
            <w:r w:rsidR="0062366C" w:rsidRPr="00E93C86">
              <w:rPr>
                <w:rFonts w:asciiTheme="minorHAnsi" w:eastAsiaTheme="minorEastAsia" w:hAnsiTheme="minorHAnsi" w:cstheme="minorHAnsi"/>
                <w:lang w:eastAsia="zh-CN"/>
              </w:rPr>
              <w:t>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E7692" w14:textId="1B74A1A1" w:rsidR="00C14A1D" w:rsidRPr="00E93C86" w:rsidRDefault="00CF0CE6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The whole team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378673" w14:textId="3FF7A0F2" w:rsidR="00C14A1D" w:rsidRPr="00E93C86" w:rsidRDefault="002F23E8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everything is updated</w:t>
            </w:r>
          </w:p>
        </w:tc>
      </w:tr>
      <w:tr w:rsidR="00C14A1D" w:rsidRPr="00E93C86" w14:paraId="066C203A" w14:textId="77777777" w:rsidTr="006A4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right w:val="single" w:sz="4" w:space="0" w:color="auto"/>
            </w:tcBorders>
          </w:tcPr>
          <w:p w14:paraId="608EF16E" w14:textId="46A9CA21" w:rsidR="00C14A1D" w:rsidRPr="00E93C86" w:rsidRDefault="00361495" w:rsidP="00FC2EC4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.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D0EE1D" w14:textId="6D139828" w:rsidR="00C14A1D" w:rsidRPr="00E93C86" w:rsidRDefault="00361495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.5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2F73D1" w14:textId="77777777" w:rsidR="00C14A1D" w:rsidRDefault="00361495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he</w:t>
            </w:r>
          </w:p>
          <w:p w14:paraId="17C8675E" w14:textId="77777777" w:rsidR="00361495" w:rsidRDefault="00361495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hole</w:t>
            </w:r>
          </w:p>
          <w:p w14:paraId="784BB09D" w14:textId="06C9F381" w:rsidR="00361495" w:rsidRPr="00E93C86" w:rsidRDefault="00361495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eam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</w:tcBorders>
          </w:tcPr>
          <w:p w14:paraId="0AC36E53" w14:textId="196B72A6" w:rsidR="00C14A1D" w:rsidRPr="00E93C86" w:rsidRDefault="00361495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Everything is updated</w:t>
            </w:r>
          </w:p>
        </w:tc>
      </w:tr>
    </w:tbl>
    <w:p w14:paraId="7D1CFBC7" w14:textId="5ABDABED" w:rsidR="00C14A1D" w:rsidRPr="00E93C86" w:rsidRDefault="00C14A1D" w:rsidP="00C14A1D">
      <w:pPr>
        <w:jc w:val="both"/>
        <w:rPr>
          <w:rFonts w:asciiTheme="minorHAnsi" w:hAnsiTheme="minorHAnsi" w:cstheme="minorHAnsi"/>
        </w:rPr>
      </w:pPr>
    </w:p>
    <w:p w14:paraId="5BF3EFA9" w14:textId="77777777" w:rsidR="00C14A1D" w:rsidRPr="00E93C86" w:rsidRDefault="00C14A1D" w:rsidP="00C14A1D">
      <w:pPr>
        <w:pStyle w:val="Heading1"/>
        <w:jc w:val="both"/>
        <w:rPr>
          <w:rFonts w:asciiTheme="minorHAnsi" w:hAnsiTheme="minorHAnsi" w:cstheme="minorHAnsi"/>
        </w:rPr>
      </w:pPr>
      <w:bookmarkStart w:id="7" w:name="_Toc32724742"/>
      <w:bookmarkStart w:id="8" w:name="_Toc32724210"/>
      <w:bookmarkStart w:id="9" w:name="_Toc12422919"/>
      <w:bookmarkStart w:id="10" w:name="_Toc412115421"/>
      <w:r w:rsidRPr="00E93C86">
        <w:rPr>
          <w:rFonts w:asciiTheme="minorHAnsi" w:hAnsiTheme="minorHAnsi" w:cstheme="minorHAnsi"/>
        </w:rPr>
        <w:lastRenderedPageBreak/>
        <w:t>Table of Contents</w:t>
      </w:r>
      <w:bookmarkEnd w:id="7"/>
      <w:bookmarkEnd w:id="8"/>
      <w:bookmarkEnd w:id="9"/>
      <w:bookmarkEnd w:id="10"/>
    </w:p>
    <w:p w14:paraId="383E15AA" w14:textId="77777777" w:rsidR="00C14A1D" w:rsidRPr="00E93C86" w:rsidRDefault="00C14A1D" w:rsidP="00C14A1D">
      <w:pPr>
        <w:pStyle w:val="TOC3"/>
        <w:jc w:val="both"/>
        <w:rPr>
          <w:rStyle w:val="Hyperlink"/>
          <w:rFonts w:cstheme="minorHAnsi" w:hint="eastAsia"/>
          <w:lang w:eastAsia="zh-CN"/>
        </w:rPr>
      </w:pPr>
    </w:p>
    <w:p w14:paraId="40D1EA7B" w14:textId="77777777" w:rsidR="00C14A1D" w:rsidRPr="00E93C86" w:rsidRDefault="00C14A1D" w:rsidP="00C14A1D">
      <w:pPr>
        <w:pStyle w:val="TOC3"/>
        <w:jc w:val="both"/>
        <w:rPr>
          <w:rStyle w:val="Hyperlink"/>
          <w:rFonts w:cstheme="minorHAnsi"/>
        </w:rPr>
      </w:pPr>
    </w:p>
    <w:p w14:paraId="53E243A4" w14:textId="0B2EF179" w:rsidR="00B0651D" w:rsidRDefault="00C14A1D">
      <w:pPr>
        <w:pStyle w:val="TOC3"/>
        <w:tabs>
          <w:tab w:val="left" w:pos="6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r w:rsidRPr="00E93C86">
        <w:rPr>
          <w:rStyle w:val="Hyperlink"/>
          <w:rFonts w:cstheme="minorHAnsi"/>
          <w:b/>
          <w:noProof/>
        </w:rPr>
        <w:fldChar w:fldCharType="begin"/>
      </w:r>
      <w:r w:rsidRPr="00E93C86">
        <w:rPr>
          <w:rStyle w:val="Hyperlink"/>
          <w:rFonts w:cstheme="minorHAnsi"/>
          <w:b/>
          <w:noProof/>
        </w:rPr>
        <w:instrText xml:space="preserve"> TOC \o "3-5" \h \z \u </w:instrText>
      </w:r>
      <w:r w:rsidRPr="00E93C86">
        <w:rPr>
          <w:rStyle w:val="Hyperlink"/>
          <w:rFonts w:cstheme="minorHAnsi"/>
          <w:b/>
          <w:noProof/>
        </w:rPr>
        <w:fldChar w:fldCharType="separate"/>
      </w:r>
      <w:hyperlink w:anchor="_Toc71150423" w:history="1">
        <w:r w:rsidR="00B0651D" w:rsidRPr="00C678B9">
          <w:rPr>
            <w:rStyle w:val="Hyperlink"/>
            <w:rFonts w:cstheme="minorHAnsi"/>
            <w:noProof/>
          </w:rPr>
          <w:t>1.</w:t>
        </w:r>
        <w:r w:rsidR="00B0651D"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="00B0651D" w:rsidRPr="00C678B9">
          <w:rPr>
            <w:rStyle w:val="Hyperlink"/>
            <w:rFonts w:cstheme="minorHAnsi"/>
            <w:noProof/>
          </w:rPr>
          <w:t>System Requirements</w:t>
        </w:r>
        <w:r w:rsidR="00B0651D">
          <w:rPr>
            <w:noProof/>
            <w:webHidden/>
          </w:rPr>
          <w:tab/>
        </w:r>
        <w:r w:rsidR="00B0651D">
          <w:rPr>
            <w:noProof/>
            <w:webHidden/>
          </w:rPr>
          <w:fldChar w:fldCharType="begin"/>
        </w:r>
        <w:r w:rsidR="00B0651D">
          <w:rPr>
            <w:noProof/>
            <w:webHidden/>
          </w:rPr>
          <w:instrText xml:space="preserve"> PAGEREF _Toc71150423 \h </w:instrText>
        </w:r>
        <w:r w:rsidR="00B0651D">
          <w:rPr>
            <w:noProof/>
            <w:webHidden/>
          </w:rPr>
        </w:r>
        <w:r w:rsidR="00B0651D">
          <w:rPr>
            <w:noProof/>
            <w:webHidden/>
          </w:rPr>
          <w:fldChar w:fldCharType="separate"/>
        </w:r>
        <w:r w:rsidR="00B0651D">
          <w:rPr>
            <w:noProof/>
            <w:webHidden/>
          </w:rPr>
          <w:t>6</w:t>
        </w:r>
        <w:r w:rsidR="00B0651D">
          <w:rPr>
            <w:noProof/>
            <w:webHidden/>
          </w:rPr>
          <w:fldChar w:fldCharType="end"/>
        </w:r>
      </w:hyperlink>
    </w:p>
    <w:p w14:paraId="2A49DBDF" w14:textId="55D105FC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24" w:history="1">
        <w:r w:rsidRPr="00C678B9">
          <w:rPr>
            <w:rStyle w:val="Hyperlink"/>
            <w:rFonts w:cstheme="minorHAnsi"/>
            <w:noProof/>
          </w:rPr>
          <w:t>1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Functional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E84C610" w14:textId="5EE3B140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25" w:history="1">
        <w:r w:rsidRPr="00C678B9">
          <w:rPr>
            <w:rStyle w:val="Hyperlink"/>
            <w:rFonts w:cstheme="minorHAnsi"/>
            <w:bCs/>
            <w:noProof/>
            <w:lang w:eastAsia="zh-CN"/>
          </w:rPr>
          <w:t>1.1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bCs/>
            <w:noProof/>
          </w:rPr>
          <w:t>Lo</w:t>
        </w:r>
        <w:r w:rsidRPr="00C678B9">
          <w:rPr>
            <w:rStyle w:val="Hyperlink"/>
            <w:rFonts w:cstheme="minorHAnsi"/>
            <w:bCs/>
            <w:noProof/>
            <w:lang w:eastAsia="zh-CN"/>
          </w:rPr>
          <w:t>gin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6AF3BA9" w14:textId="7223743F" w:rsidR="00B0651D" w:rsidRDefault="00B0651D">
      <w:pPr>
        <w:pStyle w:val="TOC5"/>
        <w:tabs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26" w:history="1">
        <w:r w:rsidRPr="00C678B9">
          <w:rPr>
            <w:rStyle w:val="Hyperlink"/>
            <w:rFonts w:cstheme="minorHAnsi"/>
            <w:bCs/>
            <w:noProof/>
            <w:lang w:eastAsia="zh-CN"/>
          </w:rPr>
          <w:t>1.1.1.0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B90B94E" w14:textId="21432585" w:rsidR="00B0651D" w:rsidRDefault="00B0651D">
      <w:pPr>
        <w:pStyle w:val="TOC5"/>
        <w:tabs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27" w:history="1">
        <w:r w:rsidRPr="00C678B9">
          <w:rPr>
            <w:rStyle w:val="Hyperlink"/>
            <w:rFonts w:cstheme="minorHAnsi"/>
            <w:bCs/>
            <w:noProof/>
            <w:lang w:eastAsia="zh-CN"/>
          </w:rPr>
          <w:t>1.1.1.1 reset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A21C95E" w14:textId="3D556844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28" w:history="1">
        <w:r w:rsidRPr="00C678B9">
          <w:rPr>
            <w:rStyle w:val="Hyperlink"/>
            <w:rFonts w:cstheme="minorHAnsi"/>
            <w:noProof/>
          </w:rPr>
          <w:t>1.2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Non-Functional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D36E16F" w14:textId="6041A44C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29" w:history="1">
        <w:r w:rsidRPr="00C678B9">
          <w:rPr>
            <w:rStyle w:val="Hyperlink"/>
            <w:rFonts w:cstheme="minorHAnsi"/>
            <w:bCs/>
            <w:noProof/>
          </w:rPr>
          <w:t>1.2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bCs/>
            <w:noProof/>
          </w:rPr>
          <w:t>clear and organized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D732155" w14:textId="7ED2A81D" w:rsidR="00B0651D" w:rsidRDefault="00B0651D">
      <w:pPr>
        <w:pStyle w:val="TOC5"/>
        <w:tabs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0" w:history="1">
        <w:r w:rsidRPr="00C678B9">
          <w:rPr>
            <w:rStyle w:val="Hyperlink"/>
            <w:rFonts w:cstheme="minorHAnsi"/>
            <w:bCs/>
            <w:noProof/>
            <w:lang w:eastAsia="zh-CN"/>
          </w:rPr>
          <w:t>1.2.3 large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4D2BB0E" w14:textId="3127C349" w:rsidR="00B0651D" w:rsidRDefault="00B0651D">
      <w:pPr>
        <w:pStyle w:val="TOC3"/>
        <w:tabs>
          <w:tab w:val="left" w:pos="6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1" w:history="1">
        <w:r w:rsidRPr="00C678B9">
          <w:rPr>
            <w:rStyle w:val="Hyperlink"/>
            <w:rFonts w:cstheme="minorHAnsi"/>
            <w:noProof/>
          </w:rPr>
          <w:t>2.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System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35EE79E" w14:textId="751BFF20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2" w:history="1">
        <w:r w:rsidRPr="00C678B9">
          <w:rPr>
            <w:rStyle w:val="Hyperlink"/>
            <w:rFonts w:cstheme="minorHAnsi"/>
            <w:noProof/>
          </w:rPr>
          <w:t>2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Tool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AE888F1" w14:textId="2A8DBEBA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3" w:history="1">
        <w:r w:rsidRPr="00C678B9">
          <w:rPr>
            <w:rStyle w:val="Hyperlink"/>
            <w:rFonts w:cstheme="minorHAnsi"/>
            <w:noProof/>
          </w:rPr>
          <w:t>2.2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Language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5DA58A5" w14:textId="274FA113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4" w:history="1">
        <w:r w:rsidRPr="00C678B9">
          <w:rPr>
            <w:rStyle w:val="Hyperlink"/>
            <w:rFonts w:cstheme="minorHAnsi"/>
            <w:bCs/>
            <w:noProof/>
          </w:rPr>
          <w:t>2.2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JA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4879CA4" w14:textId="479181E2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5" w:history="1">
        <w:r w:rsidRPr="00C678B9">
          <w:rPr>
            <w:rStyle w:val="Hyperlink"/>
            <w:rFonts w:cstheme="minorHAnsi"/>
            <w:noProof/>
          </w:rPr>
          <w:t>2.3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Platform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1910C3B" w14:textId="4404F2E4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6" w:history="1">
        <w:r w:rsidRPr="00C678B9">
          <w:rPr>
            <w:rStyle w:val="Hyperlink"/>
            <w:rFonts w:cstheme="minorHAnsi"/>
            <w:bCs/>
            <w:noProof/>
          </w:rPr>
          <w:t>2.3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Andro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48F064E" w14:textId="1DFEE917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7" w:history="1">
        <w:r w:rsidRPr="00C678B9">
          <w:rPr>
            <w:rStyle w:val="Hyperlink"/>
            <w:rFonts w:cstheme="minorHAnsi"/>
            <w:noProof/>
          </w:rPr>
          <w:t>2.4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Hardware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F1B421" w14:textId="160E5B10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8" w:history="1">
        <w:r w:rsidRPr="00C678B9">
          <w:rPr>
            <w:rStyle w:val="Hyperlink"/>
            <w:rFonts w:cstheme="minorHAnsi"/>
            <w:noProof/>
          </w:rPr>
          <w:t>2.5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Network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C982F00" w14:textId="44083691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39" w:history="1">
        <w:r w:rsidRPr="00C678B9">
          <w:rPr>
            <w:rStyle w:val="Hyperlink"/>
            <w:rFonts w:cstheme="minorHAnsi"/>
            <w:noProof/>
          </w:rPr>
          <w:t>2.6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Deployment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5500B1B" w14:textId="60998354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0" w:history="1">
        <w:r w:rsidRPr="00C678B9">
          <w:rPr>
            <w:rStyle w:val="Hyperlink"/>
            <w:rFonts w:cstheme="minorHAnsi"/>
            <w:noProof/>
          </w:rPr>
          <w:t>2.7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Transition &amp; Support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AC7119B" w14:textId="241EC490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1" w:history="1">
        <w:r w:rsidRPr="00C678B9">
          <w:rPr>
            <w:rStyle w:val="Hyperlink"/>
            <w:rFonts w:cstheme="minorHAnsi"/>
            <w:noProof/>
          </w:rPr>
          <w:t>2.8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Budget &amp; Schedule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1FB3874" w14:textId="0CAF4820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2" w:history="1">
        <w:r w:rsidRPr="00C678B9">
          <w:rPr>
            <w:rStyle w:val="Hyperlink"/>
            <w:rFonts w:cstheme="minorHAnsi"/>
            <w:bCs/>
            <w:noProof/>
          </w:rPr>
          <w:t>2.8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bCs/>
            <w:noProof/>
            <w:lang w:eastAsia="zh-CN"/>
          </w:rPr>
          <w:t>Database and software budget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DB1AF7A" w14:textId="5141CC49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3" w:history="1">
        <w:r w:rsidRPr="00C678B9">
          <w:rPr>
            <w:rStyle w:val="Hyperlink"/>
            <w:rFonts w:cstheme="minorHAnsi"/>
            <w:noProof/>
          </w:rPr>
          <w:t>2.9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Miscellaneous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4A5C665" w14:textId="36D8BD5F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4" w:history="1">
        <w:r w:rsidRPr="00C678B9">
          <w:rPr>
            <w:rStyle w:val="Hyperlink"/>
            <w:rFonts w:cstheme="minorHAnsi"/>
            <w:bCs/>
            <w:noProof/>
          </w:rPr>
          <w:t>2.9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Schedule constra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6B8D9E6" w14:textId="659D1170" w:rsidR="00B0651D" w:rsidRDefault="00B0651D">
      <w:pPr>
        <w:pStyle w:val="TOC3"/>
        <w:tabs>
          <w:tab w:val="left" w:pos="6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5" w:history="1">
        <w:r w:rsidRPr="00C678B9">
          <w:rPr>
            <w:rStyle w:val="Hyperlink"/>
            <w:rFonts w:cstheme="minorHAnsi"/>
            <w:noProof/>
          </w:rPr>
          <w:t>3.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 xml:space="preserve">Requirements </w:t>
        </w:r>
        <w:r w:rsidRPr="00C678B9">
          <w:rPr>
            <w:rStyle w:val="Hyperlink"/>
            <w:rFonts w:cstheme="minorHAnsi"/>
            <w:noProof/>
          </w:rPr>
          <w:t>M</w:t>
        </w:r>
        <w:r w:rsidRPr="00C678B9">
          <w:rPr>
            <w:rStyle w:val="Hyperlink"/>
            <w:rFonts w:cstheme="minorHAnsi"/>
            <w:noProof/>
          </w:rPr>
          <w:t>ode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C8C11C9" w14:textId="77E325D5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6" w:history="1">
        <w:r w:rsidRPr="00C678B9">
          <w:rPr>
            <w:rStyle w:val="Hyperlink"/>
            <w:rFonts w:cstheme="minorHAnsi"/>
            <w:bCs/>
            <w:noProof/>
          </w:rPr>
          <w:t>3.1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bCs/>
            <w:noProof/>
            <w:lang w:eastAsia="zh-CN"/>
          </w:rPr>
          <w:t>Login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49345EE" w14:textId="252F0B34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7" w:history="1">
        <w:r w:rsidRPr="00C678B9">
          <w:rPr>
            <w:rStyle w:val="Hyperlink"/>
            <w:rFonts w:cstheme="minorHAnsi"/>
            <w:noProof/>
          </w:rPr>
          <w:t>3.2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Functional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0EE8351" w14:textId="424BB801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8" w:history="1">
        <w:r w:rsidRPr="00C678B9">
          <w:rPr>
            <w:rStyle w:val="Hyperlink"/>
            <w:rFonts w:cstheme="minorHAnsi"/>
            <w:bCs/>
            <w:noProof/>
          </w:rPr>
          <w:t>3.2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recommend cour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9309BAF" w14:textId="6CA55FA0" w:rsidR="00B0651D" w:rsidRDefault="00B0651D">
      <w:pPr>
        <w:pStyle w:val="TOC4"/>
        <w:tabs>
          <w:tab w:val="left" w:pos="120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49" w:history="1">
        <w:r w:rsidRPr="00C678B9">
          <w:rPr>
            <w:rStyle w:val="Hyperlink"/>
            <w:rFonts w:cstheme="minorHAnsi"/>
            <w:noProof/>
          </w:rPr>
          <w:t>3.3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Non-Functional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8D15992" w14:textId="321492CA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50" w:history="1">
        <w:r w:rsidRPr="00C678B9">
          <w:rPr>
            <w:rStyle w:val="Hyperlink"/>
            <w:rFonts w:cstheme="minorHAnsi"/>
            <w:bCs/>
            <w:noProof/>
          </w:rPr>
          <w:t>3.3.1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noProof/>
          </w:rPr>
          <w:t>larger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661D71" w14:textId="25B897B7" w:rsidR="00B0651D" w:rsidRDefault="00B0651D">
      <w:pPr>
        <w:pStyle w:val="TOC5"/>
        <w:tabs>
          <w:tab w:val="left" w:pos="1440"/>
          <w:tab w:val="right" w:pos="9350"/>
        </w:tabs>
        <w:rPr>
          <w:rFonts w:eastAsiaTheme="minorEastAsia" w:cstheme="minorBidi"/>
          <w:noProof/>
          <w:sz w:val="24"/>
          <w:szCs w:val="24"/>
          <w:lang w:val="en-CN" w:eastAsia="zh-CN"/>
        </w:rPr>
      </w:pPr>
      <w:hyperlink w:anchor="_Toc71150451" w:history="1">
        <w:r w:rsidRPr="00C678B9">
          <w:rPr>
            <w:rStyle w:val="Hyperlink"/>
            <w:rFonts w:cstheme="minorHAnsi"/>
            <w:bCs/>
            <w:noProof/>
          </w:rPr>
          <w:t>3.3.2</w:t>
        </w:r>
        <w:r>
          <w:rPr>
            <w:rFonts w:eastAsiaTheme="minorEastAsia" w:cstheme="minorBidi"/>
            <w:noProof/>
            <w:sz w:val="24"/>
            <w:szCs w:val="24"/>
            <w:lang w:val="en-CN" w:eastAsia="zh-CN"/>
          </w:rPr>
          <w:tab/>
        </w:r>
        <w:r w:rsidRPr="00C678B9">
          <w:rPr>
            <w:rStyle w:val="Hyperlink"/>
            <w:rFonts w:cstheme="minorHAnsi"/>
            <w:bCs/>
            <w:noProof/>
          </w:rPr>
          <w:t>better algorith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150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3A2DFBF" w14:textId="72844500" w:rsidR="00C14A1D" w:rsidRPr="00E93C86" w:rsidRDefault="00C14A1D" w:rsidP="00C14A1D">
      <w:pPr>
        <w:pStyle w:val="TOC3"/>
        <w:tabs>
          <w:tab w:val="left" w:pos="600"/>
          <w:tab w:val="right" w:pos="9350"/>
        </w:tabs>
        <w:rPr>
          <w:rStyle w:val="Hyperlink"/>
          <w:rFonts w:cstheme="minorHAnsi"/>
          <w:b/>
          <w:noProof/>
        </w:rPr>
        <w:sectPr w:rsidR="00C14A1D" w:rsidRPr="00E93C86">
          <w:pgSz w:w="12240" w:h="15840"/>
          <w:pgMar w:top="1440" w:right="1440" w:bottom="1440" w:left="1440" w:header="1008" w:footer="1008" w:gutter="0"/>
          <w:pgNumType w:fmt="lowerRoman"/>
          <w:cols w:space="720"/>
        </w:sectPr>
      </w:pPr>
      <w:r w:rsidRPr="00E93C86">
        <w:rPr>
          <w:rStyle w:val="Hyperlink"/>
          <w:rFonts w:cstheme="minorHAnsi"/>
          <w:b/>
          <w:noProof/>
        </w:rPr>
        <w:fldChar w:fldCharType="end"/>
      </w:r>
    </w:p>
    <w:p w14:paraId="7A6E8C42" w14:textId="77777777" w:rsidR="00C14A1D" w:rsidRPr="00E93C86" w:rsidRDefault="00C14A1D" w:rsidP="00C14A1D">
      <w:pPr>
        <w:pStyle w:val="Heading1"/>
        <w:jc w:val="both"/>
        <w:rPr>
          <w:rFonts w:asciiTheme="minorHAnsi" w:hAnsiTheme="minorHAnsi" w:cstheme="minorHAnsi"/>
        </w:rPr>
      </w:pPr>
      <w:bookmarkStart w:id="11" w:name="_Table_of_Figures"/>
      <w:bookmarkStart w:id="12" w:name="_Toc84175752"/>
      <w:bookmarkStart w:id="13" w:name="_Toc412115422"/>
      <w:bookmarkEnd w:id="11"/>
      <w:r w:rsidRPr="00E93C86">
        <w:rPr>
          <w:rFonts w:asciiTheme="minorHAnsi" w:hAnsiTheme="minorHAnsi" w:cstheme="minorHAnsi"/>
        </w:rPr>
        <w:lastRenderedPageBreak/>
        <w:t>Table of Tables</w:t>
      </w:r>
      <w:bookmarkEnd w:id="12"/>
      <w:bookmarkEnd w:id="13"/>
    </w:p>
    <w:p w14:paraId="54F3B876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TW"/>
        </w:rPr>
        <w:t xml:space="preserve">1.1.1 </w:t>
      </w:r>
      <w:r>
        <w:rPr>
          <w:rFonts w:asciiTheme="minorHAnsi" w:hAnsiTheme="minorHAnsi" w:cstheme="minorHAnsi" w:hint="eastAsia"/>
          <w:lang w:eastAsia="zh-CN"/>
        </w:rPr>
        <w:t>login</w:t>
      </w:r>
      <w:r>
        <w:rPr>
          <w:rFonts w:asciiTheme="minorHAnsi" w:hAnsiTheme="minorHAnsi" w:cstheme="minorHAnsi"/>
          <w:lang w:eastAsia="zh-CN"/>
        </w:rPr>
        <w:t xml:space="preserve"> </w:t>
      </w:r>
      <w:r>
        <w:rPr>
          <w:rFonts w:asciiTheme="minorHAnsi" w:hAnsiTheme="minorHAnsi" w:cstheme="minorHAnsi" w:hint="eastAsia"/>
          <w:lang w:eastAsia="zh-CN"/>
        </w:rPr>
        <w:t>process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6</w:t>
      </w:r>
    </w:p>
    <w:p w14:paraId="24F86654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 xml:space="preserve">1.1.2 </w:t>
      </w:r>
      <w:r>
        <w:rPr>
          <w:rFonts w:asciiTheme="minorHAnsi" w:hAnsiTheme="minorHAnsi" w:cstheme="minorHAnsi" w:hint="eastAsia"/>
          <w:lang w:eastAsia="zh-CN"/>
        </w:rPr>
        <w:t>reflect</w:t>
      </w:r>
      <w:r>
        <w:rPr>
          <w:rFonts w:asciiTheme="minorHAnsi" w:hAnsiTheme="minorHAnsi" w:cstheme="minorHAnsi"/>
          <w:lang w:eastAsia="zh-CN"/>
        </w:rPr>
        <w:t xml:space="preserve"> </w:t>
      </w:r>
      <w:r>
        <w:rPr>
          <w:rFonts w:asciiTheme="minorHAnsi" w:hAnsiTheme="minorHAnsi" w:cstheme="minorHAnsi" w:hint="eastAsia"/>
          <w:lang w:eastAsia="zh-CN"/>
        </w:rPr>
        <w:t>actions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7</w:t>
      </w:r>
    </w:p>
    <w:p w14:paraId="687A67B9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 xml:space="preserve">2.1.1 better </w:t>
      </w:r>
      <w:proofErr w:type="spellStart"/>
      <w:r>
        <w:rPr>
          <w:rFonts w:asciiTheme="minorHAnsi" w:hAnsiTheme="minorHAnsi" w:cstheme="minorHAnsi" w:hint="eastAsia"/>
          <w:lang w:eastAsia="zh-CN"/>
        </w:rPr>
        <w:t>ui</w:t>
      </w:r>
      <w:proofErr w:type="spellEnd"/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8</w:t>
      </w:r>
    </w:p>
    <w:p w14:paraId="3AEA21CA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>2.1.2 speed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8</w:t>
      </w:r>
    </w:p>
    <w:p w14:paraId="431F0658" w14:textId="77777777" w:rsidR="00B404FD" w:rsidRPr="00E93C86" w:rsidRDefault="00B404FD" w:rsidP="00B404FD">
      <w:pPr>
        <w:jc w:val="both"/>
        <w:rPr>
          <w:rFonts w:asciiTheme="minorHAnsi" w:hAnsiTheme="minorHAnsi" w:cstheme="minorHAnsi" w:hint="eastAsia"/>
          <w:lang w:eastAsia="zh-CN"/>
        </w:rPr>
      </w:pPr>
      <w:r>
        <w:rPr>
          <w:rFonts w:asciiTheme="minorHAnsi" w:hAnsiTheme="minorHAnsi" w:cstheme="minorHAnsi"/>
          <w:lang w:eastAsia="zh-CN"/>
        </w:rPr>
        <w:t>2.1.3 large database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8</w:t>
      </w:r>
    </w:p>
    <w:p w14:paraId="18432E25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TW"/>
        </w:rPr>
        <w:t xml:space="preserve">2.2.1 </w:t>
      </w:r>
      <w:r>
        <w:rPr>
          <w:rFonts w:asciiTheme="minorHAnsi" w:hAnsiTheme="minorHAnsi" w:cstheme="minorHAnsi"/>
          <w:lang w:eastAsia="zh-CN"/>
        </w:rPr>
        <w:t>J</w:t>
      </w:r>
      <w:r>
        <w:rPr>
          <w:rFonts w:asciiTheme="minorHAnsi" w:hAnsiTheme="minorHAnsi" w:cstheme="minorHAnsi" w:hint="eastAsia"/>
          <w:lang w:eastAsia="zh-CN"/>
        </w:rPr>
        <w:t>ava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10</w:t>
      </w:r>
    </w:p>
    <w:p w14:paraId="644E028D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>2.3.1 A</w:t>
      </w:r>
      <w:r>
        <w:rPr>
          <w:rFonts w:asciiTheme="minorHAnsi" w:hAnsiTheme="minorHAnsi" w:cstheme="minorHAnsi" w:hint="eastAsia"/>
          <w:lang w:eastAsia="zh-CN"/>
        </w:rPr>
        <w:t>n</w:t>
      </w:r>
      <w:r>
        <w:rPr>
          <w:rFonts w:asciiTheme="minorHAnsi" w:hAnsiTheme="minorHAnsi" w:cstheme="minorHAnsi"/>
          <w:lang w:eastAsia="zh-CN"/>
        </w:rPr>
        <w:t>droid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10</w:t>
      </w:r>
    </w:p>
    <w:p w14:paraId="1FC4D582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 w:rsidRPr="003F7770">
        <w:rPr>
          <w:rFonts w:asciiTheme="minorHAnsi" w:hAnsiTheme="minorHAnsi" w:cstheme="minorHAnsi"/>
          <w:lang w:eastAsia="zh-CN"/>
        </w:rPr>
        <w:t>2.8.1</w:t>
      </w:r>
      <w:r>
        <w:rPr>
          <w:rFonts w:asciiTheme="minorHAnsi" w:hAnsiTheme="minorHAnsi" w:cstheme="minorHAnsi"/>
          <w:lang w:eastAsia="zh-CN"/>
        </w:rPr>
        <w:t xml:space="preserve"> </w:t>
      </w:r>
      <w:r w:rsidRPr="003F7770">
        <w:rPr>
          <w:rFonts w:asciiTheme="minorHAnsi" w:hAnsiTheme="minorHAnsi" w:cstheme="minorHAnsi"/>
          <w:lang w:eastAsia="zh-CN"/>
        </w:rPr>
        <w:t>Database and software budget constraints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11</w:t>
      </w:r>
    </w:p>
    <w:p w14:paraId="5D3FA07C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>2.9.1 Schedule constraints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12</w:t>
      </w:r>
    </w:p>
    <w:p w14:paraId="6CFCA117" w14:textId="169AAF19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 xml:space="preserve">3.2.1 </w:t>
      </w:r>
      <w:r w:rsidR="007D5628">
        <w:rPr>
          <w:rFonts w:asciiTheme="minorHAnsi" w:hAnsiTheme="minorHAnsi" w:cstheme="minorHAnsi"/>
          <w:lang w:eastAsia="zh-CN"/>
        </w:rPr>
        <w:t>recommend</w:t>
      </w:r>
      <w:r>
        <w:rPr>
          <w:rFonts w:asciiTheme="minorHAnsi" w:hAnsiTheme="minorHAnsi" w:cstheme="minorHAnsi"/>
          <w:lang w:eastAsia="zh-CN"/>
        </w:rPr>
        <w:t xml:space="preserve"> courses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14</w:t>
      </w:r>
    </w:p>
    <w:p w14:paraId="32BCECB6" w14:textId="77777777" w:rsidR="00B404FD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>3.3.1 larger database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15</w:t>
      </w:r>
    </w:p>
    <w:p w14:paraId="14D1D79D" w14:textId="77777777" w:rsidR="00B404FD" w:rsidRPr="00E93C86" w:rsidRDefault="00B404FD" w:rsidP="00B404FD">
      <w:pPr>
        <w:jc w:val="both"/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  <w:lang w:eastAsia="zh-CN"/>
        </w:rPr>
        <w:t>3.3.2 better algorithm</w:t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</w:r>
      <w:r>
        <w:rPr>
          <w:rFonts w:asciiTheme="minorHAnsi" w:hAnsiTheme="minorHAnsi" w:cstheme="minorHAnsi"/>
          <w:lang w:eastAsia="zh-CN"/>
        </w:rPr>
        <w:tab/>
        <w:t>15</w:t>
      </w:r>
    </w:p>
    <w:p w14:paraId="7E07B310" w14:textId="03EFF096" w:rsidR="00C14A1D" w:rsidRPr="00E93C86" w:rsidRDefault="00C14A1D" w:rsidP="00C14A1D">
      <w:pPr>
        <w:jc w:val="both"/>
        <w:rPr>
          <w:rFonts w:asciiTheme="minorHAnsi" w:hAnsiTheme="minorHAnsi" w:cstheme="minorHAnsi"/>
          <w:szCs w:val="20"/>
        </w:rPr>
      </w:pPr>
    </w:p>
    <w:p w14:paraId="086D6D05" w14:textId="51495F2D" w:rsidR="00C14A1D" w:rsidRDefault="00C14A1D" w:rsidP="00C14A1D">
      <w:pPr>
        <w:pStyle w:val="Heading1"/>
        <w:jc w:val="both"/>
        <w:rPr>
          <w:rFonts w:asciiTheme="minorHAnsi" w:hAnsiTheme="minorHAnsi" w:cstheme="minorHAnsi"/>
        </w:rPr>
      </w:pPr>
      <w:bookmarkStart w:id="14" w:name="_Toc84175753"/>
      <w:bookmarkStart w:id="15" w:name="_Toc412115423"/>
      <w:r w:rsidRPr="00E93C86">
        <w:rPr>
          <w:rFonts w:asciiTheme="minorHAnsi" w:hAnsiTheme="minorHAnsi" w:cstheme="minorHAnsi"/>
        </w:rPr>
        <w:lastRenderedPageBreak/>
        <w:t>Table of Figures</w:t>
      </w:r>
      <w:bookmarkEnd w:id="14"/>
      <w:bookmarkEnd w:id="15"/>
    </w:p>
    <w:p w14:paraId="61DF166C" w14:textId="77777777" w:rsidR="00B404FD" w:rsidRDefault="00B404FD" w:rsidP="00B404FD">
      <w:r>
        <w:t>3.1.1 login proces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3</w:t>
      </w:r>
    </w:p>
    <w:p w14:paraId="06D52395" w14:textId="7348B7B0" w:rsidR="00B404FD" w:rsidRPr="00B404FD" w:rsidRDefault="00B404FD" w:rsidP="00B404FD">
      <w:r>
        <w:t>3.1.2 reflect action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FC0433" w14:textId="77777777" w:rsidR="00C14A1D" w:rsidRPr="00E93C86" w:rsidRDefault="00C14A1D" w:rsidP="00C14A1D">
      <w:pPr>
        <w:jc w:val="both"/>
        <w:rPr>
          <w:rFonts w:asciiTheme="minorHAnsi" w:hAnsiTheme="minorHAnsi" w:cstheme="minorHAnsi"/>
          <w:lang w:eastAsia="zh-TW"/>
        </w:rPr>
      </w:pPr>
    </w:p>
    <w:p w14:paraId="2A11A914" w14:textId="77777777" w:rsidR="00FC2EC4" w:rsidRPr="00E93C86" w:rsidRDefault="005A307B" w:rsidP="00C14A1D">
      <w:pPr>
        <w:pStyle w:val="Heading3"/>
        <w:jc w:val="both"/>
        <w:rPr>
          <w:rFonts w:asciiTheme="minorHAnsi" w:hAnsiTheme="minorHAnsi" w:cstheme="minorHAnsi"/>
        </w:rPr>
      </w:pPr>
      <w:bookmarkStart w:id="16" w:name="_Toc71150423"/>
      <w:r w:rsidRPr="00E93C86">
        <w:rPr>
          <w:rFonts w:asciiTheme="minorHAnsi" w:hAnsiTheme="minorHAnsi" w:cstheme="minorHAnsi"/>
        </w:rPr>
        <w:lastRenderedPageBreak/>
        <w:t>System Requirements</w:t>
      </w:r>
      <w:bookmarkEnd w:id="16"/>
    </w:p>
    <w:p w14:paraId="6D19DF87" w14:textId="0BB35900" w:rsidR="000F5FF5" w:rsidRPr="00E93C86" w:rsidRDefault="005A307B" w:rsidP="000F5FF5">
      <w:pPr>
        <w:pStyle w:val="Heading4"/>
        <w:ind w:hanging="2430"/>
        <w:rPr>
          <w:rStyle w:val="IntenseEmphasis"/>
          <w:rFonts w:asciiTheme="minorHAnsi" w:hAnsiTheme="minorHAnsi" w:cstheme="minorHAnsi"/>
          <w:i w:val="0"/>
          <w:iCs w:val="0"/>
          <w:color w:val="auto"/>
        </w:rPr>
      </w:pPr>
      <w:bookmarkStart w:id="17" w:name="_Toc71150424"/>
      <w:r w:rsidRPr="00E93C86">
        <w:rPr>
          <w:rFonts w:asciiTheme="minorHAnsi" w:hAnsiTheme="minorHAnsi" w:cstheme="minorHAnsi"/>
        </w:rPr>
        <w:t>Functional Requirements</w:t>
      </w:r>
      <w:bookmarkEnd w:id="17"/>
    </w:p>
    <w:p w14:paraId="6B58AF39" w14:textId="49AE383A" w:rsidR="00BE6F66" w:rsidRDefault="0019611F" w:rsidP="00BE6F66">
      <w:pPr>
        <w:pStyle w:val="Heading5"/>
        <w:rPr>
          <w:rStyle w:val="Strong"/>
          <w:rFonts w:asciiTheme="minorHAnsi" w:hAnsiTheme="minorHAnsi" w:cstheme="minorHAnsi"/>
          <w:lang w:eastAsia="zh-CN"/>
        </w:rPr>
      </w:pPr>
      <w:bookmarkStart w:id="18" w:name="_Toc71150425"/>
      <w:r>
        <w:rPr>
          <w:rStyle w:val="Strong"/>
          <w:rFonts w:asciiTheme="minorHAnsi" w:hAnsiTheme="minorHAnsi" w:cstheme="minorHAnsi"/>
        </w:rPr>
        <w:t>Lo</w:t>
      </w:r>
      <w:r>
        <w:rPr>
          <w:rStyle w:val="Strong"/>
          <w:rFonts w:asciiTheme="minorHAnsi" w:hAnsiTheme="minorHAnsi" w:cstheme="minorHAnsi" w:hint="eastAsia"/>
          <w:lang w:eastAsia="zh-CN"/>
        </w:rPr>
        <w:t>gin</w:t>
      </w:r>
      <w:r>
        <w:rPr>
          <w:rStyle w:val="Strong"/>
          <w:rFonts w:asciiTheme="minorHAnsi" w:hAnsiTheme="minorHAnsi" w:cstheme="minorHAnsi"/>
          <w:lang w:eastAsia="zh-CN"/>
        </w:rPr>
        <w:t xml:space="preserve"> </w:t>
      </w:r>
      <w:r>
        <w:rPr>
          <w:rStyle w:val="Strong"/>
          <w:rFonts w:asciiTheme="minorHAnsi" w:hAnsiTheme="minorHAnsi" w:cstheme="minorHAnsi" w:hint="eastAsia"/>
          <w:lang w:eastAsia="zh-CN"/>
        </w:rPr>
        <w:t>proces</w:t>
      </w:r>
      <w:r w:rsidR="00BE6F66">
        <w:rPr>
          <w:rStyle w:val="Strong"/>
          <w:rFonts w:asciiTheme="minorHAnsi" w:hAnsiTheme="minorHAnsi" w:cstheme="minorHAnsi"/>
          <w:lang w:eastAsia="zh-CN"/>
        </w:rPr>
        <w:t>s</w:t>
      </w:r>
      <w:bookmarkEnd w:id="18"/>
    </w:p>
    <w:p w14:paraId="01ECA25E" w14:textId="3D2220DB" w:rsidR="00BE6F66" w:rsidRPr="00E93C86" w:rsidRDefault="00BE6F66" w:rsidP="00BE6F66">
      <w:pPr>
        <w:pStyle w:val="Heading5"/>
        <w:numPr>
          <w:ilvl w:val="0"/>
          <w:numId w:val="0"/>
        </w:numPr>
        <w:ind w:left="720"/>
        <w:rPr>
          <w:rStyle w:val="Strong"/>
          <w:rFonts w:asciiTheme="minorHAnsi" w:hAnsiTheme="minorHAnsi" w:cstheme="minorHAnsi" w:hint="eastAsia"/>
          <w:lang w:eastAsia="zh-CN"/>
        </w:rPr>
      </w:pPr>
      <w:bookmarkStart w:id="19" w:name="_Toc71150426"/>
      <w:r>
        <w:rPr>
          <w:rStyle w:val="Strong"/>
          <w:rFonts w:asciiTheme="minorHAnsi" w:hAnsiTheme="minorHAnsi" w:cstheme="minorHAnsi"/>
          <w:lang w:eastAsia="zh-CN"/>
        </w:rPr>
        <w:t>1.1.1.</w:t>
      </w:r>
      <w:r>
        <w:rPr>
          <w:rStyle w:val="Strong"/>
          <w:rFonts w:asciiTheme="minorHAnsi" w:hAnsiTheme="minorHAnsi" w:cstheme="minorHAnsi"/>
          <w:lang w:eastAsia="zh-CN"/>
        </w:rPr>
        <w:t xml:space="preserve">0 </w:t>
      </w:r>
      <w:r>
        <w:rPr>
          <w:rStyle w:val="Strong"/>
          <w:rFonts w:asciiTheme="minorHAnsi" w:hAnsiTheme="minorHAnsi" w:cstheme="minorHAnsi" w:hint="eastAsia"/>
          <w:lang w:eastAsia="zh-CN"/>
        </w:rPr>
        <w:t>l</w:t>
      </w:r>
      <w:r>
        <w:rPr>
          <w:rStyle w:val="Strong"/>
          <w:rFonts w:asciiTheme="minorHAnsi" w:hAnsiTheme="minorHAnsi" w:cstheme="minorHAnsi"/>
          <w:lang w:eastAsia="zh-CN"/>
        </w:rPr>
        <w:t>ogin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BE6F66" w:rsidRPr="00E93C86" w14:paraId="0904A55B" w14:textId="77777777" w:rsidTr="00F664F4">
        <w:tc>
          <w:tcPr>
            <w:tcW w:w="2875" w:type="dxa"/>
          </w:tcPr>
          <w:p w14:paraId="6E1D9563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7FF8DB5E" w14:textId="7BC41E9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>
              <w:rPr>
                <w:rFonts w:asciiTheme="minorHAnsi" w:hAnsiTheme="minorHAnsi" w:cstheme="minorHAnsi"/>
              </w:rPr>
              <w:t>login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BE6F66" w:rsidRPr="00E93C86" w14:paraId="13E73040" w14:textId="77777777" w:rsidTr="00F664F4">
        <w:tc>
          <w:tcPr>
            <w:tcW w:w="2875" w:type="dxa"/>
          </w:tcPr>
          <w:p w14:paraId="12483F72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78B6B268" w14:textId="3D9D6B49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>
              <w:rPr>
                <w:rFonts w:asciiTheme="minorHAnsi" w:hAnsiTheme="minorHAnsi" w:cstheme="minorHAnsi"/>
              </w:rPr>
              <w:t>users could login using their accounts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BE6F66" w:rsidRPr="00E93C86" w14:paraId="2A0EFAD5" w14:textId="77777777" w:rsidTr="00F664F4">
        <w:tc>
          <w:tcPr>
            <w:tcW w:w="2875" w:type="dxa"/>
          </w:tcPr>
          <w:p w14:paraId="2732D374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63E6D890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0&gt;</w:t>
            </w:r>
          </w:p>
        </w:tc>
      </w:tr>
      <w:tr w:rsidR="00BE6F66" w:rsidRPr="00E93C86" w14:paraId="60B1AA53" w14:textId="77777777" w:rsidTr="00F664F4">
        <w:tc>
          <w:tcPr>
            <w:tcW w:w="2875" w:type="dxa"/>
          </w:tcPr>
          <w:p w14:paraId="1BB99426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</w:tcPr>
          <w:p w14:paraId="39753652" w14:textId="5536E010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s already had their accounts created&gt;</w:t>
            </w:r>
          </w:p>
        </w:tc>
      </w:tr>
      <w:tr w:rsidR="00BE6F66" w:rsidRPr="00E93C86" w14:paraId="7058F74B" w14:textId="77777777" w:rsidTr="00F664F4">
        <w:tc>
          <w:tcPr>
            <w:tcW w:w="2875" w:type="dxa"/>
          </w:tcPr>
          <w:p w14:paraId="1AE01762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Basic Flow</w:t>
            </w:r>
          </w:p>
        </w:tc>
        <w:tc>
          <w:tcPr>
            <w:tcW w:w="6475" w:type="dxa"/>
          </w:tcPr>
          <w:p w14:paraId="739E34BA" w14:textId="14229C12" w:rsidR="00BE6F66" w:rsidRDefault="00BE6F66" w:rsidP="00BE6F66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proofErr w:type="gramStart"/>
            <w:r>
              <w:rPr>
                <w:rFonts w:asciiTheme="minorHAnsi" w:hAnsiTheme="minorHAnsi" w:cstheme="minorHAnsi"/>
              </w:rPr>
              <w:t>1.Users</w:t>
            </w:r>
            <w:proofErr w:type="gramEnd"/>
            <w:r>
              <w:rPr>
                <w:rFonts w:asciiTheme="minorHAnsi" w:hAnsiTheme="minorHAnsi" w:cstheme="minorHAnsi"/>
              </w:rPr>
              <w:t xml:space="preserve"> enter their accounts and passwords.</w:t>
            </w:r>
          </w:p>
          <w:p w14:paraId="18A55F4F" w14:textId="1FEA933E" w:rsidR="00BE6F66" w:rsidRDefault="00BE6F66" w:rsidP="00BE6F66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lang w:eastAsia="zh-CN"/>
              </w:rPr>
              <w:t xml:space="preserve">  2.</w:t>
            </w:r>
            <w:r w:rsidR="00011A7F">
              <w:rPr>
                <w:rFonts w:asciiTheme="minorHAnsi" w:eastAsiaTheme="minorEastAsia" w:hAnsiTheme="minorHAnsi" w:cstheme="minorHAnsi"/>
                <w:lang w:eastAsia="zh-CN"/>
              </w:rPr>
              <w:t>verifying the entered passwords.</w:t>
            </w:r>
          </w:p>
          <w:p w14:paraId="6E9800D9" w14:textId="49292CB4" w:rsidR="00011A7F" w:rsidRDefault="00011A7F" w:rsidP="00BE6F66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lang w:eastAsia="zh-CN"/>
              </w:rPr>
              <w:t xml:space="preserve">  3.if it is right, login successfully.</w:t>
            </w:r>
          </w:p>
          <w:p w14:paraId="0CBAABAE" w14:textId="356EAB4F" w:rsidR="00BE6F66" w:rsidRPr="00E93C86" w:rsidRDefault="00BE6F66" w:rsidP="00BE6F66">
            <w:pPr>
              <w:rPr>
                <w:rFonts w:asciiTheme="minorHAnsi" w:eastAsiaTheme="minorEastAsia" w:hAnsiTheme="minorHAnsi" w:cstheme="minorHAnsi" w:hint="eastAsia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lang w:eastAsia="zh-CN"/>
              </w:rPr>
              <w:t xml:space="preserve"> 3.else, error message would be displayed.</w:t>
            </w:r>
          </w:p>
        </w:tc>
      </w:tr>
      <w:tr w:rsidR="00BE6F66" w:rsidRPr="00E93C86" w14:paraId="127BB790" w14:textId="77777777" w:rsidTr="00F664F4">
        <w:tc>
          <w:tcPr>
            <w:tcW w:w="2875" w:type="dxa"/>
          </w:tcPr>
          <w:p w14:paraId="2013E438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ostconditions(s)</w:t>
            </w:r>
          </w:p>
        </w:tc>
        <w:tc>
          <w:tcPr>
            <w:tcW w:w="6475" w:type="dxa"/>
          </w:tcPr>
          <w:p w14:paraId="36270871" w14:textId="5A621F4B" w:rsidR="00BE6F66" w:rsidRPr="00E93C86" w:rsidRDefault="00831997" w:rsidP="00F664F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&lt;successfully jump to the menu page</w:t>
            </w:r>
            <w:r w:rsidR="00BE6F66"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BE6F66" w:rsidRPr="00E93C86" w14:paraId="763DB219" w14:textId="77777777" w:rsidTr="00F664F4">
        <w:tc>
          <w:tcPr>
            <w:tcW w:w="2875" w:type="dxa"/>
          </w:tcPr>
          <w:p w14:paraId="2F3DC0FE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</w:tcPr>
          <w:p w14:paraId="6F219428" w14:textId="77777777" w:rsidR="00BE6F66" w:rsidRPr="00E93C86" w:rsidRDefault="00BE6F66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.1.1&gt;</w:t>
            </w:r>
          </w:p>
        </w:tc>
      </w:tr>
    </w:tbl>
    <w:p w14:paraId="3BAFECCD" w14:textId="33C75AA1" w:rsidR="00BE6F66" w:rsidRPr="00BE6F66" w:rsidRDefault="00BE6F66" w:rsidP="00BE6F66">
      <w:pPr>
        <w:rPr>
          <w:lang w:eastAsia="zh-CN"/>
        </w:rPr>
      </w:pPr>
    </w:p>
    <w:p w14:paraId="02DA6F3D" w14:textId="49E72208" w:rsidR="000F5FF5" w:rsidRPr="00E93C86" w:rsidRDefault="0019611F" w:rsidP="0019611F">
      <w:pPr>
        <w:pStyle w:val="Heading5"/>
        <w:numPr>
          <w:ilvl w:val="0"/>
          <w:numId w:val="0"/>
        </w:numPr>
        <w:ind w:left="720"/>
        <w:rPr>
          <w:rStyle w:val="Strong"/>
          <w:rFonts w:asciiTheme="minorHAnsi" w:hAnsiTheme="minorHAnsi" w:cstheme="minorHAnsi" w:hint="eastAsia"/>
          <w:lang w:eastAsia="zh-CN"/>
        </w:rPr>
      </w:pPr>
      <w:bookmarkStart w:id="20" w:name="_Toc71150427"/>
      <w:r>
        <w:rPr>
          <w:rStyle w:val="Strong"/>
          <w:rFonts w:asciiTheme="minorHAnsi" w:hAnsiTheme="minorHAnsi" w:cstheme="minorHAnsi"/>
          <w:lang w:eastAsia="zh-CN"/>
        </w:rPr>
        <w:t xml:space="preserve">1.1.1.1 </w:t>
      </w:r>
      <w:r>
        <w:rPr>
          <w:rStyle w:val="Strong"/>
          <w:rFonts w:asciiTheme="minorHAnsi" w:hAnsiTheme="minorHAnsi" w:cstheme="minorHAnsi" w:hint="eastAsia"/>
          <w:lang w:eastAsia="zh-CN"/>
        </w:rPr>
        <w:t>reset</w:t>
      </w:r>
      <w:r>
        <w:rPr>
          <w:rStyle w:val="Strong"/>
          <w:rFonts w:asciiTheme="minorHAnsi" w:hAnsiTheme="minorHAnsi" w:cstheme="minorHAnsi"/>
          <w:lang w:eastAsia="zh-CN"/>
        </w:rPr>
        <w:t xml:space="preserve"> </w:t>
      </w:r>
      <w:r>
        <w:rPr>
          <w:rStyle w:val="Strong"/>
          <w:rFonts w:asciiTheme="minorHAnsi" w:hAnsiTheme="minorHAnsi" w:cstheme="minorHAnsi" w:hint="eastAsia"/>
          <w:lang w:eastAsia="zh-CN"/>
        </w:rPr>
        <w:t>password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983105" w:rsidRPr="00E93C86" w14:paraId="6A2B5413" w14:textId="77777777" w:rsidTr="005A7660">
        <w:tc>
          <w:tcPr>
            <w:tcW w:w="2875" w:type="dxa"/>
          </w:tcPr>
          <w:p w14:paraId="10FF2192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26B789B9" w14:textId="5FE91198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A17A95">
              <w:rPr>
                <w:rFonts w:asciiTheme="minorHAnsi" w:hAnsiTheme="minorHAnsi" w:cstheme="minorHAnsi"/>
              </w:rPr>
              <w:t>reset password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983105" w:rsidRPr="00E93C86" w14:paraId="38E6B917" w14:textId="77777777" w:rsidTr="005A7660">
        <w:tc>
          <w:tcPr>
            <w:tcW w:w="2875" w:type="dxa"/>
          </w:tcPr>
          <w:p w14:paraId="1B453CE3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4A3D9E17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system should send verify message to the phone number users used to create their accounts when users forgot their password and want to change it&gt;</w:t>
            </w:r>
          </w:p>
        </w:tc>
      </w:tr>
      <w:tr w:rsidR="00983105" w:rsidRPr="00E93C86" w14:paraId="1488993C" w14:textId="77777777" w:rsidTr="005A7660">
        <w:tc>
          <w:tcPr>
            <w:tcW w:w="2875" w:type="dxa"/>
          </w:tcPr>
          <w:p w14:paraId="06576DF1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63216E12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0&gt;</w:t>
            </w:r>
          </w:p>
        </w:tc>
      </w:tr>
      <w:tr w:rsidR="00983105" w:rsidRPr="00E93C86" w14:paraId="52921D56" w14:textId="77777777" w:rsidTr="005A7660">
        <w:tc>
          <w:tcPr>
            <w:tcW w:w="2875" w:type="dxa"/>
          </w:tcPr>
          <w:p w14:paraId="576B4D77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</w:tcPr>
          <w:p w14:paraId="4A87B0B0" w14:textId="2AC13154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s have already had their accounts created&gt;</w:t>
            </w:r>
          </w:p>
        </w:tc>
      </w:tr>
      <w:tr w:rsidR="00983105" w:rsidRPr="00E93C86" w14:paraId="0228F04B" w14:textId="77777777" w:rsidTr="005A7660">
        <w:tc>
          <w:tcPr>
            <w:tcW w:w="2875" w:type="dxa"/>
          </w:tcPr>
          <w:p w14:paraId="4A7C5E6F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Basic Flow</w:t>
            </w:r>
          </w:p>
        </w:tc>
        <w:tc>
          <w:tcPr>
            <w:tcW w:w="6475" w:type="dxa"/>
          </w:tcPr>
          <w:p w14:paraId="203F9B46" w14:textId="77777777" w:rsidR="00983105" w:rsidRPr="00E93C86" w:rsidRDefault="00983105" w:rsidP="005A7660">
            <w:pPr>
              <w:rPr>
                <w:rFonts w:asciiTheme="minorHAnsi" w:hAnsiTheme="minorHAnsi" w:cstheme="minorHAnsi"/>
                <w:lang w:eastAsia="zh-CN"/>
              </w:rPr>
            </w:pPr>
            <w:r w:rsidRPr="00E93C86">
              <w:rPr>
                <w:rFonts w:asciiTheme="minorHAnsi" w:hAnsiTheme="minorHAnsi" w:cstheme="minorHAnsi"/>
              </w:rPr>
              <w:t xml:space="preserve">&lt;1. User selects </w:t>
            </w:r>
            <w:proofErr w:type="gramStart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“ </w:t>
            </w:r>
            <w:r w:rsidRPr="00E93C86">
              <w:rPr>
                <w:rFonts w:asciiTheme="minorHAnsi" w:hAnsiTheme="minorHAnsi" w:cstheme="minorHAnsi"/>
                <w:lang w:eastAsia="zh-CN"/>
              </w:rPr>
              <w:t>Forgot</w:t>
            </w:r>
            <w:proofErr w:type="gramEnd"/>
            <w:r w:rsidRPr="00E93C86">
              <w:rPr>
                <w:rFonts w:asciiTheme="minorHAnsi" w:hAnsiTheme="minorHAnsi" w:cstheme="minorHAnsi"/>
                <w:lang w:eastAsia="zh-CN"/>
              </w:rPr>
              <w:t xml:space="preserve"> your password?” feature from view.</w:t>
            </w:r>
          </w:p>
          <w:p w14:paraId="433482D4" w14:textId="77777777" w:rsidR="00983105" w:rsidRPr="00E93C86" w:rsidRDefault="00983105" w:rsidP="005A7660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2. User should receive </w:t>
            </w:r>
            <w:proofErr w:type="gramStart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an</w:t>
            </w:r>
            <w:proofErr w:type="gramEnd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message of 6digits numbers from system.</w:t>
            </w:r>
          </w:p>
          <w:p w14:paraId="508BD3E9" w14:textId="77777777" w:rsidR="00983105" w:rsidRPr="00E93C86" w:rsidRDefault="00983105" w:rsidP="005A7660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3.User would be asked to enter received numbers.</w:t>
            </w:r>
          </w:p>
          <w:p w14:paraId="1F4D63C5" w14:textId="77777777" w:rsidR="00983105" w:rsidRPr="00E93C86" w:rsidRDefault="00983105" w:rsidP="005A7660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4.If the numbers users entered is correct, then Users would be asked to enter new password. </w:t>
            </w:r>
          </w:p>
          <w:p w14:paraId="76F93309" w14:textId="77777777" w:rsidR="00983105" w:rsidRPr="00E93C86" w:rsidRDefault="00983105" w:rsidP="005A7660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5.else if the numbers users entered is incorrect, then Users would be asked to reenter the correct numbers.</w:t>
            </w:r>
          </w:p>
          <w:p w14:paraId="5127E27F" w14:textId="77777777" w:rsidR="00983105" w:rsidRPr="00E93C86" w:rsidRDefault="00983105" w:rsidP="005A7660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6.the new password has already been stored into the database.&gt;</w:t>
            </w:r>
          </w:p>
        </w:tc>
      </w:tr>
      <w:tr w:rsidR="00983105" w:rsidRPr="00E93C86" w14:paraId="4A62AEDB" w14:textId="77777777" w:rsidTr="005A7660">
        <w:tc>
          <w:tcPr>
            <w:tcW w:w="2875" w:type="dxa"/>
          </w:tcPr>
          <w:p w14:paraId="77970BAA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ostconditions(s)</w:t>
            </w:r>
          </w:p>
        </w:tc>
        <w:tc>
          <w:tcPr>
            <w:tcW w:w="6475" w:type="dxa"/>
          </w:tcPr>
          <w:p w14:paraId="78A76F38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 could then use the new password to login their accounts successfully&gt;</w:t>
            </w:r>
          </w:p>
        </w:tc>
      </w:tr>
      <w:tr w:rsidR="00983105" w:rsidRPr="00E93C86" w14:paraId="319643B5" w14:textId="77777777" w:rsidTr="005A7660">
        <w:tc>
          <w:tcPr>
            <w:tcW w:w="2875" w:type="dxa"/>
          </w:tcPr>
          <w:p w14:paraId="46DAD69C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</w:tcPr>
          <w:p w14:paraId="5467EA59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.1.1&gt;</w:t>
            </w:r>
          </w:p>
        </w:tc>
      </w:tr>
    </w:tbl>
    <w:p w14:paraId="099B1118" w14:textId="77777777" w:rsidR="0019611F" w:rsidRDefault="0019611F" w:rsidP="0019611F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>
        <w:rPr>
          <w:rFonts w:asciiTheme="minorHAnsi" w:eastAsiaTheme="minorEastAsia" w:hAnsiTheme="minorHAnsi" w:cstheme="minorHAnsi"/>
          <w:sz w:val="32"/>
          <w:szCs w:val="32"/>
          <w:lang w:eastAsia="zh-CN"/>
        </w:rPr>
        <w:tab/>
      </w:r>
    </w:p>
    <w:p w14:paraId="74737DFC" w14:textId="188396E8" w:rsidR="00700811" w:rsidRDefault="0019611F" w:rsidP="0019611F">
      <w:pPr>
        <w:ind w:firstLine="720"/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1.1.1.2 </w:t>
      </w:r>
      <w:r>
        <w:rPr>
          <w:rFonts w:asciiTheme="minorHAnsi" w:eastAsiaTheme="minorEastAsia" w:hAnsiTheme="minorHAnsi" w:cstheme="minorHAnsi" w:hint="eastAsia"/>
          <w:sz w:val="32"/>
          <w:szCs w:val="32"/>
          <w:lang w:eastAsia="zh-CN"/>
        </w:rPr>
        <w:t>account</w:t>
      </w:r>
      <w:r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crea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19611F" w:rsidRPr="00E93C86" w14:paraId="3C05D521" w14:textId="77777777" w:rsidTr="00F664F4">
        <w:tc>
          <w:tcPr>
            <w:tcW w:w="2875" w:type="dxa"/>
          </w:tcPr>
          <w:p w14:paraId="550FD16F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5AE27094" w14:textId="27F36204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>
              <w:rPr>
                <w:rFonts w:asciiTheme="minorHAnsi" w:hAnsiTheme="minorHAnsi" w:cstheme="minorHAnsi"/>
              </w:rPr>
              <w:t>account creating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19611F" w:rsidRPr="00E93C86" w14:paraId="25EF5985" w14:textId="77777777" w:rsidTr="00F664F4">
        <w:tc>
          <w:tcPr>
            <w:tcW w:w="2875" w:type="dxa"/>
          </w:tcPr>
          <w:p w14:paraId="46CE1407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6AE31D7E" w14:textId="478CAEDF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>
              <w:rPr>
                <w:rFonts w:asciiTheme="minorHAnsi" w:hAnsiTheme="minorHAnsi" w:cstheme="minorHAnsi"/>
              </w:rPr>
              <w:t>new users could create their own account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19611F" w:rsidRPr="00E93C86" w14:paraId="5F937705" w14:textId="77777777" w:rsidTr="00F664F4">
        <w:tc>
          <w:tcPr>
            <w:tcW w:w="2875" w:type="dxa"/>
          </w:tcPr>
          <w:p w14:paraId="6A4A08C6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353F7C61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0&gt;</w:t>
            </w:r>
          </w:p>
        </w:tc>
      </w:tr>
      <w:tr w:rsidR="0019611F" w:rsidRPr="00E93C86" w14:paraId="3DEB3C7C" w14:textId="77777777" w:rsidTr="00F664F4">
        <w:tc>
          <w:tcPr>
            <w:tcW w:w="2875" w:type="dxa"/>
          </w:tcPr>
          <w:p w14:paraId="3749D63B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</w:tcPr>
          <w:p w14:paraId="26AC5FFD" w14:textId="0902632F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 xml:space="preserve">&lt;Users </w:t>
            </w:r>
            <w:r>
              <w:rPr>
                <w:rFonts w:asciiTheme="minorHAnsi" w:hAnsiTheme="minorHAnsi" w:cstheme="minorHAnsi"/>
              </w:rPr>
              <w:t>don’t</w:t>
            </w:r>
            <w:r w:rsidRPr="00E93C86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Pr="00E93C86">
              <w:rPr>
                <w:rFonts w:asciiTheme="minorHAnsi" w:hAnsiTheme="minorHAnsi" w:cstheme="minorHAnsi"/>
              </w:rPr>
              <w:t>had</w:t>
            </w:r>
            <w:proofErr w:type="gramEnd"/>
            <w:r w:rsidRPr="00E93C86">
              <w:rPr>
                <w:rFonts w:asciiTheme="minorHAnsi" w:hAnsiTheme="minorHAnsi" w:cstheme="minorHAnsi"/>
              </w:rPr>
              <w:t xml:space="preserve"> their accounts created&gt;</w:t>
            </w:r>
          </w:p>
        </w:tc>
      </w:tr>
      <w:tr w:rsidR="0019611F" w:rsidRPr="00E93C86" w14:paraId="352FC12B" w14:textId="77777777" w:rsidTr="00F664F4">
        <w:tc>
          <w:tcPr>
            <w:tcW w:w="2875" w:type="dxa"/>
          </w:tcPr>
          <w:p w14:paraId="047C3725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Basic Flow</w:t>
            </w:r>
          </w:p>
        </w:tc>
        <w:tc>
          <w:tcPr>
            <w:tcW w:w="6475" w:type="dxa"/>
          </w:tcPr>
          <w:p w14:paraId="2C5C2E9B" w14:textId="73A08F0C" w:rsidR="0019611F" w:rsidRPr="00E93C86" w:rsidRDefault="0019611F" w:rsidP="00F664F4">
            <w:pPr>
              <w:rPr>
                <w:rFonts w:asciiTheme="minorHAnsi" w:hAnsiTheme="minorHAnsi" w:cstheme="minorHAnsi"/>
                <w:lang w:eastAsia="zh-CN"/>
              </w:rPr>
            </w:pPr>
            <w:r w:rsidRPr="00E93C86">
              <w:rPr>
                <w:rFonts w:asciiTheme="minorHAnsi" w:hAnsiTheme="minorHAnsi" w:cstheme="minorHAnsi"/>
              </w:rPr>
              <w:t xml:space="preserve">&lt;1. User selects </w:t>
            </w:r>
            <w:proofErr w:type="gramStart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“ </w:t>
            </w:r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>new</w:t>
            </w:r>
            <w:proofErr w:type="gramEnd"/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 xml:space="preserve"> </w:t>
            </w:r>
            <w:r w:rsidR="00BE6F66">
              <w:rPr>
                <w:rFonts w:asciiTheme="minorHAnsi" w:hAnsiTheme="minorHAnsi" w:cstheme="minorHAnsi"/>
                <w:lang w:eastAsia="zh-CN"/>
              </w:rPr>
              <w:t>account</w:t>
            </w:r>
            <w:r w:rsidRPr="00E93C86">
              <w:rPr>
                <w:rFonts w:asciiTheme="minorHAnsi" w:hAnsiTheme="minorHAnsi" w:cstheme="minorHAnsi"/>
                <w:lang w:eastAsia="zh-CN"/>
              </w:rPr>
              <w:t>” feature from view.</w:t>
            </w:r>
          </w:p>
          <w:p w14:paraId="6774B192" w14:textId="2E489C41" w:rsidR="0019611F" w:rsidRPr="00E93C86" w:rsidRDefault="0019611F" w:rsidP="00F664F4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2. User should </w:t>
            </w:r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>enter the required information.</w:t>
            </w:r>
          </w:p>
          <w:p w14:paraId="02CD0FE6" w14:textId="141D1582" w:rsidR="0019611F" w:rsidRPr="00E93C86" w:rsidRDefault="0019611F" w:rsidP="00F664F4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lastRenderedPageBreak/>
              <w:t>3.</w:t>
            </w:r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 xml:space="preserve">their phone numbers would be </w:t>
            </w:r>
            <w:proofErr w:type="gramStart"/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>verified</w:t>
            </w:r>
            <w:proofErr w:type="gramEnd"/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 xml:space="preserve"> and user would be asked to enter the received 6 digits verify code</w:t>
            </w:r>
          </w:p>
          <w:p w14:paraId="0FE7A693" w14:textId="39E05B7F" w:rsidR="0019611F" w:rsidRPr="00E93C86" w:rsidRDefault="0019611F" w:rsidP="00F664F4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4.If the numbers users entered is correct, then </w:t>
            </w:r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>new account is created successfully and relate information should be stored into the database.</w:t>
            </w:r>
          </w:p>
          <w:p w14:paraId="7DAEC7B1" w14:textId="7A986F50" w:rsidR="0019611F" w:rsidRPr="00E93C86" w:rsidRDefault="0019611F" w:rsidP="00BE6F66">
            <w:pPr>
              <w:ind w:firstLine="144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5.else if the numbers users entered is incorrect, </w:t>
            </w:r>
            <w:r w:rsidR="00BE6F66">
              <w:rPr>
                <w:rFonts w:asciiTheme="minorHAnsi" w:eastAsiaTheme="minorEastAsia" w:hAnsiTheme="minorHAnsi" w:cstheme="minorHAnsi" w:hint="eastAsia"/>
                <w:lang w:eastAsia="zh-CN"/>
              </w:rPr>
              <w:t>a</w:t>
            </w:r>
            <w:r w:rsidR="00BE6F66">
              <w:rPr>
                <w:rFonts w:asciiTheme="minorHAnsi" w:eastAsiaTheme="minorEastAsia" w:hAnsiTheme="minorHAnsi" w:cstheme="minorHAnsi"/>
                <w:lang w:eastAsia="zh-CN"/>
              </w:rPr>
              <w:t>n error message would be displayed.&gt;</w:t>
            </w:r>
          </w:p>
        </w:tc>
      </w:tr>
      <w:tr w:rsidR="0019611F" w:rsidRPr="00E93C86" w14:paraId="146638CF" w14:textId="77777777" w:rsidTr="00F664F4">
        <w:tc>
          <w:tcPr>
            <w:tcW w:w="2875" w:type="dxa"/>
          </w:tcPr>
          <w:p w14:paraId="04126FCF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lastRenderedPageBreak/>
              <w:t>Postconditions(s)</w:t>
            </w:r>
          </w:p>
        </w:tc>
        <w:tc>
          <w:tcPr>
            <w:tcW w:w="6475" w:type="dxa"/>
          </w:tcPr>
          <w:p w14:paraId="5257FBDD" w14:textId="60FCB392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 could then use th</w:t>
            </w:r>
            <w:r w:rsidR="00BE6F66">
              <w:rPr>
                <w:rFonts w:asciiTheme="minorHAnsi" w:hAnsiTheme="minorHAnsi" w:cstheme="minorHAnsi"/>
              </w:rPr>
              <w:t>is new account</w:t>
            </w:r>
            <w:r w:rsidRPr="00E93C86">
              <w:rPr>
                <w:rFonts w:asciiTheme="minorHAnsi" w:hAnsiTheme="minorHAnsi" w:cstheme="minorHAnsi"/>
              </w:rPr>
              <w:t xml:space="preserve"> to login their accounts successfully&gt;</w:t>
            </w:r>
          </w:p>
        </w:tc>
      </w:tr>
      <w:tr w:rsidR="0019611F" w:rsidRPr="00E93C86" w14:paraId="5476EF14" w14:textId="77777777" w:rsidTr="00F664F4">
        <w:tc>
          <w:tcPr>
            <w:tcW w:w="2875" w:type="dxa"/>
          </w:tcPr>
          <w:p w14:paraId="309E29C7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</w:tcPr>
          <w:p w14:paraId="3EB58332" w14:textId="77777777" w:rsidR="0019611F" w:rsidRPr="00E93C86" w:rsidRDefault="0019611F" w:rsidP="00F664F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.1.1&gt;</w:t>
            </w:r>
          </w:p>
        </w:tc>
      </w:tr>
    </w:tbl>
    <w:p w14:paraId="0B40EEA4" w14:textId="77777777" w:rsidR="0019611F" w:rsidRDefault="0019611F" w:rsidP="0019611F">
      <w:pPr>
        <w:ind w:firstLine="720"/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</w:p>
    <w:p w14:paraId="0D48B4FE" w14:textId="6AE333BF" w:rsidR="0019611F" w:rsidRPr="00E93C86" w:rsidRDefault="0019611F" w:rsidP="00983105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</w:p>
    <w:p w14:paraId="76EC45CC" w14:textId="15492957" w:rsidR="00C77183" w:rsidRPr="00E93C86" w:rsidRDefault="00700811" w:rsidP="00983105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1 .1. </w:t>
      </w:r>
      <w:r w:rsidR="00A414E7">
        <w:rPr>
          <w:rFonts w:asciiTheme="minorHAnsi" w:eastAsiaTheme="minorEastAsia" w:hAnsiTheme="minorHAnsi" w:cstheme="minorHAnsi"/>
          <w:sz w:val="32"/>
          <w:szCs w:val="32"/>
          <w:lang w:eastAsia="zh-CN"/>
        </w:rPr>
        <w:t>2</w:t>
      </w:r>
      <w:r w:rsidR="001116CC"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reflect actions</w:t>
      </w:r>
    </w:p>
    <w:p w14:paraId="60C6E8E6" w14:textId="49E19B7E" w:rsidR="00C77183" w:rsidRPr="00E93C86" w:rsidRDefault="00C77183" w:rsidP="00983105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</w:p>
    <w:p w14:paraId="6F1705BD" w14:textId="1969AC0F" w:rsidR="00C77183" w:rsidRPr="00E93C86" w:rsidRDefault="00C77183" w:rsidP="00983105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ab/>
        <w:t>1.1.</w:t>
      </w:r>
      <w:r w:rsidR="00A414E7">
        <w:rPr>
          <w:rFonts w:asciiTheme="minorHAnsi" w:eastAsiaTheme="minorEastAsia" w:hAnsiTheme="minorHAnsi" w:cstheme="minorHAnsi"/>
          <w:sz w:val="32"/>
          <w:szCs w:val="32"/>
          <w:lang w:eastAsia="zh-CN"/>
        </w:rPr>
        <w:t>2</w:t>
      </w: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>.1 reflect user’s action of selecting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983105" w:rsidRPr="00E93C86" w14:paraId="394C345B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17E21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0BFD5" w14:textId="7D47D460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 xml:space="preserve">&lt; </w:t>
            </w:r>
            <w:r w:rsidR="00807132" w:rsidRPr="00E93C86">
              <w:rPr>
                <w:rFonts w:asciiTheme="minorHAnsi" w:hAnsiTheme="minorHAnsi" w:cstheme="minorHAnsi"/>
              </w:rPr>
              <w:t xml:space="preserve">reflect user’s action of selecting services 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983105" w:rsidRPr="00E93C86" w14:paraId="3ECEEF6F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16924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B5B00" w14:textId="5A0E5E9C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 can select selecting different services from the menu such as “</w:t>
            </w:r>
            <w:r w:rsidR="00C77183" w:rsidRPr="00E93C86">
              <w:rPr>
                <w:rFonts w:asciiTheme="minorHAnsi" w:hAnsiTheme="minorHAnsi" w:cstheme="minorHAnsi"/>
              </w:rPr>
              <w:t>course list</w:t>
            </w:r>
            <w:r w:rsidRPr="00E93C86">
              <w:rPr>
                <w:rFonts w:asciiTheme="minorHAnsi" w:hAnsiTheme="minorHAnsi" w:cstheme="minorHAnsi"/>
              </w:rPr>
              <w:t>”, then user would navigate to the corresponding view&gt;</w:t>
            </w:r>
          </w:p>
        </w:tc>
      </w:tr>
      <w:tr w:rsidR="00983105" w:rsidRPr="00E93C86" w14:paraId="43D6BB89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44679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05EEF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0&gt;</w:t>
            </w:r>
          </w:p>
        </w:tc>
      </w:tr>
      <w:tr w:rsidR="00983105" w:rsidRPr="00E93C86" w14:paraId="4E71C5BD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3FE7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13F2F" w14:textId="2E377116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 should have already</w:t>
            </w:r>
            <w:r w:rsidR="00DE3363" w:rsidRPr="00E93C86">
              <w:rPr>
                <w:rFonts w:asciiTheme="minorHAnsi" w:hAnsiTheme="minorHAnsi" w:cstheme="minorHAnsi"/>
              </w:rPr>
              <w:t xml:space="preserve"> log</w:t>
            </w:r>
            <w:r w:rsidR="00BF52E1" w:rsidRPr="00E93C86">
              <w:rPr>
                <w:rFonts w:asciiTheme="minorHAnsi" w:hAnsiTheme="minorHAnsi" w:cstheme="minorHAnsi"/>
              </w:rPr>
              <w:t>ged in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983105" w:rsidRPr="00E93C86" w14:paraId="22F84C5A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BD16D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E46C6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1. User select the services from the menu</w:t>
            </w:r>
          </w:p>
          <w:p w14:paraId="20CDDD4B" w14:textId="77777777" w:rsidR="00983105" w:rsidRPr="00E93C86" w:rsidRDefault="00983105" w:rsidP="005A7660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  2. User would navigate to a new view</w:t>
            </w:r>
          </w:p>
          <w:p w14:paraId="14AF450A" w14:textId="77777777" w:rsidR="00983105" w:rsidRPr="00E93C86" w:rsidRDefault="00983105" w:rsidP="005A7660">
            <w:pPr>
              <w:ind w:firstLineChars="100" w:firstLine="20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983105" w:rsidRPr="00E93C86" w14:paraId="581AE673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5E99F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032D5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the new view is the corresponding view&gt;</w:t>
            </w:r>
          </w:p>
        </w:tc>
      </w:tr>
      <w:tr w:rsidR="00983105" w:rsidRPr="00E93C86" w14:paraId="62DEFFF8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7B826" w14:textId="77777777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052A3" w14:textId="4F3CD6A1" w:rsidR="00983105" w:rsidRPr="00E93C86" w:rsidRDefault="00983105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.1.</w:t>
            </w:r>
            <w:r w:rsidR="0019611F">
              <w:rPr>
                <w:rFonts w:asciiTheme="minorHAnsi" w:hAnsiTheme="minorHAnsi" w:cstheme="minorHAnsi"/>
              </w:rPr>
              <w:t>2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2951AEBE" w14:textId="77777777" w:rsidR="00C77183" w:rsidRPr="00E93C86" w:rsidRDefault="00C77183" w:rsidP="00C77183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ab/>
      </w:r>
    </w:p>
    <w:p w14:paraId="64983003" w14:textId="73C90867" w:rsidR="00C77183" w:rsidRPr="00E93C86" w:rsidRDefault="00C77183" w:rsidP="00C77183">
      <w:pPr>
        <w:ind w:firstLine="720"/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>1.1.</w:t>
      </w:r>
      <w:r w:rsidR="00A414E7">
        <w:rPr>
          <w:rFonts w:asciiTheme="minorHAnsi" w:eastAsiaTheme="minorEastAsia" w:hAnsiTheme="minorHAnsi" w:cstheme="minorHAnsi"/>
          <w:sz w:val="32"/>
          <w:szCs w:val="32"/>
          <w:lang w:eastAsia="zh-CN"/>
        </w:rPr>
        <w:t>2</w:t>
      </w: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>.</w:t>
      </w:r>
      <w:r w:rsidR="00B11982"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>2</w:t>
      </w: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reflect user’s action of </w:t>
      </w:r>
      <w:r w:rsidR="00B11982"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>taking</w:t>
      </w: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cou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C77183" w:rsidRPr="00E93C86" w14:paraId="748ADC0A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6C4F2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5A4C" w14:textId="6FD39800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 xml:space="preserve">&lt; </w:t>
            </w:r>
            <w:r w:rsidR="00807132" w:rsidRPr="00E93C86">
              <w:rPr>
                <w:rFonts w:asciiTheme="minorHAnsi" w:hAnsiTheme="minorHAnsi" w:cstheme="minorHAnsi"/>
              </w:rPr>
              <w:t xml:space="preserve">reflect user’s action of taking courses 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77183" w:rsidRPr="00E93C86" w14:paraId="118C7C34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861F3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2538F" w14:textId="352373F2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 can select different courses from the course list and then start their fitting&gt;</w:t>
            </w:r>
          </w:p>
        </w:tc>
      </w:tr>
      <w:tr w:rsidR="00C77183" w:rsidRPr="00E93C86" w14:paraId="7B5349D6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595E8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4B5E9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0&gt;</w:t>
            </w:r>
          </w:p>
        </w:tc>
      </w:tr>
      <w:tr w:rsidR="00C77183" w:rsidRPr="00E93C86" w14:paraId="14BD01B5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49EAA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7B1CD" w14:textId="16E660FB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 should have already navigated to the course list view&gt;</w:t>
            </w:r>
          </w:p>
        </w:tc>
      </w:tr>
      <w:tr w:rsidR="00C77183" w:rsidRPr="00E93C86" w14:paraId="3933F6BC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73686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38E3D" w14:textId="7D0189F5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 xml:space="preserve">&lt;1. </w:t>
            </w:r>
            <w:proofErr w:type="gramStart"/>
            <w:r w:rsidRPr="00E93C86">
              <w:rPr>
                <w:rFonts w:asciiTheme="minorHAnsi" w:hAnsiTheme="minorHAnsi" w:cstheme="minorHAnsi"/>
              </w:rPr>
              <w:t>User</w:t>
            </w:r>
            <w:proofErr w:type="gramEnd"/>
            <w:r w:rsidRPr="00E93C86">
              <w:rPr>
                <w:rFonts w:asciiTheme="minorHAnsi" w:hAnsiTheme="minorHAnsi" w:cstheme="minorHAnsi"/>
              </w:rPr>
              <w:t xml:space="preserve"> select the course from the course list</w:t>
            </w:r>
          </w:p>
          <w:p w14:paraId="456D8BCB" w14:textId="77777777" w:rsidR="00C77183" w:rsidRPr="00E93C86" w:rsidRDefault="00C77183" w:rsidP="00C77183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  2. User would navigate to a new view of </w:t>
            </w:r>
            <w:proofErr w:type="gramStart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according</w:t>
            </w:r>
            <w:proofErr w:type="gramEnd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course page</w:t>
            </w:r>
          </w:p>
          <w:p w14:paraId="6BB385CF" w14:textId="6FAB582E" w:rsidR="00C77183" w:rsidRPr="00E93C86" w:rsidRDefault="00C77183" w:rsidP="00C77183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  3.User could start their courses. </w:t>
            </w:r>
          </w:p>
          <w:p w14:paraId="075A95DD" w14:textId="77777777" w:rsidR="00C77183" w:rsidRPr="00E93C86" w:rsidRDefault="00C77183" w:rsidP="00A414E7">
            <w:pPr>
              <w:ind w:firstLineChars="100" w:firstLine="20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77183" w:rsidRPr="00E93C86" w14:paraId="735EEC27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D4DA9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90B2F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the new view is the corresponding view&gt;</w:t>
            </w:r>
          </w:p>
        </w:tc>
      </w:tr>
      <w:tr w:rsidR="00C77183" w:rsidRPr="00E93C86" w14:paraId="75BEF579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68B75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0C192" w14:textId="3DFC107C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.1.</w:t>
            </w:r>
            <w:r w:rsidR="0019611F">
              <w:rPr>
                <w:rFonts w:asciiTheme="minorHAnsi" w:hAnsiTheme="minorHAnsi" w:cstheme="minorHAnsi"/>
              </w:rPr>
              <w:t>2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43387D81" w14:textId="39DC117A" w:rsidR="00700811" w:rsidRPr="00E93C86" w:rsidRDefault="00700811" w:rsidP="00D80BA2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</w:p>
    <w:p w14:paraId="2696270F" w14:textId="79D1B393" w:rsidR="00C77183" w:rsidRPr="00E93C86" w:rsidRDefault="00C77183" w:rsidP="00C77183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ab/>
        <w:t xml:space="preserve">1 .1. </w:t>
      </w:r>
      <w:r w:rsidR="00A414E7">
        <w:rPr>
          <w:rFonts w:asciiTheme="minorHAnsi" w:eastAsiaTheme="minorEastAsia" w:hAnsiTheme="minorHAnsi" w:cstheme="minorHAnsi"/>
          <w:sz w:val="32"/>
          <w:szCs w:val="32"/>
          <w:lang w:eastAsia="zh-CN"/>
        </w:rPr>
        <w:t>2</w:t>
      </w: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. </w:t>
      </w:r>
      <w:r w:rsidR="00B11982"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>3</w:t>
      </w: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reflect actions of posting comments on blo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C77183" w:rsidRPr="00E93C86" w14:paraId="66D452DB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5312E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C9D88" w14:textId="39E32D1D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807132" w:rsidRPr="00E93C86">
              <w:rPr>
                <w:rFonts w:asciiTheme="minorHAnsi" w:hAnsiTheme="minorHAnsi" w:cstheme="minorHAnsi"/>
              </w:rPr>
              <w:t xml:space="preserve"> reflect actions of posting comments on blogs 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77183" w:rsidRPr="00E93C86" w14:paraId="64B1E05E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B7D56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44E04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 should be able to post their comments&gt;</w:t>
            </w:r>
          </w:p>
        </w:tc>
      </w:tr>
      <w:tr w:rsidR="00C77183" w:rsidRPr="00E93C86" w14:paraId="05D0AA69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96C2A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73DF4" w14:textId="2AE81C94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22C54" w:rsidRPr="00E93C86">
              <w:rPr>
                <w:rFonts w:asciiTheme="minorHAnsi" w:hAnsiTheme="minorHAnsi" w:cstheme="minorHAnsi"/>
              </w:rPr>
              <w:t>3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77183" w:rsidRPr="00E93C86" w14:paraId="18577CF1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63FDC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C99DD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There is a comments bar available in the view&gt;</w:t>
            </w:r>
          </w:p>
        </w:tc>
      </w:tr>
      <w:tr w:rsidR="00C77183" w:rsidRPr="00E93C86" w14:paraId="15CDF19A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0F23B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9A29D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</w:t>
            </w:r>
            <w:r w:rsidRPr="00E93C86">
              <w:rPr>
                <w:rFonts w:asciiTheme="minorHAnsi" w:hAnsiTheme="minorHAnsi" w:cstheme="minorHAnsi"/>
              </w:rPr>
              <w:t xml:space="preserve">1. </w:t>
            </w:r>
            <w:proofErr w:type="gramStart"/>
            <w:r w:rsidRPr="00E93C86">
              <w:rPr>
                <w:rFonts w:asciiTheme="minorHAnsi" w:hAnsiTheme="minorHAnsi" w:cstheme="minorHAnsi"/>
              </w:rPr>
              <w:t>User</w:t>
            </w:r>
            <w:proofErr w:type="gramEnd"/>
            <w:r w:rsidRPr="00E93C86">
              <w:rPr>
                <w:rFonts w:asciiTheme="minorHAnsi" w:hAnsiTheme="minorHAnsi" w:cstheme="minorHAnsi"/>
              </w:rPr>
              <w:t xml:space="preserve"> enter words in the comments bar</w:t>
            </w:r>
          </w:p>
          <w:p w14:paraId="3F205181" w14:textId="77777777" w:rsidR="00C77183" w:rsidRPr="00E93C86" w:rsidRDefault="00C77183" w:rsidP="00A414E7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  2. User selects “Done” feature to post their comments</w:t>
            </w:r>
          </w:p>
          <w:p w14:paraId="55E38E10" w14:textId="77777777" w:rsidR="00C77183" w:rsidRPr="00E93C86" w:rsidRDefault="00C77183" w:rsidP="00A414E7">
            <w:pPr>
              <w:ind w:firstLineChars="100" w:firstLine="20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77183" w:rsidRPr="00E93C86" w14:paraId="4CF2BB7E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A691B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lastRenderedPageBreak/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EE136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User’s comments should be posted successfully and available for other users to view &gt;</w:t>
            </w:r>
          </w:p>
        </w:tc>
      </w:tr>
      <w:tr w:rsidR="00C77183" w:rsidRPr="00E93C86" w14:paraId="73838F2A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FB9AD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2E0B6" w14:textId="77777777" w:rsidR="00C77183" w:rsidRPr="00E93C86" w:rsidRDefault="00C77183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.1.2&gt;</w:t>
            </w:r>
          </w:p>
        </w:tc>
      </w:tr>
    </w:tbl>
    <w:p w14:paraId="21651B3C" w14:textId="4857D736" w:rsidR="00B11982" w:rsidRPr="00E93C86" w:rsidRDefault="00C77183" w:rsidP="00D80BA2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ab/>
      </w:r>
    </w:p>
    <w:p w14:paraId="25A14A83" w14:textId="2A69FEF4" w:rsidR="00F72024" w:rsidRPr="00E93C86" w:rsidRDefault="00700811" w:rsidP="00D80BA2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1 .1. </w:t>
      </w:r>
      <w:r w:rsidR="00A414E7">
        <w:rPr>
          <w:rFonts w:asciiTheme="minorHAnsi" w:eastAsiaTheme="minorEastAsia" w:hAnsiTheme="minorHAnsi" w:cstheme="minorHAnsi"/>
          <w:sz w:val="32"/>
          <w:szCs w:val="32"/>
          <w:lang w:eastAsia="zh-CN"/>
        </w:rPr>
        <w:t>3</w:t>
      </w:r>
      <w:r w:rsidR="003C588F"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</w:t>
      </w:r>
      <w:r w:rsidR="003C588F" w:rsidRPr="00A414E7">
        <w:rPr>
          <w:rFonts w:asciiTheme="minorHAnsi" w:hAnsiTheme="minorHAnsi" w:cstheme="minorHAnsi"/>
          <w:sz w:val="32"/>
          <w:szCs w:val="32"/>
        </w:rPr>
        <w:t>User information track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B24498" w:rsidRPr="00E93C86" w14:paraId="1512A775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224F8" w14:textId="77777777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1122A" w14:textId="3E7711B5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B6604D" w:rsidRPr="00E93C86">
              <w:rPr>
                <w:rFonts w:asciiTheme="minorHAnsi" w:hAnsiTheme="minorHAnsi" w:cstheme="minorHAnsi"/>
              </w:rPr>
              <w:t>User information</w:t>
            </w:r>
            <w:r w:rsidR="00EB58BA" w:rsidRPr="00E93C86">
              <w:rPr>
                <w:rFonts w:asciiTheme="minorHAnsi" w:hAnsiTheme="minorHAnsi" w:cstheme="minorHAnsi"/>
              </w:rPr>
              <w:t xml:space="preserve"> </w:t>
            </w:r>
            <w:r w:rsidR="00BB648C" w:rsidRPr="00E93C86">
              <w:rPr>
                <w:rFonts w:asciiTheme="minorHAnsi" w:hAnsiTheme="minorHAnsi" w:cstheme="minorHAnsi"/>
              </w:rPr>
              <w:t>tracking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B24498" w:rsidRPr="00E93C86" w14:paraId="05893A69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EF0F3" w14:textId="77777777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E4BA7" w14:textId="14A4D5D4" w:rsidR="00B24498" w:rsidRPr="00E93C86" w:rsidRDefault="009545F3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46516F" w:rsidRPr="00E93C86">
              <w:rPr>
                <w:rFonts w:asciiTheme="minorHAnsi" w:hAnsiTheme="minorHAnsi" w:cstheme="minorHAnsi"/>
              </w:rPr>
              <w:t xml:space="preserve">After User choose the service </w:t>
            </w:r>
            <w:r w:rsidR="008A4FD9" w:rsidRPr="00E93C86">
              <w:rPr>
                <w:rFonts w:asciiTheme="minorHAnsi" w:hAnsiTheme="minorHAnsi" w:cstheme="minorHAnsi"/>
              </w:rPr>
              <w:t>of “</w:t>
            </w:r>
            <w:r w:rsidR="007E120B" w:rsidRPr="00E93C86">
              <w:rPr>
                <w:rFonts w:asciiTheme="minorHAnsi" w:hAnsiTheme="minorHAnsi" w:cstheme="minorHAnsi"/>
              </w:rPr>
              <w:t>fitness courses</w:t>
            </w:r>
            <w:r w:rsidR="008A4FD9" w:rsidRPr="00E93C86">
              <w:rPr>
                <w:rFonts w:asciiTheme="minorHAnsi" w:hAnsiTheme="minorHAnsi" w:cstheme="minorHAnsi"/>
              </w:rPr>
              <w:t>”</w:t>
            </w:r>
            <w:r w:rsidR="006239BA" w:rsidRPr="00E93C86">
              <w:rPr>
                <w:rFonts w:asciiTheme="minorHAnsi" w:hAnsiTheme="minorHAnsi" w:cstheme="minorHAnsi"/>
              </w:rPr>
              <w:t xml:space="preserve"> </w:t>
            </w:r>
            <w:r w:rsidR="00D76901" w:rsidRPr="00E93C86">
              <w:rPr>
                <w:rFonts w:asciiTheme="minorHAnsi" w:hAnsiTheme="minorHAnsi" w:cstheme="minorHAnsi"/>
              </w:rPr>
              <w:t xml:space="preserve">from the </w:t>
            </w:r>
            <w:r w:rsidR="00260E33" w:rsidRPr="00E93C86">
              <w:rPr>
                <w:rFonts w:asciiTheme="minorHAnsi" w:hAnsiTheme="minorHAnsi" w:cstheme="minorHAnsi"/>
              </w:rPr>
              <w:t xml:space="preserve">menu </w:t>
            </w:r>
            <w:r w:rsidR="006239BA" w:rsidRPr="00E93C86">
              <w:rPr>
                <w:rFonts w:asciiTheme="minorHAnsi" w:hAnsiTheme="minorHAnsi" w:cstheme="minorHAnsi"/>
              </w:rPr>
              <w:t>and</w:t>
            </w:r>
            <w:r w:rsidR="007D3BFE" w:rsidRPr="00E93C86">
              <w:rPr>
                <w:rFonts w:asciiTheme="minorHAnsi" w:hAnsiTheme="minorHAnsi" w:cstheme="minorHAnsi"/>
              </w:rPr>
              <w:t xml:space="preserve"> start</w:t>
            </w:r>
            <w:r w:rsidR="001D533D" w:rsidRPr="00E93C86">
              <w:rPr>
                <w:rFonts w:asciiTheme="minorHAnsi" w:hAnsiTheme="minorHAnsi" w:cstheme="minorHAnsi"/>
              </w:rPr>
              <w:t xml:space="preserve"> one of these courses</w:t>
            </w:r>
            <w:r w:rsidR="009904D4" w:rsidRPr="00E93C86">
              <w:rPr>
                <w:rFonts w:asciiTheme="minorHAnsi" w:hAnsiTheme="minorHAnsi" w:cstheme="minorHAnsi"/>
              </w:rPr>
              <w:t xml:space="preserve">(each courses is a series </w:t>
            </w:r>
            <w:r w:rsidR="00D26D9A" w:rsidRPr="00E93C86">
              <w:rPr>
                <w:rFonts w:asciiTheme="minorHAnsi" w:hAnsiTheme="minorHAnsi" w:cstheme="minorHAnsi"/>
              </w:rPr>
              <w:t xml:space="preserve">of </w:t>
            </w:r>
            <w:r w:rsidR="009904D4" w:rsidRPr="00E93C86">
              <w:rPr>
                <w:rFonts w:asciiTheme="minorHAnsi" w:hAnsiTheme="minorHAnsi" w:cstheme="minorHAnsi"/>
              </w:rPr>
              <w:t>fitness tutorial videos)</w:t>
            </w:r>
            <w:r w:rsidR="001D533D" w:rsidRPr="00E93C86">
              <w:rPr>
                <w:rFonts w:asciiTheme="minorHAnsi" w:hAnsiTheme="minorHAnsi" w:cstheme="minorHAnsi"/>
              </w:rPr>
              <w:t xml:space="preserve">, </w:t>
            </w:r>
            <w:r w:rsidR="00C36507" w:rsidRPr="00E93C86">
              <w:rPr>
                <w:rFonts w:asciiTheme="minorHAnsi" w:hAnsiTheme="minorHAnsi" w:cstheme="minorHAnsi"/>
              </w:rPr>
              <w:t xml:space="preserve">System would automatically tacking the User’s exercise length, </w:t>
            </w:r>
            <w:r w:rsidR="00AE6FDD" w:rsidRPr="00E93C86">
              <w:rPr>
                <w:rFonts w:asciiTheme="minorHAnsi" w:hAnsiTheme="minorHAnsi" w:cstheme="minorHAnsi"/>
              </w:rPr>
              <w:t xml:space="preserve">Calorie </w:t>
            </w:r>
            <w:r w:rsidR="00143B16" w:rsidRPr="00E93C86">
              <w:rPr>
                <w:rFonts w:asciiTheme="minorHAnsi" w:hAnsiTheme="minorHAnsi" w:cstheme="minorHAnsi"/>
              </w:rPr>
              <w:t>co</w:t>
            </w:r>
            <w:r w:rsidR="00F6118C" w:rsidRPr="00E93C86">
              <w:rPr>
                <w:rFonts w:asciiTheme="minorHAnsi" w:hAnsiTheme="minorHAnsi" w:cstheme="minorHAnsi"/>
              </w:rPr>
              <w:t>n</w:t>
            </w:r>
            <w:r w:rsidR="00143B16" w:rsidRPr="00E93C86">
              <w:rPr>
                <w:rFonts w:asciiTheme="minorHAnsi" w:hAnsiTheme="minorHAnsi" w:cstheme="minorHAnsi"/>
              </w:rPr>
              <w:t>sump</w:t>
            </w:r>
            <w:r w:rsidR="00D107C7" w:rsidRPr="00E93C86">
              <w:rPr>
                <w:rFonts w:asciiTheme="minorHAnsi" w:hAnsiTheme="minorHAnsi" w:cstheme="minorHAnsi"/>
              </w:rPr>
              <w:t>t</w:t>
            </w:r>
            <w:r w:rsidR="00143B16" w:rsidRPr="00E93C86">
              <w:rPr>
                <w:rFonts w:asciiTheme="minorHAnsi" w:hAnsiTheme="minorHAnsi" w:cstheme="minorHAnsi"/>
              </w:rPr>
              <w:t>ion</w:t>
            </w:r>
            <w:r w:rsidR="00AE6FDD" w:rsidRPr="00E93C86">
              <w:rPr>
                <w:rFonts w:asciiTheme="minorHAnsi" w:hAnsiTheme="minorHAnsi" w:cstheme="minorHAnsi"/>
              </w:rPr>
              <w:t xml:space="preserve"> based on the lessons user took</w:t>
            </w:r>
            <w:r w:rsidR="00876937" w:rsidRPr="00E93C86">
              <w:rPr>
                <w:rFonts w:asciiTheme="minorHAnsi" w:hAnsiTheme="minorHAnsi" w:cstheme="minorHAnsi"/>
              </w:rPr>
              <w:t>.</w:t>
            </w:r>
            <w:r w:rsidR="00B24498"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B24498" w:rsidRPr="00E93C86" w14:paraId="42A2E1EF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28178" w14:textId="77777777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DC2B2" w14:textId="1CB2FED0" w:rsidR="00B24498" w:rsidRPr="00E93C86" w:rsidRDefault="00B24498" w:rsidP="005A7660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7417B4" w:rsidRPr="00E93C86">
              <w:rPr>
                <w:rFonts w:asciiTheme="minorHAnsi" w:hAnsiTheme="minorHAnsi" w:cstheme="minorHAnsi"/>
              </w:rPr>
              <w:t>3</w:t>
            </w:r>
            <w:r w:rsidR="00CD6F57" w:rsidRPr="00E93C86">
              <w:rPr>
                <w:rFonts w:asciiTheme="minorHAnsi" w:eastAsiaTheme="minorEastAsia" w:hAnsiTheme="minorHAnsi" w:cstheme="minorHAnsi"/>
                <w:lang w:eastAsia="zh-CN"/>
              </w:rPr>
              <w:t>&gt;</w:t>
            </w:r>
          </w:p>
        </w:tc>
      </w:tr>
      <w:tr w:rsidR="00B24498" w:rsidRPr="00E93C86" w14:paraId="30743378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25B4C" w14:textId="77777777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56BC5" w14:textId="01303FA6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EE7FCF" w:rsidRPr="00E93C86">
              <w:rPr>
                <w:rFonts w:asciiTheme="minorHAnsi" w:hAnsiTheme="minorHAnsi" w:cstheme="minorHAnsi"/>
              </w:rPr>
              <w:t xml:space="preserve"> User have started one of the online lessons 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B24498" w:rsidRPr="00E93C86" w14:paraId="77605A20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74055" w14:textId="77777777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ACB2B" w14:textId="77777777" w:rsidR="00F2519D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1.</w:t>
            </w:r>
            <w:r w:rsidR="007C3D73" w:rsidRPr="00E93C86">
              <w:rPr>
                <w:rFonts w:asciiTheme="minorHAnsi" w:hAnsiTheme="minorHAnsi" w:cstheme="minorHAnsi"/>
              </w:rPr>
              <w:t xml:space="preserve"> </w:t>
            </w:r>
            <w:r w:rsidR="00654510" w:rsidRPr="00E93C86">
              <w:rPr>
                <w:rFonts w:asciiTheme="minorHAnsi" w:hAnsiTheme="minorHAnsi" w:cstheme="minorHAnsi"/>
              </w:rPr>
              <w:t>tracking</w:t>
            </w:r>
            <w:r w:rsidR="00F2519D" w:rsidRPr="00E93C86">
              <w:rPr>
                <w:rFonts w:asciiTheme="minorHAnsi" w:hAnsiTheme="minorHAnsi" w:cstheme="minorHAnsi"/>
              </w:rPr>
              <w:t xml:space="preserve"> the exercise length after users start lessons</w:t>
            </w:r>
          </w:p>
          <w:p w14:paraId="6D9F2599" w14:textId="3A484C0D" w:rsidR="00B24498" w:rsidRPr="00E93C86" w:rsidRDefault="00F2519D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 xml:space="preserve">   2.</w:t>
            </w:r>
            <w:r w:rsidR="00866540" w:rsidRPr="00E93C86">
              <w:rPr>
                <w:rFonts w:asciiTheme="minorHAnsi" w:hAnsiTheme="minorHAnsi" w:cstheme="minorHAnsi"/>
              </w:rPr>
              <w:t xml:space="preserve"> </w:t>
            </w:r>
            <w:r w:rsidR="004140CB" w:rsidRPr="00E93C86">
              <w:rPr>
                <w:rFonts w:asciiTheme="minorHAnsi" w:hAnsiTheme="minorHAnsi" w:cstheme="minorHAnsi"/>
              </w:rPr>
              <w:t xml:space="preserve">computing </w:t>
            </w:r>
            <w:r w:rsidR="00E03FB3" w:rsidRPr="00E93C86">
              <w:rPr>
                <w:rFonts w:asciiTheme="minorHAnsi" w:hAnsiTheme="minorHAnsi" w:cstheme="minorHAnsi"/>
              </w:rPr>
              <w:t xml:space="preserve">the calorie consumptions based on the </w:t>
            </w:r>
            <w:r w:rsidR="0017729F" w:rsidRPr="00E93C86">
              <w:rPr>
                <w:rFonts w:asciiTheme="minorHAnsi" w:hAnsiTheme="minorHAnsi" w:cstheme="minorHAnsi"/>
              </w:rPr>
              <w:t xml:space="preserve">type </w:t>
            </w:r>
            <w:r w:rsidR="00E03FB3" w:rsidRPr="00E93C86">
              <w:rPr>
                <w:rFonts w:asciiTheme="minorHAnsi" w:hAnsiTheme="minorHAnsi" w:cstheme="minorHAnsi"/>
              </w:rPr>
              <w:t>physical activities.</w:t>
            </w:r>
          </w:p>
          <w:p w14:paraId="029A5E90" w14:textId="094F8A82" w:rsidR="009D1BCC" w:rsidRPr="00E93C86" w:rsidRDefault="009D1BCC" w:rsidP="005A7660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  3.store </w:t>
            </w:r>
            <w:proofErr w:type="gramStart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these information</w:t>
            </w:r>
            <w:proofErr w:type="gramEnd"/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 xml:space="preserve"> in the database</w:t>
            </w:r>
          </w:p>
          <w:p w14:paraId="0D725CD7" w14:textId="77777777" w:rsidR="00B24498" w:rsidRPr="00E93C86" w:rsidRDefault="00B24498" w:rsidP="005A7660">
            <w:pPr>
              <w:ind w:firstLineChars="100" w:firstLine="20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B24498" w:rsidRPr="00E93C86" w14:paraId="0B6D0068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E7C67" w14:textId="77777777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76226" w14:textId="4606B6EB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9D1BCC" w:rsidRPr="00E93C86">
              <w:rPr>
                <w:rFonts w:asciiTheme="minorHAnsi" w:hAnsiTheme="minorHAnsi" w:cstheme="minorHAnsi"/>
              </w:rPr>
              <w:t xml:space="preserve">User should be able to see </w:t>
            </w:r>
            <w:proofErr w:type="gramStart"/>
            <w:r w:rsidR="009D1BCC" w:rsidRPr="00E93C86">
              <w:rPr>
                <w:rFonts w:asciiTheme="minorHAnsi" w:hAnsiTheme="minorHAnsi" w:cstheme="minorHAnsi"/>
              </w:rPr>
              <w:t>t</w:t>
            </w:r>
            <w:r w:rsidR="00743295" w:rsidRPr="00E93C86">
              <w:rPr>
                <w:rFonts w:asciiTheme="minorHAnsi" w:hAnsiTheme="minorHAnsi" w:cstheme="minorHAnsi"/>
              </w:rPr>
              <w:t>he</w:t>
            </w:r>
            <w:r w:rsidR="001C6BC8" w:rsidRPr="00E93C86">
              <w:rPr>
                <w:rFonts w:asciiTheme="minorHAnsi" w:hAnsiTheme="minorHAnsi" w:cstheme="minorHAnsi"/>
              </w:rPr>
              <w:t>se information</w:t>
            </w:r>
            <w:proofErr w:type="gramEnd"/>
            <w:r w:rsidR="001C6BC8" w:rsidRPr="00E93C86">
              <w:rPr>
                <w:rFonts w:asciiTheme="minorHAnsi" w:hAnsiTheme="minorHAnsi" w:cstheme="minorHAnsi"/>
              </w:rPr>
              <w:t xml:space="preserve"> </w:t>
            </w:r>
            <w:r w:rsidR="00B71EED" w:rsidRPr="00E93C86">
              <w:rPr>
                <w:rFonts w:asciiTheme="minorHAnsi" w:hAnsiTheme="minorHAnsi" w:cstheme="minorHAnsi"/>
              </w:rPr>
              <w:t>in their user page&gt;</w:t>
            </w:r>
          </w:p>
        </w:tc>
      </w:tr>
      <w:tr w:rsidR="00B24498" w:rsidRPr="00E93C86" w14:paraId="308F2B0D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55CE3" w14:textId="77777777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958C4" w14:textId="4FE8FBB1" w:rsidR="00B24498" w:rsidRPr="00E93C86" w:rsidRDefault="00B24498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.1.</w:t>
            </w:r>
            <w:r w:rsidR="0019611F">
              <w:rPr>
                <w:rFonts w:asciiTheme="minorHAnsi" w:hAnsiTheme="minorHAnsi" w:cstheme="minorHAnsi"/>
              </w:rPr>
              <w:t>2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25290511" w14:textId="77777777" w:rsidR="00715BFC" w:rsidRPr="00E93C86" w:rsidRDefault="00715BFC" w:rsidP="00D80BA2">
      <w:pPr>
        <w:rPr>
          <w:rFonts w:asciiTheme="minorHAnsi" w:eastAsiaTheme="minorEastAsia" w:hAnsiTheme="minorHAnsi" w:cstheme="minorHAnsi"/>
          <w:lang w:eastAsia="zh-CN"/>
        </w:rPr>
      </w:pPr>
    </w:p>
    <w:p w14:paraId="70A31AE3" w14:textId="77777777" w:rsidR="005A307B" w:rsidRPr="00E93C86" w:rsidRDefault="005A307B" w:rsidP="005A307B">
      <w:pPr>
        <w:pStyle w:val="Heading4"/>
        <w:ind w:hanging="2430"/>
        <w:rPr>
          <w:rFonts w:asciiTheme="minorHAnsi" w:hAnsiTheme="minorHAnsi" w:cstheme="minorHAnsi"/>
        </w:rPr>
      </w:pPr>
      <w:bookmarkStart w:id="21" w:name="_Toc71150428"/>
      <w:r w:rsidRPr="00E93C86">
        <w:rPr>
          <w:rFonts w:asciiTheme="minorHAnsi" w:hAnsiTheme="minorHAnsi" w:cstheme="minorHAnsi"/>
        </w:rPr>
        <w:t>Non-Functional Requirements</w:t>
      </w:r>
      <w:bookmarkEnd w:id="21"/>
    </w:p>
    <w:p w14:paraId="65F912F1" w14:textId="39AF3A81" w:rsidR="00D80BA2" w:rsidRPr="00A414E7" w:rsidRDefault="00236C39" w:rsidP="00D80BA2">
      <w:pPr>
        <w:pStyle w:val="Heading5"/>
        <w:rPr>
          <w:rStyle w:val="Strong"/>
          <w:rFonts w:asciiTheme="minorHAnsi" w:hAnsiTheme="minorHAnsi" w:cstheme="minorHAnsi"/>
          <w:b/>
          <w:bCs w:val="0"/>
        </w:rPr>
      </w:pPr>
      <w:bookmarkStart w:id="22" w:name="_Toc71150429"/>
      <w:r w:rsidRPr="00A414E7">
        <w:rPr>
          <w:rFonts w:asciiTheme="minorHAnsi" w:hAnsiTheme="minorHAnsi" w:cstheme="minorHAnsi"/>
          <w:b w:val="0"/>
          <w:bCs/>
        </w:rPr>
        <w:t>clear and organized UI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D80BA2" w:rsidRPr="00E93C86" w14:paraId="5135A6EC" w14:textId="77777777" w:rsidTr="00FC2EC4">
        <w:tc>
          <w:tcPr>
            <w:tcW w:w="2875" w:type="dxa"/>
          </w:tcPr>
          <w:p w14:paraId="1F588523" w14:textId="77777777" w:rsidR="00D80BA2" w:rsidRPr="00E93C86" w:rsidRDefault="00D80BA2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21F86489" w14:textId="6ED39F2A" w:rsidR="00D80BA2" w:rsidRPr="00E93C86" w:rsidRDefault="00D80BA2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4069F6" w:rsidRPr="00E93C86">
              <w:rPr>
                <w:rFonts w:asciiTheme="minorHAnsi" w:hAnsiTheme="minorHAnsi" w:cstheme="minorHAnsi"/>
              </w:rPr>
              <w:t>clear and organized</w:t>
            </w:r>
            <w:r w:rsidR="006A4A4D" w:rsidRPr="00E93C86">
              <w:rPr>
                <w:rFonts w:asciiTheme="minorHAnsi" w:hAnsiTheme="minorHAnsi" w:cstheme="minorHAnsi"/>
              </w:rPr>
              <w:t xml:space="preserve"> UI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D80BA2" w:rsidRPr="00E93C86" w14:paraId="5B423FE7" w14:textId="77777777" w:rsidTr="00FC2EC4">
        <w:tc>
          <w:tcPr>
            <w:tcW w:w="2875" w:type="dxa"/>
          </w:tcPr>
          <w:p w14:paraId="12518CB2" w14:textId="77777777" w:rsidR="00D80BA2" w:rsidRPr="00E93C86" w:rsidRDefault="00D80BA2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5D8F3DC9" w14:textId="0C6E0B0F" w:rsidR="00D80BA2" w:rsidRPr="00E93C86" w:rsidRDefault="00D80BA2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9917A0" w:rsidRPr="00E93C86">
              <w:rPr>
                <w:rFonts w:asciiTheme="minorHAnsi" w:hAnsiTheme="minorHAnsi" w:cstheme="minorHAnsi"/>
              </w:rPr>
              <w:t>clear and</w:t>
            </w:r>
            <w:r w:rsidR="004069F6" w:rsidRPr="00E93C86">
              <w:rPr>
                <w:rFonts w:asciiTheme="minorHAnsi" w:hAnsiTheme="minorHAnsi" w:cstheme="minorHAnsi"/>
              </w:rPr>
              <w:t xml:space="preserve"> organized UI in order to </w:t>
            </w:r>
            <w:r w:rsidR="006624C1" w:rsidRPr="00E93C86">
              <w:rPr>
                <w:rFonts w:asciiTheme="minorHAnsi" w:hAnsiTheme="minorHAnsi" w:cstheme="minorHAnsi"/>
              </w:rPr>
              <w:t>make users feel comfortable and easier to use this app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D80BA2" w:rsidRPr="00E93C86" w14:paraId="039814AC" w14:textId="77777777" w:rsidTr="00FC2EC4">
        <w:tc>
          <w:tcPr>
            <w:tcW w:w="2875" w:type="dxa"/>
          </w:tcPr>
          <w:p w14:paraId="6862D246" w14:textId="77777777" w:rsidR="00D80BA2" w:rsidRPr="00E93C86" w:rsidRDefault="00D80BA2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3229AB29" w14:textId="2586CE11" w:rsidR="00D80BA2" w:rsidRPr="00E93C86" w:rsidRDefault="00D80BA2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>3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D80BA2" w:rsidRPr="00E93C86" w14:paraId="0242C7BE" w14:textId="77777777" w:rsidTr="00FC2EC4">
        <w:tc>
          <w:tcPr>
            <w:tcW w:w="2875" w:type="dxa"/>
          </w:tcPr>
          <w:p w14:paraId="7C5DB69D" w14:textId="6497E3CA" w:rsidR="00D80BA2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Applicable FR(s)</w:t>
            </w:r>
          </w:p>
        </w:tc>
        <w:tc>
          <w:tcPr>
            <w:tcW w:w="6475" w:type="dxa"/>
          </w:tcPr>
          <w:p w14:paraId="3233A4B7" w14:textId="40226809" w:rsidR="00D80BA2" w:rsidRPr="00E93C86" w:rsidRDefault="00D80BA2" w:rsidP="00804618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4C5C58" w:rsidRPr="00E93C86">
              <w:rPr>
                <w:rFonts w:asciiTheme="minorHAnsi" w:hAnsiTheme="minorHAnsi" w:cstheme="minorHAnsi"/>
              </w:rPr>
              <w:t>organized Menu for user to choose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0CB9E5EA" w14:textId="6D766861" w:rsidR="00E01612" w:rsidRDefault="00E01612" w:rsidP="00E01612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</w:p>
    <w:p w14:paraId="728F5017" w14:textId="7F00701F" w:rsidR="00A414E7" w:rsidRDefault="00A414E7" w:rsidP="00E01612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</w:p>
    <w:p w14:paraId="4EDA5982" w14:textId="73F547F9" w:rsidR="00A414E7" w:rsidRPr="00E93C86" w:rsidRDefault="00A414E7" w:rsidP="00E01612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>
        <w:rPr>
          <w:rFonts w:asciiTheme="minorHAnsi" w:eastAsiaTheme="minorEastAsia" w:hAnsiTheme="minorHAnsi" w:cstheme="minorHAnsi"/>
          <w:sz w:val="32"/>
          <w:szCs w:val="32"/>
          <w:lang w:eastAsia="zh-CN"/>
        </w:rPr>
        <w:t>1.2.2.  Speed</w:t>
      </w:r>
    </w:p>
    <w:p w14:paraId="2C3BC9CF" w14:textId="77777777" w:rsidR="00E01612" w:rsidRPr="00E93C86" w:rsidRDefault="00E01612" w:rsidP="00D80BA2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6D29CD" w:rsidRPr="00E93C86" w14:paraId="264A57A9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EE020" w14:textId="77777777" w:rsidR="006D29CD" w:rsidRPr="00E93C86" w:rsidRDefault="006D29CD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8E086" w14:textId="2C5B1EA0" w:rsidR="006D29CD" w:rsidRPr="00E93C86" w:rsidRDefault="006D29CD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Speed</w:t>
            </w:r>
            <w:r w:rsidR="00FA3D68"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6D29CD" w:rsidRPr="00E93C86" w14:paraId="28F5E4F0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1C637" w14:textId="77777777" w:rsidR="006D29CD" w:rsidRPr="00E93C86" w:rsidRDefault="006D29CD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DDAF5" w14:textId="24EA2DF6" w:rsidR="006D29CD" w:rsidRPr="00E93C86" w:rsidRDefault="006D29CD" w:rsidP="005A7660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hAnsiTheme="minorHAnsi" w:cstheme="minorHAnsi"/>
              </w:rPr>
              <w:t xml:space="preserve">&lt;Accelerate the </w:t>
            </w:r>
            <w:r w:rsidR="007D0DB1" w:rsidRPr="00E93C86">
              <w:rPr>
                <w:rFonts w:asciiTheme="minorHAnsi" w:hAnsiTheme="minorHAnsi" w:cstheme="minorHAnsi"/>
              </w:rPr>
              <w:t>overall speed</w:t>
            </w:r>
            <w:r w:rsidR="002606AA" w:rsidRPr="00E93C86">
              <w:rPr>
                <w:rFonts w:asciiTheme="minorHAnsi" w:hAnsiTheme="minorHAnsi" w:cstheme="minorHAnsi"/>
              </w:rPr>
              <w:t xml:space="preserve"> to make users using this app smoothly</w:t>
            </w:r>
            <w:r w:rsidR="00471EC1" w:rsidRPr="00E93C86">
              <w:rPr>
                <w:rFonts w:asciiTheme="minorHAnsi" w:eastAsiaTheme="minorEastAsia" w:hAnsiTheme="minorHAnsi" w:cstheme="minorHAnsi"/>
                <w:lang w:eastAsia="zh-CN"/>
              </w:rPr>
              <w:t>&gt;</w:t>
            </w:r>
          </w:p>
        </w:tc>
      </w:tr>
      <w:tr w:rsidR="006D29CD" w:rsidRPr="00E93C86" w14:paraId="146A2A03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C8F72" w14:textId="77777777" w:rsidR="006D29CD" w:rsidRPr="00E93C86" w:rsidRDefault="006D29CD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7F477" w14:textId="3B6885B8" w:rsidR="006D29CD" w:rsidRPr="00E93C86" w:rsidRDefault="006D29CD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245C8E" w:rsidRPr="00E93C86">
              <w:rPr>
                <w:rFonts w:asciiTheme="minorHAnsi" w:hAnsiTheme="minorHAnsi" w:cstheme="minorHAnsi"/>
              </w:rPr>
              <w:t>2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6D29CD" w:rsidRPr="00E93C86" w14:paraId="0DA13BD7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A7215" w14:textId="67325DCC" w:rsidR="006D29CD" w:rsidRPr="00E93C86" w:rsidRDefault="000B6927" w:rsidP="005A7660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hAnsiTheme="minorHAnsi" w:cstheme="minorHAnsi"/>
              </w:rPr>
              <w:t>Applicable FR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763ED" w14:textId="301F179D" w:rsidR="006D29CD" w:rsidRPr="00E93C86" w:rsidRDefault="006D29CD" w:rsidP="005A7660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170E24" w:rsidRPr="00E93C86">
              <w:rPr>
                <w:rFonts w:asciiTheme="minorHAnsi" w:hAnsiTheme="minorHAnsi" w:cstheme="minorHAnsi"/>
              </w:rPr>
              <w:t xml:space="preserve">overall </w:t>
            </w:r>
            <w:r w:rsidR="00E844BD" w:rsidRPr="00E93C86">
              <w:rPr>
                <w:rFonts w:asciiTheme="minorHAnsi" w:hAnsiTheme="minorHAnsi" w:cstheme="minorHAnsi"/>
              </w:rPr>
              <w:t>quality o</w:t>
            </w:r>
            <w:r w:rsidR="00170E24" w:rsidRPr="00E93C86">
              <w:rPr>
                <w:rFonts w:asciiTheme="minorHAnsi" w:hAnsiTheme="minorHAnsi" w:cstheme="minorHAnsi"/>
              </w:rPr>
              <w:t>f this app, including the</w:t>
            </w:r>
            <w:r w:rsidR="0066364F" w:rsidRPr="00E93C86">
              <w:rPr>
                <w:rFonts w:asciiTheme="minorHAnsi" w:hAnsiTheme="minorHAnsi" w:cstheme="minorHAnsi"/>
              </w:rPr>
              <w:t xml:space="preserve"> faster</w:t>
            </w:r>
            <w:r w:rsidR="00170E24" w:rsidRPr="00E93C86">
              <w:rPr>
                <w:rFonts w:asciiTheme="minorHAnsi" w:hAnsiTheme="minorHAnsi" w:cstheme="minorHAnsi"/>
              </w:rPr>
              <w:t xml:space="preserve"> </w:t>
            </w:r>
            <w:r w:rsidR="00A50485" w:rsidRPr="00E93C86">
              <w:rPr>
                <w:rFonts w:asciiTheme="minorHAnsi" w:hAnsiTheme="minorHAnsi" w:cstheme="minorHAnsi"/>
              </w:rPr>
              <w:t>initialization process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1090DA12" w14:textId="08F7FE43" w:rsidR="00E93C86" w:rsidRPr="00E93C86" w:rsidRDefault="00E93C86" w:rsidP="00C63EB3">
      <w:pPr>
        <w:rPr>
          <w:rFonts w:asciiTheme="minorHAnsi" w:hAnsiTheme="minorHAnsi" w:cstheme="minorHAnsi"/>
          <w:lang w:eastAsia="zh-CN"/>
        </w:rPr>
      </w:pPr>
    </w:p>
    <w:p w14:paraId="2CE20757" w14:textId="7CDD4857" w:rsidR="00E93C86" w:rsidRPr="00A414E7" w:rsidRDefault="00A414E7" w:rsidP="00A414E7">
      <w:pPr>
        <w:pStyle w:val="Heading5"/>
        <w:numPr>
          <w:ilvl w:val="0"/>
          <w:numId w:val="0"/>
        </w:numPr>
        <w:ind w:left="1080" w:hanging="1080"/>
        <w:rPr>
          <w:rFonts w:asciiTheme="minorHAnsi" w:eastAsiaTheme="minorEastAsia" w:hAnsiTheme="minorHAnsi" w:cstheme="minorHAnsi"/>
          <w:b w:val="0"/>
          <w:bCs/>
          <w:szCs w:val="32"/>
          <w:lang w:eastAsia="zh-CN"/>
        </w:rPr>
      </w:pPr>
      <w:bookmarkStart w:id="23" w:name="_Toc71150430"/>
      <w:r>
        <w:rPr>
          <w:rFonts w:asciiTheme="minorHAnsi" w:eastAsiaTheme="minorEastAsia" w:hAnsiTheme="minorHAnsi" w:cstheme="minorHAnsi"/>
          <w:b w:val="0"/>
          <w:bCs/>
          <w:szCs w:val="32"/>
          <w:lang w:eastAsia="zh-CN"/>
        </w:rPr>
        <w:t xml:space="preserve">1.2.3 </w:t>
      </w:r>
      <w:r w:rsidR="0097448F" w:rsidRPr="00A414E7">
        <w:rPr>
          <w:rFonts w:asciiTheme="minorHAnsi" w:eastAsiaTheme="minorEastAsia" w:hAnsiTheme="minorHAnsi" w:cstheme="minorHAnsi"/>
          <w:b w:val="0"/>
          <w:bCs/>
          <w:szCs w:val="32"/>
          <w:lang w:eastAsia="zh-CN"/>
        </w:rPr>
        <w:t>large database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97448F" w:rsidRPr="00E93C86" w14:paraId="6613890C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D48DE" w14:textId="77777777" w:rsidR="0097448F" w:rsidRPr="00E93C86" w:rsidRDefault="0097448F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13E65" w14:textId="1AC1C668" w:rsidR="0097448F" w:rsidRPr="00E93C86" w:rsidRDefault="0097448F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>
              <w:rPr>
                <w:rFonts w:asciiTheme="minorHAnsi" w:hAnsiTheme="minorHAnsi" w:cstheme="minorHAnsi"/>
              </w:rPr>
              <w:t>large database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97448F" w:rsidRPr="00E93C86" w14:paraId="279049E6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D81D4" w14:textId="77777777" w:rsidR="0097448F" w:rsidRPr="00E93C86" w:rsidRDefault="0097448F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A6E24" w14:textId="3AB07154" w:rsidR="0097448F" w:rsidRPr="00E93C86" w:rsidRDefault="0097448F" w:rsidP="00A414E7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 xml:space="preserve">&lt;large database </w:t>
            </w:r>
            <w:r w:rsidR="00A414E7">
              <w:rPr>
                <w:rFonts w:asciiTheme="minorHAnsi" w:hAnsiTheme="minorHAnsi" w:cstheme="minorHAnsi"/>
                <w:lang w:eastAsia="zh-CN"/>
              </w:rPr>
              <w:t>could</w:t>
            </w:r>
            <w:r>
              <w:rPr>
                <w:rFonts w:asciiTheme="minorHAnsi" w:hAnsiTheme="minorHAnsi" w:cstheme="minorHAnsi"/>
                <w:lang w:eastAsia="zh-CN"/>
              </w:rPr>
              <w:t xml:space="preserve"> let happy fitting be able to meet </w:t>
            </w:r>
            <w:proofErr w:type="gramStart"/>
            <w:r w:rsidR="00A414E7">
              <w:rPr>
                <w:rFonts w:asciiTheme="minorHAnsi" w:hAnsiTheme="minorHAnsi" w:cstheme="minorHAnsi"/>
                <w:lang w:eastAsia="zh-CN"/>
              </w:rPr>
              <w:t>a large number of</w:t>
            </w:r>
            <w:proofErr w:type="gramEnd"/>
            <w:r w:rsidR="00A414E7">
              <w:rPr>
                <w:rFonts w:asciiTheme="minorHAnsi" w:hAnsiTheme="minorHAnsi" w:cstheme="minorHAnsi"/>
                <w:lang w:eastAsia="zh-CN"/>
              </w:rPr>
              <w:t xml:space="preserve"> users</w:t>
            </w:r>
            <w:r w:rsidRPr="00E93C86">
              <w:rPr>
                <w:rFonts w:asciiTheme="minorHAnsi" w:eastAsiaTheme="minorEastAsia" w:hAnsiTheme="minorHAnsi" w:cstheme="minorHAnsi"/>
                <w:lang w:eastAsia="zh-CN"/>
              </w:rPr>
              <w:t>&gt;</w:t>
            </w:r>
          </w:p>
        </w:tc>
      </w:tr>
      <w:tr w:rsidR="0097448F" w:rsidRPr="00E93C86" w14:paraId="027E94F8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FC8D4" w14:textId="77777777" w:rsidR="0097448F" w:rsidRPr="00E93C86" w:rsidRDefault="0097448F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869C6" w14:textId="126C51F9" w:rsidR="0097448F" w:rsidRPr="00E93C86" w:rsidRDefault="0097448F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>
              <w:rPr>
                <w:rFonts w:asciiTheme="minorHAnsi" w:hAnsiTheme="minorHAnsi" w:cstheme="minorHAnsi"/>
              </w:rPr>
              <w:t>0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97448F" w:rsidRPr="00E93C86" w14:paraId="14B06573" w14:textId="77777777" w:rsidTr="00A414E7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59EDF" w14:textId="77777777" w:rsidR="0097448F" w:rsidRPr="00E93C86" w:rsidRDefault="0097448F" w:rsidP="00A414E7">
            <w:pPr>
              <w:rPr>
                <w:rFonts w:asciiTheme="minorHAnsi" w:eastAsiaTheme="minorEastAsia" w:hAnsiTheme="minorHAnsi" w:cstheme="minorHAnsi"/>
                <w:lang w:eastAsia="zh-CN"/>
              </w:rPr>
            </w:pPr>
            <w:r w:rsidRPr="00E93C86">
              <w:rPr>
                <w:rFonts w:asciiTheme="minorHAnsi" w:hAnsiTheme="minorHAnsi" w:cstheme="minorHAnsi"/>
              </w:rPr>
              <w:lastRenderedPageBreak/>
              <w:t>Applicable FR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CB45F" w14:textId="3D8189E0" w:rsidR="0097448F" w:rsidRPr="00E93C86" w:rsidRDefault="0097448F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>
              <w:rPr>
                <w:rFonts w:asciiTheme="minorHAnsi" w:hAnsiTheme="minorHAnsi" w:cstheme="minorHAnsi"/>
                <w:lang w:eastAsia="zh-CN"/>
              </w:rPr>
              <w:t xml:space="preserve"> large database used to store courses, user’s information regarding their basic personal information of name, age, weight, their daily calorie lost, total exercise time and blog information</w:t>
            </w:r>
            <w:r w:rsidRPr="00E93C86">
              <w:rPr>
                <w:rFonts w:asciiTheme="minorHAnsi" w:hAnsiTheme="minorHAnsi" w:cstheme="minorHAnsi"/>
              </w:rPr>
              <w:t xml:space="preserve"> &gt;</w:t>
            </w:r>
          </w:p>
        </w:tc>
      </w:tr>
    </w:tbl>
    <w:p w14:paraId="22794E1E" w14:textId="77777777" w:rsidR="0097448F" w:rsidRPr="0097448F" w:rsidRDefault="0097448F" w:rsidP="0097448F">
      <w:pPr>
        <w:rPr>
          <w:lang w:eastAsia="zh-CN"/>
        </w:rPr>
      </w:pPr>
    </w:p>
    <w:p w14:paraId="7C449662" w14:textId="77777777" w:rsidR="00E93C86" w:rsidRPr="00E93C86" w:rsidRDefault="00E93C86" w:rsidP="00E93C86">
      <w:pPr>
        <w:rPr>
          <w:lang w:eastAsia="zh-CN"/>
        </w:rPr>
      </w:pPr>
    </w:p>
    <w:p w14:paraId="1147F734" w14:textId="77777777" w:rsidR="00E93C86" w:rsidRPr="00E93C86" w:rsidRDefault="00E93C86" w:rsidP="00C63EB3">
      <w:pPr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</w:p>
    <w:p w14:paraId="21C54366" w14:textId="27B758B4" w:rsidR="004F10A6" w:rsidRPr="00E93C86" w:rsidRDefault="004F10A6" w:rsidP="00D80BA2">
      <w:pPr>
        <w:rPr>
          <w:rFonts w:asciiTheme="minorHAnsi" w:hAnsiTheme="minorHAnsi" w:cstheme="minorHAnsi"/>
        </w:rPr>
      </w:pPr>
    </w:p>
    <w:p w14:paraId="3FD2B128" w14:textId="156C3275" w:rsidR="004F10A6" w:rsidRPr="00E93C86" w:rsidRDefault="004F10A6" w:rsidP="00D80BA2">
      <w:pPr>
        <w:rPr>
          <w:rFonts w:asciiTheme="minorHAnsi" w:eastAsiaTheme="minorEastAsia" w:hAnsiTheme="minorHAnsi" w:cstheme="minorHAnsi"/>
          <w:lang w:eastAsia="zh-CN"/>
        </w:rPr>
      </w:pPr>
    </w:p>
    <w:p w14:paraId="3C4B60DE" w14:textId="77777777" w:rsidR="005A307B" w:rsidRPr="00E93C86" w:rsidRDefault="005A307B" w:rsidP="005A307B">
      <w:pPr>
        <w:pStyle w:val="Heading3"/>
        <w:rPr>
          <w:rFonts w:asciiTheme="minorHAnsi" w:hAnsiTheme="minorHAnsi" w:cstheme="minorHAnsi"/>
        </w:rPr>
      </w:pPr>
      <w:bookmarkStart w:id="24" w:name="_Toc71150431"/>
      <w:r w:rsidRPr="00E93C86">
        <w:rPr>
          <w:rFonts w:asciiTheme="minorHAnsi" w:hAnsiTheme="minorHAnsi" w:cstheme="minorHAnsi"/>
        </w:rPr>
        <w:lastRenderedPageBreak/>
        <w:t>System Constraints</w:t>
      </w:r>
      <w:bookmarkEnd w:id="24"/>
    </w:p>
    <w:p w14:paraId="32CFEC81" w14:textId="77777777" w:rsidR="005A307B" w:rsidRPr="00E93C86" w:rsidRDefault="00B977A7" w:rsidP="00B977A7">
      <w:pPr>
        <w:pStyle w:val="Heading4"/>
        <w:ind w:hanging="2520"/>
        <w:rPr>
          <w:rFonts w:asciiTheme="minorHAnsi" w:hAnsiTheme="minorHAnsi" w:cstheme="minorHAnsi"/>
        </w:rPr>
      </w:pPr>
      <w:bookmarkStart w:id="25" w:name="_Toc71150432"/>
      <w:r w:rsidRPr="00E93C86">
        <w:rPr>
          <w:rFonts w:asciiTheme="minorHAnsi" w:hAnsiTheme="minorHAnsi" w:cstheme="minorHAnsi"/>
        </w:rPr>
        <w:t>Tool Constraints</w:t>
      </w:r>
      <w:bookmarkEnd w:id="25"/>
    </w:p>
    <w:p w14:paraId="15ADE86B" w14:textId="361BD1F8" w:rsidR="00804618" w:rsidRPr="00E93C86" w:rsidRDefault="002C259C" w:rsidP="00804618">
      <w:pPr>
        <w:rPr>
          <w:rFonts w:asciiTheme="minorHAnsi" w:eastAsiaTheme="minorEastAsia" w:hAnsiTheme="minorHAnsi" w:cstheme="minorHAnsi"/>
          <w:sz w:val="36"/>
          <w:szCs w:val="36"/>
          <w:lang w:eastAsia="zh-CN"/>
        </w:rPr>
      </w:pPr>
      <w:r w:rsidRPr="00E93C86">
        <w:rPr>
          <w:rFonts w:asciiTheme="minorHAnsi" w:eastAsiaTheme="minorEastAsia" w:hAnsiTheme="minorHAnsi" w:cstheme="minorHAnsi"/>
          <w:sz w:val="36"/>
          <w:szCs w:val="36"/>
          <w:lang w:eastAsia="zh-CN"/>
        </w:rPr>
        <w:t>none</w:t>
      </w:r>
    </w:p>
    <w:p w14:paraId="0CA3EFB4" w14:textId="069E7217" w:rsidR="00804618" w:rsidRPr="00BC6290" w:rsidRDefault="00B977A7" w:rsidP="00804618">
      <w:pPr>
        <w:pStyle w:val="Heading4"/>
        <w:ind w:hanging="2520"/>
        <w:rPr>
          <w:rFonts w:asciiTheme="minorHAnsi" w:hAnsiTheme="minorHAnsi" w:cstheme="minorHAnsi"/>
        </w:rPr>
      </w:pPr>
      <w:bookmarkStart w:id="26" w:name="_Toc71150433"/>
      <w:r w:rsidRPr="00E93C86">
        <w:rPr>
          <w:rFonts w:asciiTheme="minorHAnsi" w:hAnsiTheme="minorHAnsi" w:cstheme="minorHAnsi"/>
        </w:rPr>
        <w:t>Language Constraints</w:t>
      </w:r>
      <w:bookmarkEnd w:id="26"/>
    </w:p>
    <w:p w14:paraId="082F7D01" w14:textId="2835952B" w:rsidR="00804618" w:rsidRPr="00E93C86" w:rsidRDefault="0073044D" w:rsidP="00804618">
      <w:pPr>
        <w:pStyle w:val="Heading5"/>
        <w:rPr>
          <w:rStyle w:val="Strong"/>
          <w:rFonts w:asciiTheme="minorHAnsi" w:hAnsiTheme="minorHAnsi" w:cstheme="minorHAnsi"/>
        </w:rPr>
      </w:pPr>
      <w:bookmarkStart w:id="27" w:name="_Toc71150434"/>
      <w:r w:rsidRPr="00E93C86">
        <w:rPr>
          <w:rFonts w:asciiTheme="minorHAnsi" w:hAnsiTheme="minorHAnsi" w:cstheme="minorHAnsi"/>
        </w:rPr>
        <w:t>JAVA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:rsidRPr="00E93C86" w14:paraId="48D32F33" w14:textId="77777777" w:rsidTr="00FC2EC4">
        <w:tc>
          <w:tcPr>
            <w:tcW w:w="2875" w:type="dxa"/>
          </w:tcPr>
          <w:p w14:paraId="20DB4645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172385DD" w14:textId="5D7C1BC9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D406A5" w:rsidRPr="00E93C86">
              <w:rPr>
                <w:rFonts w:asciiTheme="minorHAnsi" w:hAnsiTheme="minorHAnsi" w:cstheme="minorHAnsi"/>
              </w:rPr>
              <w:t>JAVA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23AA4312" w14:textId="77777777" w:rsidTr="00FC2EC4">
        <w:tc>
          <w:tcPr>
            <w:tcW w:w="2875" w:type="dxa"/>
          </w:tcPr>
          <w:p w14:paraId="68C68F0B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246A78D5" w14:textId="771B4388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D406A5" w:rsidRPr="00E93C86">
              <w:rPr>
                <w:rFonts w:asciiTheme="minorHAnsi" w:hAnsiTheme="minorHAnsi" w:cstheme="minorHAnsi"/>
              </w:rPr>
              <w:t xml:space="preserve">this is an android based </w:t>
            </w:r>
            <w:r w:rsidR="0048169B" w:rsidRPr="00E93C86">
              <w:rPr>
                <w:rFonts w:asciiTheme="minorHAnsi" w:hAnsiTheme="minorHAnsi" w:cstheme="minorHAnsi"/>
              </w:rPr>
              <w:t>application and use Java for programming.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177376EE" w14:textId="77777777" w:rsidTr="00FC2EC4">
        <w:tc>
          <w:tcPr>
            <w:tcW w:w="2875" w:type="dxa"/>
          </w:tcPr>
          <w:p w14:paraId="55DBCC26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6C33BA00" w14:textId="5282B2D9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D558DF" w:rsidRPr="00E93C86">
              <w:rPr>
                <w:rFonts w:asciiTheme="minorHAnsi" w:hAnsiTheme="minorHAnsi" w:cstheme="minorHAnsi"/>
              </w:rPr>
              <w:t>0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43A655B6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0C38F6E1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38456043" w14:textId="77777777" w:rsidR="00B977A7" w:rsidRPr="00E93C86" w:rsidRDefault="00B977A7" w:rsidP="00B977A7">
      <w:pPr>
        <w:pStyle w:val="Heading4"/>
        <w:ind w:hanging="2520"/>
        <w:rPr>
          <w:rFonts w:asciiTheme="minorHAnsi" w:hAnsiTheme="minorHAnsi" w:cstheme="minorHAnsi"/>
        </w:rPr>
      </w:pPr>
      <w:bookmarkStart w:id="28" w:name="_Toc71150435"/>
      <w:r w:rsidRPr="00E93C86">
        <w:rPr>
          <w:rFonts w:asciiTheme="minorHAnsi" w:hAnsiTheme="minorHAnsi" w:cstheme="minorHAnsi"/>
        </w:rPr>
        <w:t>Platform Constraints</w:t>
      </w:r>
      <w:bookmarkEnd w:id="28"/>
    </w:p>
    <w:p w14:paraId="3E16FC12" w14:textId="29072176" w:rsidR="00804618" w:rsidRPr="00E93C86" w:rsidRDefault="0073044D" w:rsidP="00804618">
      <w:pPr>
        <w:pStyle w:val="Heading5"/>
        <w:rPr>
          <w:rStyle w:val="Strong"/>
          <w:rFonts w:asciiTheme="minorHAnsi" w:hAnsiTheme="minorHAnsi" w:cstheme="minorHAnsi"/>
        </w:rPr>
      </w:pPr>
      <w:bookmarkStart w:id="29" w:name="_Toc71150436"/>
      <w:r w:rsidRPr="00E93C86">
        <w:rPr>
          <w:rFonts w:asciiTheme="minorHAnsi" w:hAnsiTheme="minorHAnsi" w:cstheme="minorHAnsi"/>
        </w:rPr>
        <w:t>Android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:rsidRPr="00E93C86" w14:paraId="04D6D88C" w14:textId="77777777" w:rsidTr="00FC2EC4">
        <w:tc>
          <w:tcPr>
            <w:tcW w:w="2875" w:type="dxa"/>
          </w:tcPr>
          <w:p w14:paraId="12D10D11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78EF066F" w14:textId="3F5DF21D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814915" w:rsidRPr="00E93C86">
              <w:rPr>
                <w:rFonts w:asciiTheme="minorHAnsi" w:hAnsiTheme="minorHAnsi" w:cstheme="minorHAnsi"/>
              </w:rPr>
              <w:t>Android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32001FB7" w14:textId="77777777" w:rsidTr="00FC2EC4">
        <w:tc>
          <w:tcPr>
            <w:tcW w:w="2875" w:type="dxa"/>
          </w:tcPr>
          <w:p w14:paraId="413E2F07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099EF3EA" w14:textId="380C2EC4" w:rsidR="00804618" w:rsidRPr="00E93C86" w:rsidRDefault="00D42170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2D252B" w:rsidRPr="00E93C86">
              <w:rPr>
                <w:rFonts w:asciiTheme="minorHAnsi" w:hAnsiTheme="minorHAnsi" w:cstheme="minorHAnsi"/>
              </w:rPr>
              <w:t xml:space="preserve">This application </w:t>
            </w:r>
            <w:r w:rsidR="009B2A65" w:rsidRPr="00E93C86">
              <w:rPr>
                <w:rFonts w:asciiTheme="minorHAnsi" w:hAnsiTheme="minorHAnsi" w:cstheme="minorHAnsi"/>
              </w:rPr>
              <w:t>could</w:t>
            </w:r>
            <w:r w:rsidR="002D252B" w:rsidRPr="00E93C86">
              <w:rPr>
                <w:rFonts w:asciiTheme="minorHAnsi" w:hAnsiTheme="minorHAnsi" w:cstheme="minorHAnsi"/>
              </w:rPr>
              <w:t xml:space="preserve"> only be running on android based devise</w:t>
            </w:r>
            <w:r w:rsidR="0031463E" w:rsidRPr="00E93C86">
              <w:rPr>
                <w:rFonts w:asciiTheme="minorHAnsi" w:hAnsiTheme="minorHAnsi" w:cstheme="minorHAnsi"/>
              </w:rPr>
              <w:t>s</w:t>
            </w:r>
            <w:r w:rsidR="002D252B" w:rsidRPr="00E93C86">
              <w:rPr>
                <w:rFonts w:asciiTheme="minorHAnsi" w:hAnsiTheme="minorHAnsi" w:cstheme="minorHAnsi"/>
              </w:rPr>
              <w:t>.</w:t>
            </w:r>
            <w:r w:rsidR="00804618"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1AD6EBC6" w14:textId="77777777" w:rsidTr="00FC2EC4">
        <w:tc>
          <w:tcPr>
            <w:tcW w:w="2875" w:type="dxa"/>
          </w:tcPr>
          <w:p w14:paraId="49CD82CD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6C1FCBB6" w14:textId="434EDA3F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302925" w:rsidRPr="00E93C86">
              <w:rPr>
                <w:rFonts w:asciiTheme="minorHAnsi" w:hAnsiTheme="minorHAnsi" w:cstheme="minorHAnsi"/>
              </w:rPr>
              <w:t>0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588AAB74" w14:textId="77777777" w:rsidR="00B977A7" w:rsidRPr="00E93C86" w:rsidRDefault="00B977A7" w:rsidP="00B977A7">
      <w:pPr>
        <w:pStyle w:val="Heading4"/>
        <w:ind w:hanging="2520"/>
        <w:rPr>
          <w:rFonts w:asciiTheme="minorHAnsi" w:hAnsiTheme="minorHAnsi" w:cstheme="minorHAnsi"/>
        </w:rPr>
      </w:pPr>
      <w:bookmarkStart w:id="30" w:name="_Toc71150437"/>
      <w:r w:rsidRPr="00E93C86">
        <w:rPr>
          <w:rFonts w:asciiTheme="minorHAnsi" w:hAnsiTheme="minorHAnsi" w:cstheme="minorHAnsi"/>
        </w:rPr>
        <w:t>Hardware Constraints</w:t>
      </w:r>
      <w:bookmarkEnd w:id="30"/>
    </w:p>
    <w:p w14:paraId="787FF05A" w14:textId="77777777" w:rsidR="002464EF" w:rsidRPr="00E93C86" w:rsidRDefault="002464EF" w:rsidP="002464EF">
      <w:pPr>
        <w:rPr>
          <w:rFonts w:asciiTheme="minorHAnsi" w:eastAsiaTheme="minorEastAsia" w:hAnsiTheme="minorHAnsi" w:cstheme="minorHAnsi"/>
          <w:sz w:val="36"/>
          <w:szCs w:val="36"/>
          <w:lang w:eastAsia="zh-CN"/>
        </w:rPr>
      </w:pPr>
      <w:r w:rsidRPr="00E93C86">
        <w:rPr>
          <w:rFonts w:asciiTheme="minorHAnsi" w:eastAsiaTheme="minorEastAsia" w:hAnsiTheme="minorHAnsi" w:cstheme="minorHAnsi"/>
          <w:sz w:val="36"/>
          <w:szCs w:val="36"/>
          <w:lang w:eastAsia="zh-CN"/>
        </w:rPr>
        <w:t>none</w:t>
      </w:r>
    </w:p>
    <w:p w14:paraId="6591487E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11389F1E" w14:textId="77777777" w:rsidR="004D44BE" w:rsidRPr="00E93C86" w:rsidRDefault="004D44BE">
      <w:pPr>
        <w:spacing w:after="160" w:line="259" w:lineRule="auto"/>
        <w:rPr>
          <w:rFonts w:asciiTheme="minorHAnsi" w:eastAsia="SimSun" w:hAnsiTheme="minorHAnsi" w:cstheme="minorHAnsi"/>
          <w:b/>
          <w:spacing w:val="28"/>
          <w:sz w:val="36"/>
          <w:szCs w:val="40"/>
        </w:rPr>
      </w:pPr>
      <w:r w:rsidRPr="00E93C86">
        <w:rPr>
          <w:rFonts w:asciiTheme="minorHAnsi" w:hAnsiTheme="minorHAnsi" w:cstheme="minorHAnsi"/>
        </w:rPr>
        <w:br w:type="page"/>
      </w:r>
    </w:p>
    <w:p w14:paraId="5FF90110" w14:textId="42550BF4" w:rsidR="00804618" w:rsidRPr="00BC6290" w:rsidRDefault="00B977A7" w:rsidP="00804618">
      <w:pPr>
        <w:pStyle w:val="Heading4"/>
        <w:ind w:hanging="2520"/>
        <w:rPr>
          <w:rFonts w:asciiTheme="minorHAnsi" w:hAnsiTheme="minorHAnsi" w:cstheme="minorHAnsi"/>
        </w:rPr>
      </w:pPr>
      <w:bookmarkStart w:id="31" w:name="_Toc71150438"/>
      <w:r w:rsidRPr="00E93C86">
        <w:rPr>
          <w:rFonts w:asciiTheme="minorHAnsi" w:hAnsiTheme="minorHAnsi" w:cstheme="minorHAnsi"/>
        </w:rPr>
        <w:lastRenderedPageBreak/>
        <w:t>Network Constraints</w:t>
      </w:r>
      <w:bookmarkEnd w:id="31"/>
    </w:p>
    <w:p w14:paraId="5F34A5C7" w14:textId="77777777" w:rsidR="002464EF" w:rsidRPr="00E93C86" w:rsidRDefault="002464EF" w:rsidP="002464EF">
      <w:pPr>
        <w:rPr>
          <w:rFonts w:asciiTheme="minorHAnsi" w:eastAsiaTheme="minorEastAsia" w:hAnsiTheme="minorHAnsi" w:cstheme="minorHAnsi"/>
          <w:sz w:val="36"/>
          <w:szCs w:val="36"/>
          <w:lang w:eastAsia="zh-CN"/>
        </w:rPr>
      </w:pPr>
      <w:r w:rsidRPr="00E93C86">
        <w:rPr>
          <w:rFonts w:asciiTheme="minorHAnsi" w:eastAsiaTheme="minorEastAsia" w:hAnsiTheme="minorHAnsi" w:cstheme="minorHAnsi"/>
          <w:sz w:val="36"/>
          <w:szCs w:val="36"/>
          <w:lang w:eastAsia="zh-CN"/>
        </w:rPr>
        <w:t>none</w:t>
      </w:r>
    </w:p>
    <w:p w14:paraId="31D58059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4FE0EA63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6B2C0B12" w14:textId="77777777" w:rsidR="00B977A7" w:rsidRPr="00E93C86" w:rsidRDefault="00B977A7" w:rsidP="00B977A7">
      <w:pPr>
        <w:pStyle w:val="Heading4"/>
        <w:ind w:hanging="2520"/>
        <w:rPr>
          <w:rFonts w:asciiTheme="minorHAnsi" w:hAnsiTheme="minorHAnsi" w:cstheme="minorHAnsi"/>
        </w:rPr>
      </w:pPr>
      <w:bookmarkStart w:id="32" w:name="_Toc71150439"/>
      <w:r w:rsidRPr="00E93C86">
        <w:rPr>
          <w:rFonts w:asciiTheme="minorHAnsi" w:hAnsiTheme="minorHAnsi" w:cstheme="minorHAnsi"/>
        </w:rPr>
        <w:t>Deployment Constraints</w:t>
      </w:r>
      <w:bookmarkEnd w:id="32"/>
    </w:p>
    <w:p w14:paraId="01C8B184" w14:textId="77777777" w:rsidR="002464EF" w:rsidRPr="00E93C86" w:rsidRDefault="002464EF" w:rsidP="002464EF">
      <w:pPr>
        <w:rPr>
          <w:rFonts w:asciiTheme="minorHAnsi" w:eastAsiaTheme="minorEastAsia" w:hAnsiTheme="minorHAnsi" w:cstheme="minorHAnsi"/>
          <w:sz w:val="36"/>
          <w:szCs w:val="36"/>
          <w:lang w:eastAsia="zh-CN"/>
        </w:rPr>
      </w:pPr>
      <w:r w:rsidRPr="00E93C86">
        <w:rPr>
          <w:rFonts w:asciiTheme="minorHAnsi" w:eastAsiaTheme="minorEastAsia" w:hAnsiTheme="minorHAnsi" w:cstheme="minorHAnsi"/>
          <w:sz w:val="36"/>
          <w:szCs w:val="36"/>
          <w:lang w:eastAsia="zh-CN"/>
        </w:rPr>
        <w:t>none</w:t>
      </w:r>
    </w:p>
    <w:p w14:paraId="5D6A5028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7AD9914A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7D490E78" w14:textId="4825DAC9" w:rsidR="00804618" w:rsidRPr="00BC6290" w:rsidRDefault="00B977A7" w:rsidP="00804618">
      <w:pPr>
        <w:pStyle w:val="Heading4"/>
        <w:ind w:hanging="2520"/>
        <w:rPr>
          <w:rFonts w:asciiTheme="minorHAnsi" w:hAnsiTheme="minorHAnsi" w:cstheme="minorHAnsi"/>
        </w:rPr>
      </w:pPr>
      <w:bookmarkStart w:id="33" w:name="_Toc71150440"/>
      <w:r w:rsidRPr="00E93C86">
        <w:rPr>
          <w:rFonts w:asciiTheme="minorHAnsi" w:hAnsiTheme="minorHAnsi" w:cstheme="minorHAnsi"/>
        </w:rPr>
        <w:t>Transition &amp; Support Constraints</w:t>
      </w:r>
      <w:bookmarkEnd w:id="33"/>
    </w:p>
    <w:p w14:paraId="0B4ECFDA" w14:textId="77777777" w:rsidR="002464EF" w:rsidRPr="00E93C86" w:rsidRDefault="002464EF" w:rsidP="002464EF">
      <w:pPr>
        <w:rPr>
          <w:rFonts w:asciiTheme="minorHAnsi" w:eastAsiaTheme="minorEastAsia" w:hAnsiTheme="minorHAnsi" w:cstheme="minorHAnsi"/>
          <w:sz w:val="36"/>
          <w:szCs w:val="36"/>
          <w:lang w:eastAsia="zh-CN"/>
        </w:rPr>
      </w:pPr>
      <w:r w:rsidRPr="00E93C86">
        <w:rPr>
          <w:rFonts w:asciiTheme="minorHAnsi" w:eastAsiaTheme="minorEastAsia" w:hAnsiTheme="minorHAnsi" w:cstheme="minorHAnsi"/>
          <w:sz w:val="36"/>
          <w:szCs w:val="36"/>
          <w:lang w:eastAsia="zh-CN"/>
        </w:rPr>
        <w:t>none</w:t>
      </w:r>
    </w:p>
    <w:p w14:paraId="4F6B77B0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1FF75AA3" w14:textId="77777777" w:rsidR="00B977A7" w:rsidRPr="00E93C86" w:rsidRDefault="00B977A7" w:rsidP="00B977A7">
      <w:pPr>
        <w:pStyle w:val="Heading4"/>
        <w:ind w:hanging="2520"/>
        <w:rPr>
          <w:rFonts w:asciiTheme="minorHAnsi" w:hAnsiTheme="minorHAnsi" w:cstheme="minorHAnsi"/>
        </w:rPr>
      </w:pPr>
      <w:bookmarkStart w:id="34" w:name="_Toc71150441"/>
      <w:r w:rsidRPr="00E93C86">
        <w:rPr>
          <w:rFonts w:asciiTheme="minorHAnsi" w:hAnsiTheme="minorHAnsi" w:cstheme="minorHAnsi"/>
        </w:rPr>
        <w:t>Budget &amp; Schedule Constraints</w:t>
      </w:r>
      <w:bookmarkEnd w:id="34"/>
    </w:p>
    <w:p w14:paraId="4153586D" w14:textId="464735D9" w:rsidR="001116CC" w:rsidRPr="00E93C86" w:rsidRDefault="001116CC" w:rsidP="001116CC">
      <w:pPr>
        <w:pStyle w:val="Heading5"/>
        <w:rPr>
          <w:rStyle w:val="Strong"/>
          <w:rFonts w:asciiTheme="minorHAnsi" w:hAnsiTheme="minorHAnsi" w:cstheme="minorHAnsi"/>
        </w:rPr>
      </w:pPr>
      <w:bookmarkStart w:id="35" w:name="_Toc71150442"/>
      <w:r w:rsidRPr="00E93C86">
        <w:rPr>
          <w:rStyle w:val="Strong"/>
          <w:rFonts w:asciiTheme="minorHAnsi" w:hAnsiTheme="minorHAnsi" w:cstheme="minorHAnsi"/>
          <w:lang w:eastAsia="zh-CN"/>
        </w:rPr>
        <w:t>Database and software budget constraints</w:t>
      </w:r>
      <w:bookmarkEnd w:id="3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:rsidRPr="00E93C86" w14:paraId="35B5D3E7" w14:textId="77777777" w:rsidTr="00FC2EC4">
        <w:tc>
          <w:tcPr>
            <w:tcW w:w="2875" w:type="dxa"/>
          </w:tcPr>
          <w:p w14:paraId="08B90C42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3E17E4EB" w14:textId="6AD81351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>Need money for building database and propagate the software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777286D0" w14:textId="77777777" w:rsidTr="00FC2EC4">
        <w:tc>
          <w:tcPr>
            <w:tcW w:w="2875" w:type="dxa"/>
          </w:tcPr>
          <w:p w14:paraId="1B8F182A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1674199A" w14:textId="1E245403" w:rsidR="006A4A4D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 xml:space="preserve">The propagate needs the money and if no one knows the software, it’s hard to make money. </w:t>
            </w:r>
          </w:p>
          <w:p w14:paraId="5B9ED587" w14:textId="61124F1F" w:rsidR="00804618" w:rsidRPr="00E93C86" w:rsidRDefault="006A4A4D" w:rsidP="006A4A4D">
            <w:pPr>
              <w:ind w:firstLineChars="100" w:firstLine="200"/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he database is necessary for completing the software</w:t>
            </w:r>
            <w:r w:rsidR="00804618"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4226E6EA" w14:textId="77777777" w:rsidTr="00FC2EC4">
        <w:tc>
          <w:tcPr>
            <w:tcW w:w="2875" w:type="dxa"/>
          </w:tcPr>
          <w:p w14:paraId="7FAAD38B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5782709C" w14:textId="503FB02A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>0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69757B78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3860BFF0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5428F56F" w14:textId="77777777" w:rsidR="004D44BE" w:rsidRPr="00E93C86" w:rsidRDefault="004D44BE">
      <w:pPr>
        <w:spacing w:after="160" w:line="259" w:lineRule="auto"/>
        <w:rPr>
          <w:rFonts w:asciiTheme="minorHAnsi" w:eastAsia="SimSun" w:hAnsiTheme="minorHAnsi" w:cstheme="minorHAnsi"/>
          <w:b/>
          <w:spacing w:val="28"/>
          <w:sz w:val="36"/>
          <w:szCs w:val="40"/>
        </w:rPr>
      </w:pPr>
      <w:r w:rsidRPr="00E93C86">
        <w:rPr>
          <w:rFonts w:asciiTheme="minorHAnsi" w:hAnsiTheme="minorHAnsi" w:cstheme="minorHAnsi"/>
        </w:rPr>
        <w:br w:type="page"/>
      </w:r>
    </w:p>
    <w:p w14:paraId="6F5CDC34" w14:textId="3ECCDC37" w:rsidR="00B977A7" w:rsidRPr="00E93C86" w:rsidRDefault="00B977A7" w:rsidP="00B977A7">
      <w:pPr>
        <w:pStyle w:val="Heading4"/>
        <w:ind w:hanging="2520"/>
        <w:rPr>
          <w:rFonts w:asciiTheme="minorHAnsi" w:hAnsiTheme="minorHAnsi" w:cstheme="minorHAnsi"/>
        </w:rPr>
      </w:pPr>
      <w:bookmarkStart w:id="36" w:name="_Toc71150443"/>
      <w:r w:rsidRPr="00E93C86">
        <w:rPr>
          <w:rFonts w:asciiTheme="minorHAnsi" w:hAnsiTheme="minorHAnsi" w:cstheme="minorHAnsi"/>
        </w:rPr>
        <w:lastRenderedPageBreak/>
        <w:t>Miscellaneous Constraints</w:t>
      </w:r>
      <w:bookmarkEnd w:id="36"/>
    </w:p>
    <w:p w14:paraId="505EC3D6" w14:textId="62EE20D8" w:rsidR="00804618" w:rsidRPr="00E93C86" w:rsidRDefault="001116CC" w:rsidP="00804618">
      <w:pPr>
        <w:pStyle w:val="Heading5"/>
        <w:rPr>
          <w:rStyle w:val="Strong"/>
          <w:rFonts w:asciiTheme="minorHAnsi" w:hAnsiTheme="minorHAnsi" w:cstheme="minorHAnsi"/>
        </w:rPr>
      </w:pPr>
      <w:bookmarkStart w:id="37" w:name="_Toc71150444"/>
      <w:r w:rsidRPr="00E93C86">
        <w:rPr>
          <w:rFonts w:asciiTheme="minorHAnsi" w:hAnsiTheme="minorHAnsi" w:cstheme="minorHAnsi"/>
        </w:rPr>
        <w:t>Schedule constraint</w:t>
      </w:r>
      <w:bookmarkEnd w:id="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:rsidRPr="00E93C86" w14:paraId="1CEC55FB" w14:textId="77777777" w:rsidTr="00FC2EC4">
        <w:tc>
          <w:tcPr>
            <w:tcW w:w="2875" w:type="dxa"/>
          </w:tcPr>
          <w:p w14:paraId="5E8BD0E4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34D9A71A" w14:textId="07FB3AE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5F635A" w:rsidRPr="00E93C86">
              <w:rPr>
                <w:rFonts w:asciiTheme="minorHAnsi" w:hAnsiTheme="minorHAnsi" w:cstheme="minorHAnsi"/>
              </w:rPr>
              <w:t>deadline of this project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22367014" w14:textId="77777777" w:rsidTr="00FC2EC4">
        <w:tc>
          <w:tcPr>
            <w:tcW w:w="2875" w:type="dxa"/>
          </w:tcPr>
          <w:p w14:paraId="31AB473D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12D8CCD3" w14:textId="4DAA4996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FE66CA" w:rsidRPr="00E93C86">
              <w:rPr>
                <w:rFonts w:asciiTheme="minorHAnsi" w:hAnsiTheme="minorHAnsi" w:cstheme="minorHAnsi"/>
              </w:rPr>
              <w:t>There is a time limit in designing this application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804618" w:rsidRPr="00E93C86" w14:paraId="2E3A4F85" w14:textId="77777777" w:rsidTr="00FC2EC4">
        <w:tc>
          <w:tcPr>
            <w:tcW w:w="2875" w:type="dxa"/>
          </w:tcPr>
          <w:p w14:paraId="1D76764D" w14:textId="77777777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64A522F0" w14:textId="5DFD067B" w:rsidR="00804618" w:rsidRPr="00E93C86" w:rsidRDefault="00804618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5F635A" w:rsidRPr="00E93C86">
              <w:rPr>
                <w:rFonts w:asciiTheme="minorHAnsi" w:hAnsiTheme="minorHAnsi" w:cstheme="minorHAnsi"/>
              </w:rPr>
              <w:t>0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0E095E3D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3182B284" w14:textId="77777777" w:rsidR="00804618" w:rsidRPr="00E93C86" w:rsidRDefault="00804618" w:rsidP="00804618">
      <w:pPr>
        <w:rPr>
          <w:rFonts w:asciiTheme="minorHAnsi" w:hAnsiTheme="minorHAnsi" w:cstheme="minorHAnsi"/>
        </w:rPr>
      </w:pPr>
    </w:p>
    <w:p w14:paraId="5878B18C" w14:textId="77777777" w:rsidR="00B977A7" w:rsidRPr="00E93C86" w:rsidRDefault="00B977A7" w:rsidP="00B977A7">
      <w:pPr>
        <w:pStyle w:val="Heading3"/>
        <w:rPr>
          <w:rFonts w:asciiTheme="minorHAnsi" w:hAnsiTheme="minorHAnsi" w:cstheme="minorHAnsi"/>
        </w:rPr>
      </w:pPr>
      <w:bookmarkStart w:id="38" w:name="_Toc71150445"/>
      <w:r w:rsidRPr="00E93C86">
        <w:rPr>
          <w:rFonts w:asciiTheme="minorHAnsi" w:hAnsiTheme="minorHAnsi" w:cstheme="minorHAnsi"/>
        </w:rPr>
        <w:lastRenderedPageBreak/>
        <w:t>Requirements Modeling</w:t>
      </w:r>
      <w:bookmarkEnd w:id="38"/>
    </w:p>
    <w:p w14:paraId="3D3D8292" w14:textId="77777777" w:rsidR="00C04E4D" w:rsidRPr="00E93C86" w:rsidRDefault="00C04E4D" w:rsidP="00804618">
      <w:pPr>
        <w:rPr>
          <w:rStyle w:val="IntenseEmphasis"/>
          <w:rFonts w:asciiTheme="minorHAnsi" w:hAnsiTheme="minorHAnsi" w:cstheme="minorHAnsi"/>
        </w:rPr>
      </w:pPr>
    </w:p>
    <w:p w14:paraId="0389206E" w14:textId="101BADC3" w:rsidR="006A4A4D" w:rsidRPr="00E93C86" w:rsidRDefault="004C2613" w:rsidP="00C04E4D">
      <w:pPr>
        <w:pStyle w:val="Heading5"/>
        <w:rPr>
          <w:rFonts w:asciiTheme="minorHAnsi" w:hAnsiTheme="minorHAnsi" w:cstheme="minorHAnsi"/>
          <w:b w:val="0"/>
          <w:bCs/>
        </w:rPr>
      </w:pPr>
      <w:bookmarkStart w:id="39" w:name="_Toc71150446"/>
      <w:r w:rsidRPr="00E93C86">
        <w:rPr>
          <w:rFonts w:asciiTheme="minorHAnsi" w:hAnsiTheme="minorHAnsi" w:cstheme="minorHAnsi"/>
          <w:b w:val="0"/>
          <w:bCs/>
          <w:lang w:eastAsia="zh-CN"/>
        </w:rPr>
        <w:t>Login</w:t>
      </w:r>
      <w:r w:rsidR="00F2798B" w:rsidRPr="00E93C86">
        <w:rPr>
          <w:rFonts w:asciiTheme="minorHAnsi" w:hAnsiTheme="minorHAnsi" w:cstheme="minorHAnsi"/>
          <w:b w:val="0"/>
          <w:bCs/>
          <w:lang w:eastAsia="zh-CN"/>
        </w:rPr>
        <w:t xml:space="preserve"> process</w:t>
      </w:r>
      <w:bookmarkEnd w:id="39"/>
    </w:p>
    <w:p w14:paraId="571C78F6" w14:textId="74C1C264" w:rsidR="00E74F9B" w:rsidRPr="00E93C86" w:rsidRDefault="00E74F9B" w:rsidP="00E74F9B">
      <w:pPr>
        <w:rPr>
          <w:rFonts w:asciiTheme="minorHAnsi" w:hAnsiTheme="minorHAnsi" w:cstheme="minorHAnsi"/>
        </w:rPr>
      </w:pPr>
    </w:p>
    <w:p w14:paraId="1509685E" w14:textId="1F0A887C" w:rsidR="00700811" w:rsidRPr="00E93C86" w:rsidRDefault="0021323A" w:rsidP="00E74F9B">
      <w:pPr>
        <w:jc w:val="both"/>
        <w:rPr>
          <w:rFonts w:asciiTheme="minorHAnsi" w:hAnsiTheme="minorHAnsi" w:cstheme="minorHAnsi"/>
          <w:lang w:eastAsia="zh-TW"/>
        </w:rPr>
      </w:pPr>
      <w:r>
        <w:rPr>
          <w:rFonts w:asciiTheme="minorHAnsi" w:hAnsiTheme="minorHAnsi" w:cstheme="minorHAnsi"/>
          <w:noProof/>
          <w:lang w:eastAsia="zh-TW"/>
        </w:rPr>
        <w:drawing>
          <wp:inline distT="0" distB="0" distL="0" distR="0" wp14:anchorId="7222AD4C" wp14:editId="78AE931E">
            <wp:extent cx="5943600" cy="4439920"/>
            <wp:effectExtent l="0" t="0" r="0" b="508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4C7A8" w14:textId="0FDB21EB" w:rsidR="00700811" w:rsidRPr="00E93C86" w:rsidRDefault="00700811" w:rsidP="00E74F9B">
      <w:pPr>
        <w:jc w:val="both"/>
        <w:rPr>
          <w:rFonts w:asciiTheme="minorHAnsi" w:hAnsiTheme="minorHAnsi" w:cstheme="minorHAnsi"/>
          <w:lang w:eastAsia="zh-TW"/>
        </w:rPr>
      </w:pPr>
    </w:p>
    <w:p w14:paraId="54E520C7" w14:textId="77777777" w:rsidR="00700811" w:rsidRPr="00E93C86" w:rsidRDefault="00700811" w:rsidP="00E74F9B">
      <w:pPr>
        <w:jc w:val="both"/>
        <w:rPr>
          <w:rFonts w:asciiTheme="minorHAnsi" w:hAnsiTheme="minorHAnsi" w:cstheme="minorHAnsi"/>
          <w:lang w:eastAsia="zh-TW"/>
        </w:rPr>
      </w:pPr>
    </w:p>
    <w:p w14:paraId="6F753748" w14:textId="47B8F3B8" w:rsidR="007B6FFD" w:rsidRPr="0019611F" w:rsidRDefault="00EB63E3" w:rsidP="00E74F9B">
      <w:pPr>
        <w:jc w:val="both"/>
        <w:rPr>
          <w:rFonts w:asciiTheme="minorHAnsi" w:eastAsiaTheme="minorEastAsia" w:hAnsiTheme="minorHAnsi" w:cstheme="minorHAnsi"/>
          <w:sz w:val="32"/>
          <w:szCs w:val="32"/>
          <w:lang w:eastAsia="zh-CN"/>
        </w:rPr>
      </w:pPr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3. 1. </w:t>
      </w:r>
      <w:proofErr w:type="gramStart"/>
      <w:r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>2</w:t>
      </w:r>
      <w:r w:rsidR="00FA6F13"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</w:t>
      </w:r>
      <w:r w:rsidR="007B2B0A" w:rsidRPr="00E93C8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</w:t>
      </w:r>
      <w:r w:rsidR="0019611F">
        <w:rPr>
          <w:rFonts w:asciiTheme="minorHAnsi" w:eastAsiaTheme="minorEastAsia" w:hAnsiTheme="minorHAnsi" w:cstheme="minorHAnsi"/>
          <w:sz w:val="32"/>
          <w:szCs w:val="32"/>
          <w:lang w:eastAsia="zh-CN"/>
        </w:rPr>
        <w:t>reflect</w:t>
      </w:r>
      <w:proofErr w:type="gramEnd"/>
      <w:r w:rsidR="0019611F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 </w:t>
      </w:r>
      <w:r w:rsidR="00D27676">
        <w:rPr>
          <w:rFonts w:asciiTheme="minorHAnsi" w:eastAsiaTheme="minorEastAsia" w:hAnsiTheme="minorHAnsi" w:cstheme="minorHAnsi"/>
          <w:sz w:val="32"/>
          <w:szCs w:val="32"/>
          <w:lang w:eastAsia="zh-CN"/>
        </w:rPr>
        <w:t xml:space="preserve">users’ </w:t>
      </w:r>
      <w:r w:rsidR="0019611F">
        <w:rPr>
          <w:rFonts w:asciiTheme="minorHAnsi" w:eastAsiaTheme="minorEastAsia" w:hAnsiTheme="minorHAnsi" w:cstheme="minorHAnsi"/>
          <w:sz w:val="32"/>
          <w:szCs w:val="32"/>
          <w:lang w:eastAsia="zh-CN"/>
        </w:rPr>
        <w:t>actions</w:t>
      </w:r>
    </w:p>
    <w:p w14:paraId="786DA734" w14:textId="6FA15F96" w:rsidR="00E74F9B" w:rsidRPr="00E93C86" w:rsidRDefault="00E74F9B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232BE828" w14:textId="76DCFF8B" w:rsidR="00147CA3" w:rsidRPr="00E93C86" w:rsidRDefault="0021323A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  <w:r>
        <w:rPr>
          <w:rFonts w:asciiTheme="minorHAnsi" w:eastAsiaTheme="minorEastAsia" w:hAnsiTheme="minorHAnsi" w:cstheme="minorHAnsi"/>
          <w:noProof/>
          <w:lang w:eastAsia="zh-CN"/>
        </w:rPr>
        <w:lastRenderedPageBreak/>
        <w:drawing>
          <wp:inline distT="0" distB="0" distL="0" distR="0" wp14:anchorId="17446A97" wp14:editId="00687D19">
            <wp:extent cx="5860473" cy="3319145"/>
            <wp:effectExtent l="0" t="0" r="0" b="0"/>
            <wp:docPr id="10" name="Picture 10" descr="Chart, diagram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diagram, bubble char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8"/>
                    <a:stretch/>
                  </pic:blipFill>
                  <pic:spPr bwMode="auto">
                    <a:xfrm>
                      <a:off x="0" y="0"/>
                      <a:ext cx="5860473" cy="3319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300E75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5AEB60AE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0987CC75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62AF6F6A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0DA192C9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42D85F45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7E9F1E80" w14:textId="380C96C9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045953B5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2865BC58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66539283" w14:textId="77777777" w:rsidR="00147CA3" w:rsidRPr="00E93C86" w:rsidRDefault="00147CA3" w:rsidP="00E74F9B">
      <w:pPr>
        <w:jc w:val="both"/>
        <w:rPr>
          <w:rFonts w:asciiTheme="minorHAnsi" w:eastAsiaTheme="minorEastAsia" w:hAnsiTheme="minorHAnsi" w:cstheme="minorHAnsi"/>
          <w:lang w:eastAsia="zh-CN"/>
        </w:rPr>
      </w:pPr>
    </w:p>
    <w:p w14:paraId="12413CDF" w14:textId="5289DBD5" w:rsidR="00C04E4D" w:rsidRPr="00BC6290" w:rsidRDefault="00B977A7" w:rsidP="00C04E4D">
      <w:pPr>
        <w:pStyle w:val="Heading4"/>
        <w:ind w:hanging="2520"/>
        <w:rPr>
          <w:rStyle w:val="IntenseEmphasis"/>
          <w:rFonts w:asciiTheme="minorHAnsi" w:hAnsiTheme="minorHAnsi" w:cstheme="minorHAnsi"/>
          <w:i w:val="0"/>
          <w:iCs w:val="0"/>
          <w:color w:val="auto"/>
        </w:rPr>
      </w:pPr>
      <w:bookmarkStart w:id="40" w:name="_Toc71150447"/>
      <w:r w:rsidRPr="00E93C86">
        <w:rPr>
          <w:rFonts w:asciiTheme="minorHAnsi" w:hAnsiTheme="minorHAnsi" w:cstheme="minorHAnsi"/>
        </w:rPr>
        <w:t>Functional Requirements</w:t>
      </w:r>
      <w:bookmarkEnd w:id="40"/>
    </w:p>
    <w:p w14:paraId="6BC8E9E3" w14:textId="01EE54BA" w:rsidR="00C04E4D" w:rsidRPr="008F4B4E" w:rsidRDefault="00310AA0" w:rsidP="00C04E4D">
      <w:pPr>
        <w:pStyle w:val="Heading5"/>
        <w:rPr>
          <w:rStyle w:val="Strong"/>
          <w:rFonts w:asciiTheme="minorHAnsi" w:hAnsiTheme="minorHAnsi" w:cstheme="minorHAnsi"/>
          <w:b/>
          <w:bCs w:val="0"/>
        </w:rPr>
      </w:pPr>
      <w:bookmarkStart w:id="41" w:name="_Toc71150448"/>
      <w:r w:rsidRPr="008F4B4E">
        <w:rPr>
          <w:rFonts w:asciiTheme="minorHAnsi" w:hAnsiTheme="minorHAnsi" w:cstheme="minorHAnsi"/>
          <w:b w:val="0"/>
          <w:bCs/>
        </w:rPr>
        <w:t>recommend courses</w:t>
      </w:r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C04E4D" w:rsidRPr="00E93C86" w14:paraId="6EF5B629" w14:textId="77777777" w:rsidTr="00FC2EC4">
        <w:tc>
          <w:tcPr>
            <w:tcW w:w="2875" w:type="dxa"/>
          </w:tcPr>
          <w:p w14:paraId="15C1901F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3DC2A30B" w14:textId="4C946DB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310AA0" w:rsidRPr="00E93C86">
              <w:rPr>
                <w:rFonts w:asciiTheme="minorHAnsi" w:hAnsiTheme="minorHAnsi" w:cstheme="minorHAnsi"/>
              </w:rPr>
              <w:t xml:space="preserve"> recommend courses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14870BD4" w14:textId="77777777" w:rsidTr="00FC2EC4">
        <w:tc>
          <w:tcPr>
            <w:tcW w:w="2875" w:type="dxa"/>
          </w:tcPr>
          <w:p w14:paraId="635A2293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13ED5FF6" w14:textId="4B848316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 xml:space="preserve">Collect what user like do most and save in a database which also visible and changeable by the user, the software can automatically recommend the </w:t>
            </w:r>
            <w:r w:rsidR="00F4023A" w:rsidRPr="00E93C86">
              <w:rPr>
                <w:rFonts w:asciiTheme="minorHAnsi" w:hAnsiTheme="minorHAnsi" w:cstheme="minorHAnsi"/>
              </w:rPr>
              <w:t>courses</w:t>
            </w:r>
            <w:r w:rsidR="006A4A4D" w:rsidRPr="00E93C86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="006A4A4D" w:rsidRPr="00E93C86">
              <w:rPr>
                <w:rFonts w:asciiTheme="minorHAnsi" w:hAnsiTheme="minorHAnsi" w:cstheme="minorHAnsi"/>
              </w:rPr>
              <w:t>similar to</w:t>
            </w:r>
            <w:proofErr w:type="gramEnd"/>
            <w:r w:rsidR="006A4A4D" w:rsidRPr="00E93C86">
              <w:rPr>
                <w:rFonts w:asciiTheme="minorHAnsi" w:hAnsiTheme="minorHAnsi" w:cstheme="minorHAnsi"/>
              </w:rPr>
              <w:t xml:space="preserve"> the user’s </w:t>
            </w:r>
            <w:proofErr w:type="spellStart"/>
            <w:r w:rsidR="006A4A4D" w:rsidRPr="00E93C86">
              <w:rPr>
                <w:rFonts w:asciiTheme="minorHAnsi" w:hAnsiTheme="minorHAnsi" w:cstheme="minorHAnsi"/>
              </w:rPr>
              <w:t>habbit</w:t>
            </w:r>
            <w:r w:rsidR="003E20B4">
              <w:rPr>
                <w:rFonts w:asciiTheme="minorHAnsi" w:hAnsiTheme="minorHAnsi" w:cstheme="minorHAnsi"/>
              </w:rPr>
              <w:t>s</w:t>
            </w:r>
            <w:proofErr w:type="spellEnd"/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6AAF27CF" w14:textId="77777777" w:rsidTr="00FC2EC4">
        <w:tc>
          <w:tcPr>
            <w:tcW w:w="2875" w:type="dxa"/>
          </w:tcPr>
          <w:p w14:paraId="1D5D6590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230DFCFC" w14:textId="15F25520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>3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3F44CE47" w14:textId="77777777" w:rsidTr="00FC2EC4">
        <w:tc>
          <w:tcPr>
            <w:tcW w:w="2875" w:type="dxa"/>
          </w:tcPr>
          <w:p w14:paraId="5C972F5A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econdition(s)</w:t>
            </w:r>
          </w:p>
        </w:tc>
        <w:tc>
          <w:tcPr>
            <w:tcW w:w="6475" w:type="dxa"/>
          </w:tcPr>
          <w:p w14:paraId="2F0072E7" w14:textId="021A06BD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 xml:space="preserve">User </w:t>
            </w:r>
            <w:r w:rsidR="00310AA0" w:rsidRPr="00E93C86">
              <w:rPr>
                <w:rFonts w:asciiTheme="minorHAnsi" w:hAnsiTheme="minorHAnsi" w:cstheme="minorHAnsi"/>
              </w:rPr>
              <w:t>have filled the personal information regarding their preference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3449BFAC" w14:textId="77777777" w:rsidTr="00FC2EC4">
        <w:tc>
          <w:tcPr>
            <w:tcW w:w="2875" w:type="dxa"/>
          </w:tcPr>
          <w:p w14:paraId="4DAA42C6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ostconditions(s)</w:t>
            </w:r>
          </w:p>
        </w:tc>
        <w:tc>
          <w:tcPr>
            <w:tcW w:w="6475" w:type="dxa"/>
          </w:tcPr>
          <w:p w14:paraId="17D07CA0" w14:textId="199D899D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F64D12" w:rsidRPr="00E93C86">
              <w:rPr>
                <w:rFonts w:asciiTheme="minorHAnsi" w:hAnsiTheme="minorHAnsi" w:cstheme="minorHAnsi"/>
              </w:rPr>
              <w:t xml:space="preserve">System would recommend courses best fit user’s </w:t>
            </w:r>
            <w:r w:rsidR="00454C7D" w:rsidRPr="00E93C86">
              <w:rPr>
                <w:rFonts w:asciiTheme="minorHAnsi" w:hAnsiTheme="minorHAnsi" w:cstheme="minorHAnsi"/>
              </w:rPr>
              <w:t>preference</w:t>
            </w:r>
            <w:r w:rsidR="00DA6C71" w:rsidRPr="00E93C86">
              <w:rPr>
                <w:rFonts w:asciiTheme="minorHAnsi" w:hAnsiTheme="minorHAnsi" w:cstheme="minorHAnsi"/>
              </w:rPr>
              <w:t xml:space="preserve"> 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31B18C09" w14:textId="77777777" w:rsidTr="00FC2EC4">
        <w:tc>
          <w:tcPr>
            <w:tcW w:w="2875" w:type="dxa"/>
          </w:tcPr>
          <w:p w14:paraId="0C4AF025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Use Case Diagram</w:t>
            </w:r>
          </w:p>
        </w:tc>
        <w:tc>
          <w:tcPr>
            <w:tcW w:w="6475" w:type="dxa"/>
          </w:tcPr>
          <w:p w14:paraId="31EB79EF" w14:textId="4E29CE9E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6A4A4D" w:rsidRPr="00E93C86">
              <w:rPr>
                <w:rFonts w:asciiTheme="minorHAnsi" w:hAnsiTheme="minorHAnsi" w:cstheme="minorHAnsi"/>
              </w:rPr>
              <w:t>3.1.</w:t>
            </w:r>
            <w:r w:rsidR="0019611F">
              <w:rPr>
                <w:rFonts w:asciiTheme="minorHAnsi" w:hAnsiTheme="minorHAnsi" w:cstheme="minorHAnsi"/>
              </w:rPr>
              <w:t>2</w:t>
            </w:r>
            <w:r w:rsidR="006A4A4D"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0355F051" w14:textId="77777777" w:rsidR="00C04E4D" w:rsidRPr="00E93C86" w:rsidRDefault="00C04E4D" w:rsidP="00C04E4D">
      <w:pPr>
        <w:rPr>
          <w:rFonts w:asciiTheme="minorHAnsi" w:hAnsiTheme="minorHAnsi" w:cstheme="minorHAnsi"/>
        </w:rPr>
      </w:pPr>
    </w:p>
    <w:p w14:paraId="12F10C00" w14:textId="77777777" w:rsidR="00C04E4D" w:rsidRPr="00E93C86" w:rsidRDefault="00C04E4D" w:rsidP="00C04E4D">
      <w:pPr>
        <w:rPr>
          <w:rFonts w:asciiTheme="minorHAnsi" w:hAnsiTheme="minorHAnsi" w:cstheme="minorHAnsi"/>
        </w:rPr>
      </w:pPr>
    </w:p>
    <w:p w14:paraId="446614CC" w14:textId="77777777" w:rsidR="00C04E4D" w:rsidRPr="00E93C86" w:rsidRDefault="00C04E4D" w:rsidP="00C04E4D">
      <w:pPr>
        <w:pStyle w:val="Heading4"/>
        <w:ind w:hanging="2430"/>
        <w:rPr>
          <w:rFonts w:asciiTheme="minorHAnsi" w:hAnsiTheme="minorHAnsi" w:cstheme="minorHAnsi"/>
        </w:rPr>
      </w:pPr>
      <w:bookmarkStart w:id="42" w:name="_Toc71150449"/>
      <w:r w:rsidRPr="00E93C86">
        <w:rPr>
          <w:rFonts w:asciiTheme="minorHAnsi" w:hAnsiTheme="minorHAnsi" w:cstheme="minorHAnsi"/>
        </w:rPr>
        <w:lastRenderedPageBreak/>
        <w:t>Non-Functional Requirements</w:t>
      </w:r>
      <w:bookmarkEnd w:id="42"/>
    </w:p>
    <w:p w14:paraId="66F123E6" w14:textId="17147F6F" w:rsidR="00C04E4D" w:rsidRPr="00B37147" w:rsidRDefault="002475DC" w:rsidP="00C04E4D">
      <w:pPr>
        <w:pStyle w:val="Heading5"/>
        <w:rPr>
          <w:rStyle w:val="Strong"/>
          <w:rFonts w:asciiTheme="minorHAnsi" w:hAnsiTheme="minorHAnsi" w:cstheme="minorHAnsi"/>
          <w:b/>
          <w:bCs w:val="0"/>
        </w:rPr>
      </w:pPr>
      <w:bookmarkStart w:id="43" w:name="_Toc71150450"/>
      <w:r w:rsidRPr="00B37147">
        <w:rPr>
          <w:rFonts w:asciiTheme="minorHAnsi" w:hAnsiTheme="minorHAnsi" w:cstheme="minorHAnsi"/>
          <w:b w:val="0"/>
          <w:bCs/>
        </w:rPr>
        <w:t>larger database</w:t>
      </w:r>
      <w:bookmarkEnd w:id="4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C04E4D" w:rsidRPr="00E93C86" w14:paraId="367E6F4F" w14:textId="77777777" w:rsidTr="00FC2EC4">
        <w:tc>
          <w:tcPr>
            <w:tcW w:w="2875" w:type="dxa"/>
          </w:tcPr>
          <w:p w14:paraId="4BFB1761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7ABCC27F" w14:textId="62370A16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3F6DDA" w:rsidRPr="00E93C86">
              <w:rPr>
                <w:rFonts w:asciiTheme="minorHAnsi" w:hAnsiTheme="minorHAnsi" w:cstheme="minorHAnsi"/>
              </w:rPr>
              <w:t>larger database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66BD95AF" w14:textId="77777777" w:rsidTr="00FC2EC4">
        <w:tc>
          <w:tcPr>
            <w:tcW w:w="2875" w:type="dxa"/>
          </w:tcPr>
          <w:p w14:paraId="2B80F634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0D71EDD4" w14:textId="0631D90A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3F6DDA" w:rsidRPr="00E93C86">
              <w:rPr>
                <w:rFonts w:asciiTheme="minorHAnsi" w:hAnsiTheme="minorHAnsi" w:cstheme="minorHAnsi"/>
              </w:rPr>
              <w:t xml:space="preserve">larger database to </w:t>
            </w:r>
            <w:r w:rsidR="00A414E7">
              <w:rPr>
                <w:rFonts w:asciiTheme="minorHAnsi" w:hAnsiTheme="minorHAnsi" w:cstheme="minorHAnsi"/>
              </w:rPr>
              <w:t xml:space="preserve">meet the requirement of storing more and more information of </w:t>
            </w:r>
            <w:r w:rsidR="006E62AF">
              <w:rPr>
                <w:rFonts w:asciiTheme="minorHAnsi" w:hAnsiTheme="minorHAnsi" w:cstheme="minorHAnsi"/>
              </w:rPr>
              <w:t xml:space="preserve">both </w:t>
            </w:r>
            <w:r w:rsidR="00A414E7">
              <w:rPr>
                <w:rFonts w:asciiTheme="minorHAnsi" w:hAnsiTheme="minorHAnsi" w:cstheme="minorHAnsi"/>
              </w:rPr>
              <w:t>users and courses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258F8626" w14:textId="77777777" w:rsidTr="00FC2EC4">
        <w:tc>
          <w:tcPr>
            <w:tcW w:w="2875" w:type="dxa"/>
          </w:tcPr>
          <w:p w14:paraId="7890E53A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69B6D17D" w14:textId="199C2005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DA49E7" w:rsidRPr="00E93C86">
              <w:rPr>
                <w:rFonts w:asciiTheme="minorHAnsi" w:hAnsiTheme="minorHAnsi" w:cstheme="minorHAnsi"/>
              </w:rPr>
              <w:t>0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C04E4D" w:rsidRPr="00E93C86" w14:paraId="35FD1165" w14:textId="77777777" w:rsidTr="00FC2EC4">
        <w:tc>
          <w:tcPr>
            <w:tcW w:w="2875" w:type="dxa"/>
          </w:tcPr>
          <w:p w14:paraId="0E1A1C33" w14:textId="77777777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Applicable FR(s)</w:t>
            </w:r>
          </w:p>
        </w:tc>
        <w:tc>
          <w:tcPr>
            <w:tcW w:w="6475" w:type="dxa"/>
          </w:tcPr>
          <w:p w14:paraId="1AB89371" w14:textId="0EC35CC1" w:rsidR="00C04E4D" w:rsidRPr="00E93C86" w:rsidRDefault="00C04E4D" w:rsidP="00FC2EC4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proofErr w:type="gramStart"/>
            <w:r w:rsidR="006E62AF">
              <w:rPr>
                <w:rFonts w:asciiTheme="minorHAnsi" w:hAnsiTheme="minorHAnsi" w:cstheme="minorHAnsi"/>
              </w:rPr>
              <w:t>1.</w:t>
            </w:r>
            <w:r w:rsidR="006A4A4D" w:rsidRPr="00E93C86">
              <w:rPr>
                <w:rFonts w:asciiTheme="minorHAnsi" w:hAnsiTheme="minorHAnsi" w:cstheme="minorHAnsi"/>
              </w:rPr>
              <w:t>Collecting</w:t>
            </w:r>
            <w:proofErr w:type="gramEnd"/>
            <w:r w:rsidR="006A4A4D" w:rsidRPr="00E93C86">
              <w:rPr>
                <w:rFonts w:asciiTheme="minorHAnsi" w:hAnsiTheme="minorHAnsi" w:cstheme="minorHAnsi"/>
              </w:rPr>
              <w:t xml:space="preserve"> user’s using habits</w:t>
            </w:r>
            <w:r w:rsidR="006E62AF">
              <w:rPr>
                <w:rFonts w:asciiTheme="minorHAnsi" w:hAnsiTheme="minorHAnsi" w:cstheme="minorHAnsi"/>
              </w:rPr>
              <w:t xml:space="preserve"> and put them into the machine learning algorithms to predict their preference. 2.</w:t>
            </w:r>
            <w:r w:rsidR="006E62AF">
              <w:rPr>
                <w:rFonts w:asciiTheme="minorHAnsi" w:hAnsiTheme="minorHAnsi" w:cstheme="minorHAnsi"/>
                <w:lang w:eastAsia="zh-CN"/>
              </w:rPr>
              <w:t xml:space="preserve"> S</w:t>
            </w:r>
            <w:r w:rsidR="006E62AF">
              <w:rPr>
                <w:rFonts w:asciiTheme="minorHAnsi" w:hAnsiTheme="minorHAnsi" w:cstheme="minorHAnsi"/>
                <w:lang w:eastAsia="zh-CN"/>
              </w:rPr>
              <w:t>tor</w:t>
            </w:r>
            <w:r w:rsidR="006E62AF">
              <w:rPr>
                <w:rFonts w:asciiTheme="minorHAnsi" w:hAnsiTheme="minorHAnsi" w:cstheme="minorHAnsi"/>
                <w:lang w:eastAsia="zh-CN"/>
              </w:rPr>
              <w:t>ing more</w:t>
            </w:r>
            <w:r w:rsidR="006E62AF">
              <w:rPr>
                <w:rFonts w:asciiTheme="minorHAnsi" w:hAnsiTheme="minorHAnsi" w:cstheme="minorHAnsi"/>
                <w:lang w:eastAsia="zh-CN"/>
              </w:rPr>
              <w:t xml:space="preserve"> courses, </w:t>
            </w:r>
            <w:r w:rsidR="006E62AF">
              <w:rPr>
                <w:rFonts w:asciiTheme="minorHAnsi" w:hAnsiTheme="minorHAnsi" w:cstheme="minorHAnsi"/>
                <w:lang w:eastAsia="zh-CN"/>
              </w:rPr>
              <w:t xml:space="preserve">more </w:t>
            </w:r>
            <w:r w:rsidR="006E62AF">
              <w:rPr>
                <w:rFonts w:asciiTheme="minorHAnsi" w:hAnsiTheme="minorHAnsi" w:cstheme="minorHAnsi"/>
                <w:lang w:eastAsia="zh-CN"/>
              </w:rPr>
              <w:t>user’s information regarding their basic personal information of name, age, weight, their daily calorie lost, total exercise time and blog information</w:t>
            </w:r>
            <w:r w:rsidR="006E62AF" w:rsidRPr="00E93C86">
              <w:rPr>
                <w:rFonts w:asciiTheme="minorHAnsi" w:hAnsiTheme="minorHAnsi" w:cstheme="minorHAnsi"/>
              </w:rPr>
              <w:t xml:space="preserve"> 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565BF335" w14:textId="404C90F4" w:rsidR="002475DC" w:rsidRPr="00E93C86" w:rsidRDefault="002475DC" w:rsidP="002475DC">
      <w:pPr>
        <w:pStyle w:val="Heading5"/>
        <w:rPr>
          <w:rStyle w:val="Strong"/>
          <w:rFonts w:asciiTheme="minorHAnsi" w:hAnsiTheme="minorHAnsi" w:cstheme="minorHAnsi"/>
        </w:rPr>
      </w:pPr>
      <w:bookmarkStart w:id="44" w:name="_Toc71150451"/>
      <w:r w:rsidRPr="00E93C86">
        <w:rPr>
          <w:rStyle w:val="Strong"/>
          <w:rFonts w:asciiTheme="minorHAnsi" w:hAnsiTheme="minorHAnsi" w:cstheme="minorHAnsi"/>
        </w:rPr>
        <w:t>better algorithms</w:t>
      </w:r>
      <w:bookmarkEnd w:id="4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2475DC" w:rsidRPr="00E93C86" w14:paraId="57964797" w14:textId="77777777" w:rsidTr="00A414E7">
        <w:tc>
          <w:tcPr>
            <w:tcW w:w="2875" w:type="dxa"/>
          </w:tcPr>
          <w:p w14:paraId="208E2D98" w14:textId="77777777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Title</w:t>
            </w:r>
          </w:p>
        </w:tc>
        <w:tc>
          <w:tcPr>
            <w:tcW w:w="6475" w:type="dxa"/>
          </w:tcPr>
          <w:p w14:paraId="0977E4EF" w14:textId="714A8F48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better algorithms&gt;</w:t>
            </w:r>
          </w:p>
        </w:tc>
      </w:tr>
      <w:tr w:rsidR="002475DC" w:rsidRPr="00E93C86" w14:paraId="05163FE4" w14:textId="77777777" w:rsidTr="00A414E7">
        <w:tc>
          <w:tcPr>
            <w:tcW w:w="2875" w:type="dxa"/>
          </w:tcPr>
          <w:p w14:paraId="3B45507C" w14:textId="77777777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Description</w:t>
            </w:r>
          </w:p>
        </w:tc>
        <w:tc>
          <w:tcPr>
            <w:tcW w:w="6475" w:type="dxa"/>
          </w:tcPr>
          <w:p w14:paraId="6D2D7CB6" w14:textId="14F45063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9C2427" w:rsidRPr="00E93C86">
              <w:rPr>
                <w:rFonts w:asciiTheme="minorHAnsi" w:hAnsiTheme="minorHAnsi" w:cstheme="minorHAnsi"/>
              </w:rPr>
              <w:t>using</w:t>
            </w:r>
            <w:r w:rsidR="00C80976" w:rsidRPr="00E93C86">
              <w:rPr>
                <w:rFonts w:asciiTheme="minorHAnsi" w:hAnsiTheme="minorHAnsi" w:cstheme="minorHAnsi"/>
              </w:rPr>
              <w:t xml:space="preserve"> </w:t>
            </w:r>
            <w:r w:rsidR="009C2427" w:rsidRPr="00E93C86">
              <w:rPr>
                <w:rFonts w:asciiTheme="minorHAnsi" w:hAnsiTheme="minorHAnsi" w:cstheme="minorHAnsi"/>
              </w:rPr>
              <w:t>machine learning</w:t>
            </w:r>
            <w:r w:rsidR="00C80976" w:rsidRPr="00E93C86">
              <w:rPr>
                <w:rFonts w:asciiTheme="minorHAnsi" w:hAnsiTheme="minorHAnsi" w:cstheme="minorHAnsi"/>
              </w:rPr>
              <w:t xml:space="preserve"> algorithm </w:t>
            </w:r>
            <w:r w:rsidR="002C2BA4" w:rsidRPr="00E93C86">
              <w:rPr>
                <w:rFonts w:asciiTheme="minorHAnsi" w:hAnsiTheme="minorHAnsi" w:cstheme="minorHAnsi"/>
              </w:rPr>
              <w:t>do data analysis</w:t>
            </w:r>
            <w:r w:rsidR="007E5BD1" w:rsidRPr="00E93C86">
              <w:rPr>
                <w:rFonts w:asciiTheme="minorHAnsi" w:hAnsiTheme="minorHAnsi" w:cstheme="minorHAnsi"/>
              </w:rPr>
              <w:t xml:space="preserve"> and prediction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  <w:tr w:rsidR="002475DC" w:rsidRPr="00E93C86" w14:paraId="54743F36" w14:textId="77777777" w:rsidTr="00A414E7">
        <w:tc>
          <w:tcPr>
            <w:tcW w:w="2875" w:type="dxa"/>
          </w:tcPr>
          <w:p w14:paraId="419DC55A" w14:textId="77777777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Priority</w:t>
            </w:r>
          </w:p>
        </w:tc>
        <w:tc>
          <w:tcPr>
            <w:tcW w:w="6475" w:type="dxa"/>
          </w:tcPr>
          <w:p w14:paraId="5CA8D806" w14:textId="77777777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3&gt;</w:t>
            </w:r>
          </w:p>
        </w:tc>
      </w:tr>
      <w:tr w:rsidR="002475DC" w:rsidRPr="00E93C86" w14:paraId="6CF34F29" w14:textId="77777777" w:rsidTr="00A414E7">
        <w:tc>
          <w:tcPr>
            <w:tcW w:w="2875" w:type="dxa"/>
          </w:tcPr>
          <w:p w14:paraId="0AA9DD14" w14:textId="77777777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Applicable FR(s)</w:t>
            </w:r>
          </w:p>
        </w:tc>
        <w:tc>
          <w:tcPr>
            <w:tcW w:w="6475" w:type="dxa"/>
          </w:tcPr>
          <w:p w14:paraId="3192EF4E" w14:textId="645A3295" w:rsidR="002475DC" w:rsidRPr="00E93C86" w:rsidRDefault="002475DC" w:rsidP="00A414E7">
            <w:pPr>
              <w:rPr>
                <w:rFonts w:asciiTheme="minorHAnsi" w:hAnsiTheme="minorHAnsi" w:cstheme="minorHAnsi"/>
              </w:rPr>
            </w:pPr>
            <w:r w:rsidRPr="00E93C86">
              <w:rPr>
                <w:rFonts w:asciiTheme="minorHAnsi" w:hAnsiTheme="minorHAnsi" w:cstheme="minorHAnsi"/>
              </w:rPr>
              <w:t>&lt;</w:t>
            </w:r>
            <w:r w:rsidR="00AE5AD5" w:rsidRPr="00E93C86">
              <w:rPr>
                <w:rFonts w:asciiTheme="minorHAnsi" w:hAnsiTheme="minorHAnsi" w:cstheme="minorHAnsi"/>
              </w:rPr>
              <w:t xml:space="preserve"> recommend courses based on user’s preference</w:t>
            </w:r>
            <w:r w:rsidRPr="00E93C86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6292C9F4" w14:textId="149391F3" w:rsidR="00B977A7" w:rsidRPr="00E93C86" w:rsidRDefault="00B977A7" w:rsidP="00C04E4D">
      <w:pPr>
        <w:pStyle w:val="Heading4"/>
        <w:numPr>
          <w:ilvl w:val="0"/>
          <w:numId w:val="0"/>
        </w:numPr>
        <w:rPr>
          <w:rFonts w:asciiTheme="minorHAnsi" w:hAnsiTheme="minorHAnsi" w:cstheme="minorHAnsi"/>
        </w:rPr>
      </w:pPr>
    </w:p>
    <w:sectPr w:rsidR="00B977A7" w:rsidRPr="00E93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46EBD"/>
    <w:multiLevelType w:val="hybridMultilevel"/>
    <w:tmpl w:val="3850B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731C8"/>
    <w:multiLevelType w:val="multilevel"/>
    <w:tmpl w:val="9D740F10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upperLetter"/>
      <w:pStyle w:val="Heading2"/>
      <w:lvlText w:val="%1%2."/>
      <w:lvlJc w:val="left"/>
      <w:pPr>
        <w:tabs>
          <w:tab w:val="num" w:pos="720"/>
        </w:tabs>
        <w:ind w:left="360" w:hanging="360"/>
      </w:pPr>
    </w:lvl>
    <w:lvl w:ilvl="2">
      <w:start w:val="1"/>
      <w:numFmt w:val="decimal"/>
      <w:pStyle w:val="Heading3"/>
      <w:lvlText w:val="%1%3."/>
      <w:lvlJc w:val="left"/>
      <w:pPr>
        <w:tabs>
          <w:tab w:val="num" w:pos="720"/>
        </w:tabs>
        <w:ind w:left="504" w:hanging="504"/>
      </w:pPr>
    </w:lvl>
    <w:lvl w:ilvl="3">
      <w:start w:val="1"/>
      <w:numFmt w:val="decimal"/>
      <w:pStyle w:val="Heading4"/>
      <w:lvlText w:val="%1%3.%4"/>
      <w:lvlJc w:val="left"/>
      <w:pPr>
        <w:tabs>
          <w:tab w:val="num" w:pos="2880"/>
        </w:tabs>
        <w:ind w:left="2520" w:hanging="720"/>
      </w:pPr>
    </w:lvl>
    <w:lvl w:ilvl="4">
      <w:start w:val="1"/>
      <w:numFmt w:val="decimal"/>
      <w:pStyle w:val="Heading5"/>
      <w:lvlText w:val="%3.%4.%5"/>
      <w:lvlJc w:val="left"/>
      <w:pPr>
        <w:tabs>
          <w:tab w:val="num" w:pos="1080"/>
        </w:tabs>
        <w:ind w:left="1080" w:hanging="1080"/>
      </w:pPr>
      <w:rPr>
        <w:b w:val="0"/>
        <w:bCs/>
        <w:i w:val="0"/>
        <w:iCs w:val="0"/>
      </w:rPr>
    </w:lvl>
    <w:lvl w:ilvl="5">
      <w:start w:val="1"/>
      <w:numFmt w:val="decimal"/>
      <w:pStyle w:val="Heading6"/>
      <w:lvlText w:val="%1%3.%4.%5.%6"/>
      <w:lvlJc w:val="left"/>
      <w:pPr>
        <w:tabs>
          <w:tab w:val="num" w:pos="1800"/>
        </w:tabs>
        <w:ind w:left="1080" w:hanging="1080"/>
      </w:pPr>
    </w:lvl>
    <w:lvl w:ilvl="6">
      <w:start w:val="1"/>
      <w:numFmt w:val="decimal"/>
      <w:pStyle w:val="Heading7"/>
      <w:lvlText w:val="%1%3.%4.%5.%6.%7"/>
      <w:lvlJc w:val="left"/>
      <w:pPr>
        <w:tabs>
          <w:tab w:val="num" w:pos="2160"/>
        </w:tabs>
        <w:ind w:left="1224" w:hanging="1224"/>
      </w:pPr>
    </w:lvl>
    <w:lvl w:ilvl="7">
      <w:start w:val="1"/>
      <w:numFmt w:val="decimal"/>
      <w:pStyle w:val="Heading8"/>
      <w:lvlText w:val="%1%3.%4.%5.%6.%7.%8"/>
      <w:lvlJc w:val="left"/>
      <w:pPr>
        <w:tabs>
          <w:tab w:val="num" w:pos="2880"/>
        </w:tabs>
        <w:ind w:left="1224" w:hanging="1224"/>
      </w:pPr>
    </w:lvl>
    <w:lvl w:ilvl="8">
      <w:start w:val="1"/>
      <w:numFmt w:val="decimal"/>
      <w:pStyle w:val="Heading9"/>
      <w:lvlText w:val="%3.%4.%5.%6.%7.%8.%9"/>
      <w:lvlJc w:val="left"/>
      <w:pPr>
        <w:tabs>
          <w:tab w:val="num" w:pos="2880"/>
        </w:tabs>
        <w:ind w:left="1224" w:hanging="1224"/>
      </w:pPr>
    </w:lvl>
  </w:abstractNum>
  <w:abstractNum w:abstractNumId="2" w15:restartNumberingAfterBreak="0">
    <w:nsid w:val="769A3EFE"/>
    <w:multiLevelType w:val="multilevel"/>
    <w:tmpl w:val="D256C04E"/>
    <w:lvl w:ilvl="0">
      <w:start w:val="1"/>
      <w:numFmt w:val="decimal"/>
      <w:lvlText w:val="%1"/>
      <w:lvlJc w:val="left"/>
      <w:pPr>
        <w:ind w:left="800" w:hanging="8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60" w:hanging="800"/>
      </w:pPr>
      <w:rPr>
        <w:rFonts w:hint="default"/>
      </w:rPr>
    </w:lvl>
    <w:lvl w:ilvl="2">
      <w:start w:val="1"/>
      <w:numFmt w:val="decimal"/>
      <w:lvlText w:val="%1.%2.%3.0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/>
    <w:lvlOverride w:ilvl="1"/>
    <w:lvlOverride w:ilvl="2"/>
    <w:lvlOverride w:ilvl="3"/>
    <w:lvlOverride w:ilvl="4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1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c1MTayMDG3MDZQ0lEKTi0uzszPAykwrAUA9BmJZSwAAAA="/>
  </w:docVars>
  <w:rsids>
    <w:rsidRoot w:val="00C14A1D"/>
    <w:rsid w:val="00007F22"/>
    <w:rsid w:val="00011A7F"/>
    <w:rsid w:val="000129D5"/>
    <w:rsid w:val="000161DA"/>
    <w:rsid w:val="00020391"/>
    <w:rsid w:val="0002300C"/>
    <w:rsid w:val="00026055"/>
    <w:rsid w:val="000265C7"/>
    <w:rsid w:val="00030CB2"/>
    <w:rsid w:val="000311E1"/>
    <w:rsid w:val="0004134E"/>
    <w:rsid w:val="00044D9F"/>
    <w:rsid w:val="00060BCE"/>
    <w:rsid w:val="000729C3"/>
    <w:rsid w:val="00075BEB"/>
    <w:rsid w:val="00076F5A"/>
    <w:rsid w:val="00082D5D"/>
    <w:rsid w:val="0009314D"/>
    <w:rsid w:val="0009551A"/>
    <w:rsid w:val="000968D8"/>
    <w:rsid w:val="000974F6"/>
    <w:rsid w:val="000A49C7"/>
    <w:rsid w:val="000B2D8E"/>
    <w:rsid w:val="000B6927"/>
    <w:rsid w:val="000C03BC"/>
    <w:rsid w:val="000D5F2A"/>
    <w:rsid w:val="000E033C"/>
    <w:rsid w:val="000E2ACE"/>
    <w:rsid w:val="000F1264"/>
    <w:rsid w:val="000F5E1C"/>
    <w:rsid w:val="000F5FF5"/>
    <w:rsid w:val="00105D80"/>
    <w:rsid w:val="00110C4C"/>
    <w:rsid w:val="001116CC"/>
    <w:rsid w:val="001368FE"/>
    <w:rsid w:val="001406A6"/>
    <w:rsid w:val="00143B16"/>
    <w:rsid w:val="00147CA3"/>
    <w:rsid w:val="0015022C"/>
    <w:rsid w:val="00155CA2"/>
    <w:rsid w:val="001623BC"/>
    <w:rsid w:val="00164AD0"/>
    <w:rsid w:val="00170E24"/>
    <w:rsid w:val="00172D5E"/>
    <w:rsid w:val="0017729F"/>
    <w:rsid w:val="001772FF"/>
    <w:rsid w:val="00192BAF"/>
    <w:rsid w:val="0019611F"/>
    <w:rsid w:val="001A1D0A"/>
    <w:rsid w:val="001A24B2"/>
    <w:rsid w:val="001C052C"/>
    <w:rsid w:val="001C3732"/>
    <w:rsid w:val="001C4B66"/>
    <w:rsid w:val="001C52C7"/>
    <w:rsid w:val="001C6BC8"/>
    <w:rsid w:val="001D533D"/>
    <w:rsid w:val="001F1E0A"/>
    <w:rsid w:val="0020298C"/>
    <w:rsid w:val="00205B0D"/>
    <w:rsid w:val="002120EB"/>
    <w:rsid w:val="0021323A"/>
    <w:rsid w:val="00217DE0"/>
    <w:rsid w:val="00232975"/>
    <w:rsid w:val="00236C39"/>
    <w:rsid w:val="0024153C"/>
    <w:rsid w:val="00245C8E"/>
    <w:rsid w:val="002464EF"/>
    <w:rsid w:val="002475DC"/>
    <w:rsid w:val="00255975"/>
    <w:rsid w:val="0025691F"/>
    <w:rsid w:val="002606AA"/>
    <w:rsid w:val="00260818"/>
    <w:rsid w:val="00260E33"/>
    <w:rsid w:val="00263ADB"/>
    <w:rsid w:val="00272E9F"/>
    <w:rsid w:val="002822ED"/>
    <w:rsid w:val="002841EB"/>
    <w:rsid w:val="00285B92"/>
    <w:rsid w:val="00293023"/>
    <w:rsid w:val="00293178"/>
    <w:rsid w:val="002A0B14"/>
    <w:rsid w:val="002A64AB"/>
    <w:rsid w:val="002B3095"/>
    <w:rsid w:val="002B5A02"/>
    <w:rsid w:val="002C259C"/>
    <w:rsid w:val="002C2BA4"/>
    <w:rsid w:val="002D203F"/>
    <w:rsid w:val="002D252B"/>
    <w:rsid w:val="002D7ED3"/>
    <w:rsid w:val="002F23E8"/>
    <w:rsid w:val="002F3755"/>
    <w:rsid w:val="002F5AD7"/>
    <w:rsid w:val="003006A2"/>
    <w:rsid w:val="00300912"/>
    <w:rsid w:val="00301938"/>
    <w:rsid w:val="00302925"/>
    <w:rsid w:val="00310AA0"/>
    <w:rsid w:val="003114CF"/>
    <w:rsid w:val="0031463E"/>
    <w:rsid w:val="00324C25"/>
    <w:rsid w:val="00332119"/>
    <w:rsid w:val="00337E82"/>
    <w:rsid w:val="0034449E"/>
    <w:rsid w:val="00361495"/>
    <w:rsid w:val="0036647B"/>
    <w:rsid w:val="003964C7"/>
    <w:rsid w:val="003A43B8"/>
    <w:rsid w:val="003A6F8C"/>
    <w:rsid w:val="003B52EC"/>
    <w:rsid w:val="003C002C"/>
    <w:rsid w:val="003C2CBD"/>
    <w:rsid w:val="003C588F"/>
    <w:rsid w:val="003D016A"/>
    <w:rsid w:val="003D1558"/>
    <w:rsid w:val="003D694A"/>
    <w:rsid w:val="003E20B4"/>
    <w:rsid w:val="003E39F8"/>
    <w:rsid w:val="003F6DDA"/>
    <w:rsid w:val="003F7770"/>
    <w:rsid w:val="003F7B41"/>
    <w:rsid w:val="0040396A"/>
    <w:rsid w:val="004069F6"/>
    <w:rsid w:val="004139F0"/>
    <w:rsid w:val="004140CB"/>
    <w:rsid w:val="00420C46"/>
    <w:rsid w:val="004463A8"/>
    <w:rsid w:val="00450C85"/>
    <w:rsid w:val="00454C7D"/>
    <w:rsid w:val="004605E6"/>
    <w:rsid w:val="0046516F"/>
    <w:rsid w:val="004670DF"/>
    <w:rsid w:val="00471EC1"/>
    <w:rsid w:val="0048169B"/>
    <w:rsid w:val="004B3971"/>
    <w:rsid w:val="004C2613"/>
    <w:rsid w:val="004C2B61"/>
    <w:rsid w:val="004C31E0"/>
    <w:rsid w:val="004C5C58"/>
    <w:rsid w:val="004C7A45"/>
    <w:rsid w:val="004D00C7"/>
    <w:rsid w:val="004D258F"/>
    <w:rsid w:val="004D26D9"/>
    <w:rsid w:val="004D44BE"/>
    <w:rsid w:val="004D4AEF"/>
    <w:rsid w:val="004F10A6"/>
    <w:rsid w:val="004F30E3"/>
    <w:rsid w:val="00520B45"/>
    <w:rsid w:val="005213ED"/>
    <w:rsid w:val="00522318"/>
    <w:rsid w:val="00534CDB"/>
    <w:rsid w:val="00544E43"/>
    <w:rsid w:val="00550E77"/>
    <w:rsid w:val="00566001"/>
    <w:rsid w:val="00575696"/>
    <w:rsid w:val="00584B7E"/>
    <w:rsid w:val="00587B26"/>
    <w:rsid w:val="00592226"/>
    <w:rsid w:val="005972AD"/>
    <w:rsid w:val="005A307B"/>
    <w:rsid w:val="005A7660"/>
    <w:rsid w:val="005C6C5A"/>
    <w:rsid w:val="005D28FC"/>
    <w:rsid w:val="005F635A"/>
    <w:rsid w:val="00601230"/>
    <w:rsid w:val="00604B17"/>
    <w:rsid w:val="006159D5"/>
    <w:rsid w:val="006219C7"/>
    <w:rsid w:val="00622C54"/>
    <w:rsid w:val="0062366C"/>
    <w:rsid w:val="006239BA"/>
    <w:rsid w:val="00630F2F"/>
    <w:rsid w:val="0063671D"/>
    <w:rsid w:val="0064396E"/>
    <w:rsid w:val="006448DE"/>
    <w:rsid w:val="00654510"/>
    <w:rsid w:val="006624C1"/>
    <w:rsid w:val="0066364F"/>
    <w:rsid w:val="006704B4"/>
    <w:rsid w:val="00673FD7"/>
    <w:rsid w:val="00674247"/>
    <w:rsid w:val="0067759F"/>
    <w:rsid w:val="00680E50"/>
    <w:rsid w:val="00694CFF"/>
    <w:rsid w:val="006A4A4D"/>
    <w:rsid w:val="006A580E"/>
    <w:rsid w:val="006A7C2E"/>
    <w:rsid w:val="006B7A09"/>
    <w:rsid w:val="006D1DE6"/>
    <w:rsid w:val="006D29CD"/>
    <w:rsid w:val="006E38AC"/>
    <w:rsid w:val="006E62AF"/>
    <w:rsid w:val="00700811"/>
    <w:rsid w:val="007033A2"/>
    <w:rsid w:val="00706D83"/>
    <w:rsid w:val="00715BFC"/>
    <w:rsid w:val="00722AB9"/>
    <w:rsid w:val="007260E7"/>
    <w:rsid w:val="0073044D"/>
    <w:rsid w:val="007417B4"/>
    <w:rsid w:val="00742DC3"/>
    <w:rsid w:val="00743295"/>
    <w:rsid w:val="00747B9B"/>
    <w:rsid w:val="00754DAA"/>
    <w:rsid w:val="0076395D"/>
    <w:rsid w:val="0076510D"/>
    <w:rsid w:val="00770B10"/>
    <w:rsid w:val="007763B7"/>
    <w:rsid w:val="0077703E"/>
    <w:rsid w:val="007820AF"/>
    <w:rsid w:val="0078368F"/>
    <w:rsid w:val="00784307"/>
    <w:rsid w:val="00796233"/>
    <w:rsid w:val="007A6964"/>
    <w:rsid w:val="007B2B0A"/>
    <w:rsid w:val="007B6FFD"/>
    <w:rsid w:val="007C3241"/>
    <w:rsid w:val="007C3D73"/>
    <w:rsid w:val="007D0DB1"/>
    <w:rsid w:val="007D3BFE"/>
    <w:rsid w:val="007D5628"/>
    <w:rsid w:val="007D5E11"/>
    <w:rsid w:val="007D6A0C"/>
    <w:rsid w:val="007E120B"/>
    <w:rsid w:val="007E223D"/>
    <w:rsid w:val="007E3509"/>
    <w:rsid w:val="007E4D1B"/>
    <w:rsid w:val="007E5BD1"/>
    <w:rsid w:val="007F63BC"/>
    <w:rsid w:val="00804618"/>
    <w:rsid w:val="008065B8"/>
    <w:rsid w:val="00807132"/>
    <w:rsid w:val="00814915"/>
    <w:rsid w:val="00816B7C"/>
    <w:rsid w:val="0083077E"/>
    <w:rsid w:val="008309DA"/>
    <w:rsid w:val="00831997"/>
    <w:rsid w:val="00866540"/>
    <w:rsid w:val="00866B84"/>
    <w:rsid w:val="00876937"/>
    <w:rsid w:val="008959BF"/>
    <w:rsid w:val="0089623F"/>
    <w:rsid w:val="008A14BB"/>
    <w:rsid w:val="008A23C4"/>
    <w:rsid w:val="008A4D5E"/>
    <w:rsid w:val="008A4FD9"/>
    <w:rsid w:val="008A528E"/>
    <w:rsid w:val="008B3F1E"/>
    <w:rsid w:val="008B531C"/>
    <w:rsid w:val="008B75E9"/>
    <w:rsid w:val="008D0CD8"/>
    <w:rsid w:val="008D5EB4"/>
    <w:rsid w:val="008E3C4D"/>
    <w:rsid w:val="008E499E"/>
    <w:rsid w:val="008F1B3A"/>
    <w:rsid w:val="008F4B4E"/>
    <w:rsid w:val="00901C1A"/>
    <w:rsid w:val="00922A52"/>
    <w:rsid w:val="009237AA"/>
    <w:rsid w:val="00925858"/>
    <w:rsid w:val="009401AE"/>
    <w:rsid w:val="00946CDD"/>
    <w:rsid w:val="00947A9E"/>
    <w:rsid w:val="009545F3"/>
    <w:rsid w:val="009605B3"/>
    <w:rsid w:val="0096182D"/>
    <w:rsid w:val="0096209B"/>
    <w:rsid w:val="00973C70"/>
    <w:rsid w:val="0097448F"/>
    <w:rsid w:val="00982137"/>
    <w:rsid w:val="00983105"/>
    <w:rsid w:val="009848D2"/>
    <w:rsid w:val="009904D4"/>
    <w:rsid w:val="009917A0"/>
    <w:rsid w:val="00994BA0"/>
    <w:rsid w:val="009A655C"/>
    <w:rsid w:val="009A7C49"/>
    <w:rsid w:val="009B2A65"/>
    <w:rsid w:val="009B4349"/>
    <w:rsid w:val="009B62DF"/>
    <w:rsid w:val="009C0C5E"/>
    <w:rsid w:val="009C1AA9"/>
    <w:rsid w:val="009C2427"/>
    <w:rsid w:val="009C2DE3"/>
    <w:rsid w:val="009D1BCC"/>
    <w:rsid w:val="009D6677"/>
    <w:rsid w:val="009E4FAD"/>
    <w:rsid w:val="009F367C"/>
    <w:rsid w:val="009F3C22"/>
    <w:rsid w:val="00A07DC7"/>
    <w:rsid w:val="00A17080"/>
    <w:rsid w:val="00A17A95"/>
    <w:rsid w:val="00A33A4F"/>
    <w:rsid w:val="00A414E7"/>
    <w:rsid w:val="00A47984"/>
    <w:rsid w:val="00A50485"/>
    <w:rsid w:val="00A54BE8"/>
    <w:rsid w:val="00A60057"/>
    <w:rsid w:val="00A74117"/>
    <w:rsid w:val="00A75D5C"/>
    <w:rsid w:val="00A836F7"/>
    <w:rsid w:val="00A86ACB"/>
    <w:rsid w:val="00A9676F"/>
    <w:rsid w:val="00AA17FA"/>
    <w:rsid w:val="00AB656F"/>
    <w:rsid w:val="00AD3615"/>
    <w:rsid w:val="00AE11EC"/>
    <w:rsid w:val="00AE3295"/>
    <w:rsid w:val="00AE5AD5"/>
    <w:rsid w:val="00AE6FDD"/>
    <w:rsid w:val="00B028BF"/>
    <w:rsid w:val="00B033C2"/>
    <w:rsid w:val="00B04118"/>
    <w:rsid w:val="00B0651D"/>
    <w:rsid w:val="00B11982"/>
    <w:rsid w:val="00B12C84"/>
    <w:rsid w:val="00B142ED"/>
    <w:rsid w:val="00B1644E"/>
    <w:rsid w:val="00B22021"/>
    <w:rsid w:val="00B24498"/>
    <w:rsid w:val="00B30410"/>
    <w:rsid w:val="00B37147"/>
    <w:rsid w:val="00B37A32"/>
    <w:rsid w:val="00B404FD"/>
    <w:rsid w:val="00B6604D"/>
    <w:rsid w:val="00B67F9F"/>
    <w:rsid w:val="00B71EED"/>
    <w:rsid w:val="00B858C5"/>
    <w:rsid w:val="00B91FA1"/>
    <w:rsid w:val="00B9586D"/>
    <w:rsid w:val="00B977A7"/>
    <w:rsid w:val="00BA4AD0"/>
    <w:rsid w:val="00BA7073"/>
    <w:rsid w:val="00BB648C"/>
    <w:rsid w:val="00BC6091"/>
    <w:rsid w:val="00BC6290"/>
    <w:rsid w:val="00BC76F0"/>
    <w:rsid w:val="00BD208E"/>
    <w:rsid w:val="00BE06A6"/>
    <w:rsid w:val="00BE6582"/>
    <w:rsid w:val="00BE6F66"/>
    <w:rsid w:val="00BF52E1"/>
    <w:rsid w:val="00C031DD"/>
    <w:rsid w:val="00C04E4D"/>
    <w:rsid w:val="00C11C48"/>
    <w:rsid w:val="00C14A1D"/>
    <w:rsid w:val="00C207C7"/>
    <w:rsid w:val="00C36507"/>
    <w:rsid w:val="00C50F95"/>
    <w:rsid w:val="00C63EB3"/>
    <w:rsid w:val="00C65A57"/>
    <w:rsid w:val="00C73873"/>
    <w:rsid w:val="00C77183"/>
    <w:rsid w:val="00C80976"/>
    <w:rsid w:val="00C84F8D"/>
    <w:rsid w:val="00C9067F"/>
    <w:rsid w:val="00C94682"/>
    <w:rsid w:val="00CA7E4C"/>
    <w:rsid w:val="00CC1973"/>
    <w:rsid w:val="00CC561F"/>
    <w:rsid w:val="00CD1D75"/>
    <w:rsid w:val="00CD2D0D"/>
    <w:rsid w:val="00CD35F1"/>
    <w:rsid w:val="00CD6F57"/>
    <w:rsid w:val="00CE2F93"/>
    <w:rsid w:val="00CF0CE6"/>
    <w:rsid w:val="00D107C7"/>
    <w:rsid w:val="00D15579"/>
    <w:rsid w:val="00D1649A"/>
    <w:rsid w:val="00D231FC"/>
    <w:rsid w:val="00D26D9A"/>
    <w:rsid w:val="00D27676"/>
    <w:rsid w:val="00D406A5"/>
    <w:rsid w:val="00D42170"/>
    <w:rsid w:val="00D43C5D"/>
    <w:rsid w:val="00D44FB9"/>
    <w:rsid w:val="00D47EAC"/>
    <w:rsid w:val="00D558DF"/>
    <w:rsid w:val="00D65F57"/>
    <w:rsid w:val="00D7123E"/>
    <w:rsid w:val="00D76901"/>
    <w:rsid w:val="00D80BA2"/>
    <w:rsid w:val="00D828CE"/>
    <w:rsid w:val="00D92202"/>
    <w:rsid w:val="00D92368"/>
    <w:rsid w:val="00D92FBE"/>
    <w:rsid w:val="00DA2649"/>
    <w:rsid w:val="00DA49E7"/>
    <w:rsid w:val="00DA6438"/>
    <w:rsid w:val="00DA6C71"/>
    <w:rsid w:val="00DC6FEA"/>
    <w:rsid w:val="00DE20DA"/>
    <w:rsid w:val="00DE3363"/>
    <w:rsid w:val="00DE7732"/>
    <w:rsid w:val="00DF1D7A"/>
    <w:rsid w:val="00DF41E7"/>
    <w:rsid w:val="00DF7107"/>
    <w:rsid w:val="00E00315"/>
    <w:rsid w:val="00E01612"/>
    <w:rsid w:val="00E024B2"/>
    <w:rsid w:val="00E03FB3"/>
    <w:rsid w:val="00E06D8F"/>
    <w:rsid w:val="00E24188"/>
    <w:rsid w:val="00E339BB"/>
    <w:rsid w:val="00E369B5"/>
    <w:rsid w:val="00E6514C"/>
    <w:rsid w:val="00E65C92"/>
    <w:rsid w:val="00E74F9B"/>
    <w:rsid w:val="00E800E6"/>
    <w:rsid w:val="00E844BD"/>
    <w:rsid w:val="00E93C86"/>
    <w:rsid w:val="00E950FA"/>
    <w:rsid w:val="00EA47F1"/>
    <w:rsid w:val="00EB58BA"/>
    <w:rsid w:val="00EB63E3"/>
    <w:rsid w:val="00ED5CB0"/>
    <w:rsid w:val="00EE2400"/>
    <w:rsid w:val="00EE59EF"/>
    <w:rsid w:val="00EE7FCF"/>
    <w:rsid w:val="00EF2A31"/>
    <w:rsid w:val="00EF7A9B"/>
    <w:rsid w:val="00F01A14"/>
    <w:rsid w:val="00F2519D"/>
    <w:rsid w:val="00F25C12"/>
    <w:rsid w:val="00F2798B"/>
    <w:rsid w:val="00F306C0"/>
    <w:rsid w:val="00F4023A"/>
    <w:rsid w:val="00F6118C"/>
    <w:rsid w:val="00F64D12"/>
    <w:rsid w:val="00F716BB"/>
    <w:rsid w:val="00F72024"/>
    <w:rsid w:val="00F90535"/>
    <w:rsid w:val="00F928DF"/>
    <w:rsid w:val="00F941A3"/>
    <w:rsid w:val="00F9570F"/>
    <w:rsid w:val="00F9625E"/>
    <w:rsid w:val="00F97917"/>
    <w:rsid w:val="00FA3D68"/>
    <w:rsid w:val="00FA6F13"/>
    <w:rsid w:val="00FB2591"/>
    <w:rsid w:val="00FB5F75"/>
    <w:rsid w:val="00FC25CC"/>
    <w:rsid w:val="00FC2EA6"/>
    <w:rsid w:val="00FC2EC4"/>
    <w:rsid w:val="00FC5513"/>
    <w:rsid w:val="00FD2B4F"/>
    <w:rsid w:val="00FD730D"/>
    <w:rsid w:val="00FE4C0C"/>
    <w:rsid w:val="00FE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916E3"/>
  <w15:chartTrackingRefBased/>
  <w15:docId w15:val="{41B83AC0-0231-4A52-A186-22BA07F6B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14A1D"/>
    <w:pPr>
      <w:spacing w:after="0" w:line="240" w:lineRule="auto"/>
    </w:pPr>
    <w:rPr>
      <w:rFonts w:ascii="Verdana" w:eastAsia="PMingLiU" w:hAnsi="Verdana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C14A1D"/>
    <w:pPr>
      <w:keepNext/>
      <w:pageBreakBefore/>
      <w:numPr>
        <w:numId w:val="1"/>
      </w:numPr>
      <w:spacing w:before="100" w:beforeAutospacing="1" w:after="100" w:afterAutospacing="1"/>
      <w:outlineLvl w:val="0"/>
    </w:pPr>
    <w:rPr>
      <w:rFonts w:ascii="Arial" w:eastAsia="SimSun" w:hAnsi="Arial"/>
      <w:b/>
      <w:sz w:val="48"/>
      <w:szCs w:val="20"/>
    </w:rPr>
  </w:style>
  <w:style w:type="paragraph" w:styleId="Heading2">
    <w:name w:val="heading 2"/>
    <w:basedOn w:val="Heading1"/>
    <w:next w:val="Normal"/>
    <w:link w:val="Heading2Char"/>
    <w:semiHidden/>
    <w:unhideWhenUsed/>
    <w:qFormat/>
    <w:rsid w:val="00C14A1D"/>
    <w:pPr>
      <w:pageBreakBefore w:val="0"/>
      <w:numPr>
        <w:ilvl w:val="1"/>
      </w:numPr>
      <w:outlineLvl w:val="1"/>
    </w:pPr>
    <w:rPr>
      <w:sz w:val="44"/>
    </w:rPr>
  </w:style>
  <w:style w:type="paragraph" w:styleId="Heading3">
    <w:name w:val="heading 3"/>
    <w:basedOn w:val="Heading2"/>
    <w:next w:val="Normal"/>
    <w:link w:val="Heading3Char"/>
    <w:unhideWhenUsed/>
    <w:qFormat/>
    <w:rsid w:val="00C14A1D"/>
    <w:pPr>
      <w:pageBreakBefore/>
      <w:numPr>
        <w:ilvl w:val="2"/>
      </w:numPr>
      <w:tabs>
        <w:tab w:val="left" w:pos="1080"/>
      </w:tabs>
      <w:snapToGrid w:val="0"/>
      <w:spacing w:before="0" w:beforeAutospacing="0" w:after="0" w:afterAutospacing="0" w:line="480" w:lineRule="auto"/>
      <w:outlineLvl w:val="2"/>
    </w:pPr>
    <w:rPr>
      <w:spacing w:val="28"/>
      <w:sz w:val="40"/>
      <w:szCs w:val="40"/>
    </w:rPr>
  </w:style>
  <w:style w:type="paragraph" w:styleId="Heading4">
    <w:name w:val="heading 4"/>
    <w:basedOn w:val="Heading3"/>
    <w:next w:val="Normal"/>
    <w:link w:val="Heading4Char"/>
    <w:unhideWhenUsed/>
    <w:qFormat/>
    <w:rsid w:val="00C14A1D"/>
    <w:pPr>
      <w:pageBreakBefore w:val="0"/>
      <w:numPr>
        <w:ilvl w:val="3"/>
      </w:numPr>
      <w:tabs>
        <w:tab w:val="left" w:pos="720"/>
      </w:tabs>
      <w:spacing w:before="120" w:line="360" w:lineRule="auto"/>
      <w:outlineLvl w:val="3"/>
    </w:pPr>
    <w:rPr>
      <w:rFonts w:cs="Arial"/>
      <w:sz w:val="36"/>
    </w:rPr>
  </w:style>
  <w:style w:type="paragraph" w:styleId="Heading5">
    <w:name w:val="heading 5"/>
    <w:basedOn w:val="Heading4"/>
    <w:next w:val="Normal"/>
    <w:link w:val="Heading5Char"/>
    <w:unhideWhenUsed/>
    <w:qFormat/>
    <w:rsid w:val="00C14A1D"/>
    <w:pPr>
      <w:numPr>
        <w:ilvl w:val="4"/>
      </w:numPr>
      <w:tabs>
        <w:tab w:val="clear" w:pos="720"/>
      </w:tabs>
      <w:outlineLvl w:val="4"/>
    </w:pPr>
    <w:rPr>
      <w:sz w:val="32"/>
    </w:rPr>
  </w:style>
  <w:style w:type="paragraph" w:styleId="Heading6">
    <w:name w:val="heading 6"/>
    <w:basedOn w:val="Heading5"/>
    <w:next w:val="Normal"/>
    <w:link w:val="Heading6Char"/>
    <w:semiHidden/>
    <w:unhideWhenUsed/>
    <w:qFormat/>
    <w:rsid w:val="00C14A1D"/>
    <w:pPr>
      <w:numPr>
        <w:ilvl w:val="5"/>
      </w:numPr>
      <w:tabs>
        <w:tab w:val="left" w:pos="1080"/>
      </w:tabs>
      <w:outlineLvl w:val="5"/>
    </w:pPr>
    <w:rPr>
      <w:sz w:val="22"/>
    </w:rPr>
  </w:style>
  <w:style w:type="paragraph" w:styleId="Heading7">
    <w:name w:val="heading 7"/>
    <w:basedOn w:val="Heading6"/>
    <w:next w:val="Normal"/>
    <w:link w:val="Heading7Char"/>
    <w:uiPriority w:val="99"/>
    <w:semiHidden/>
    <w:unhideWhenUsed/>
    <w:qFormat/>
    <w:rsid w:val="00C14A1D"/>
    <w:pPr>
      <w:numPr>
        <w:ilvl w:val="6"/>
      </w:numPr>
      <w:tabs>
        <w:tab w:val="clear" w:pos="1080"/>
        <w:tab w:val="left" w:pos="1224"/>
      </w:tabs>
      <w:outlineLvl w:val="6"/>
    </w:pPr>
    <w:rPr>
      <w:sz w:val="24"/>
    </w:rPr>
  </w:style>
  <w:style w:type="paragraph" w:styleId="Heading8">
    <w:name w:val="heading 8"/>
    <w:basedOn w:val="Heading7"/>
    <w:next w:val="Normal"/>
    <w:link w:val="Heading8Char"/>
    <w:uiPriority w:val="99"/>
    <w:semiHidden/>
    <w:unhideWhenUsed/>
    <w:qFormat/>
    <w:rsid w:val="00C14A1D"/>
    <w:pPr>
      <w:numPr>
        <w:ilvl w:val="7"/>
      </w:numPr>
      <w:outlineLvl w:val="7"/>
    </w:pPr>
    <w:rPr>
      <w:sz w:val="22"/>
    </w:rPr>
  </w:style>
  <w:style w:type="paragraph" w:styleId="Heading9">
    <w:name w:val="heading 9"/>
    <w:basedOn w:val="Heading8"/>
    <w:next w:val="Normal"/>
    <w:link w:val="Heading9Char"/>
    <w:uiPriority w:val="99"/>
    <w:semiHidden/>
    <w:unhideWhenUsed/>
    <w:qFormat/>
    <w:rsid w:val="00C14A1D"/>
    <w:pPr>
      <w:numPr>
        <w:ilvl w:val="8"/>
      </w:numPr>
      <w:outlineLvl w:val="8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14A1D"/>
    <w:rPr>
      <w:rFonts w:ascii="Arial" w:eastAsia="SimSun" w:hAnsi="Arial" w:cs="Times New Roman"/>
      <w:b/>
      <w:sz w:val="48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C14A1D"/>
    <w:rPr>
      <w:rFonts w:ascii="Arial" w:eastAsia="SimSun" w:hAnsi="Arial" w:cs="Times New Roman"/>
      <w:b/>
      <w:sz w:val="44"/>
      <w:szCs w:val="20"/>
    </w:rPr>
  </w:style>
  <w:style w:type="character" w:customStyle="1" w:styleId="Heading3Char">
    <w:name w:val="Heading 3 Char"/>
    <w:basedOn w:val="DefaultParagraphFont"/>
    <w:link w:val="Heading3"/>
    <w:rsid w:val="00C14A1D"/>
    <w:rPr>
      <w:rFonts w:ascii="Arial" w:eastAsia="SimSun" w:hAnsi="Arial" w:cs="Times New Roman"/>
      <w:b/>
      <w:spacing w:val="28"/>
      <w:sz w:val="40"/>
      <w:szCs w:val="40"/>
    </w:rPr>
  </w:style>
  <w:style w:type="character" w:customStyle="1" w:styleId="Heading4Char">
    <w:name w:val="Heading 4 Char"/>
    <w:basedOn w:val="DefaultParagraphFont"/>
    <w:link w:val="Heading4"/>
    <w:rsid w:val="00C14A1D"/>
    <w:rPr>
      <w:rFonts w:ascii="Arial" w:eastAsia="SimSun" w:hAnsi="Arial" w:cs="Arial"/>
      <w:b/>
      <w:spacing w:val="28"/>
      <w:sz w:val="36"/>
      <w:szCs w:val="40"/>
    </w:rPr>
  </w:style>
  <w:style w:type="character" w:customStyle="1" w:styleId="Heading5Char">
    <w:name w:val="Heading 5 Char"/>
    <w:basedOn w:val="DefaultParagraphFont"/>
    <w:link w:val="Heading5"/>
    <w:rsid w:val="00C14A1D"/>
    <w:rPr>
      <w:rFonts w:ascii="Arial" w:eastAsia="SimSun" w:hAnsi="Arial" w:cs="Arial"/>
      <w:b/>
      <w:spacing w:val="28"/>
      <w:sz w:val="32"/>
      <w:szCs w:val="40"/>
    </w:rPr>
  </w:style>
  <w:style w:type="character" w:customStyle="1" w:styleId="Heading6Char">
    <w:name w:val="Heading 6 Char"/>
    <w:basedOn w:val="DefaultParagraphFont"/>
    <w:link w:val="Heading6"/>
    <w:semiHidden/>
    <w:rsid w:val="00C14A1D"/>
    <w:rPr>
      <w:rFonts w:ascii="Arial" w:eastAsia="SimSun" w:hAnsi="Arial" w:cs="Arial"/>
      <w:b/>
      <w:spacing w:val="28"/>
      <w:szCs w:val="40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C14A1D"/>
    <w:rPr>
      <w:rFonts w:ascii="Arial" w:eastAsia="SimSun" w:hAnsi="Arial" w:cs="Arial"/>
      <w:b/>
      <w:spacing w:val="28"/>
      <w:sz w:val="24"/>
      <w:szCs w:val="40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14A1D"/>
    <w:rPr>
      <w:rFonts w:ascii="Arial" w:eastAsia="SimSun" w:hAnsi="Arial" w:cs="Arial"/>
      <w:b/>
      <w:spacing w:val="28"/>
      <w:szCs w:val="4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14A1D"/>
    <w:rPr>
      <w:rFonts w:ascii="Arial" w:eastAsia="SimSun" w:hAnsi="Arial" w:cs="Arial"/>
      <w:b/>
      <w:spacing w:val="28"/>
      <w:sz w:val="20"/>
      <w:szCs w:val="40"/>
    </w:rPr>
  </w:style>
  <w:style w:type="character" w:styleId="Hyperlink">
    <w:name w:val="Hyperlink"/>
    <w:basedOn w:val="DefaultParagraphFont"/>
    <w:uiPriority w:val="99"/>
    <w:unhideWhenUsed/>
    <w:rsid w:val="00C14A1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14A1D"/>
    <w:pPr>
      <w:spacing w:before="100" w:beforeAutospacing="1" w:after="100" w:afterAutospacing="1"/>
    </w:pPr>
    <w:rPr>
      <w:rFonts w:eastAsia="SimSun"/>
      <w:color w:val="000000"/>
      <w:lang w:eastAsia="zh-CN"/>
    </w:rPr>
  </w:style>
  <w:style w:type="paragraph" w:styleId="TOC3">
    <w:name w:val="toc 3"/>
    <w:basedOn w:val="TOC2"/>
    <w:next w:val="Normal"/>
    <w:autoRedefine/>
    <w:uiPriority w:val="39"/>
    <w:unhideWhenUsed/>
    <w:rsid w:val="00C14A1D"/>
    <w:pPr>
      <w:spacing w:after="0"/>
    </w:pPr>
    <w:rPr>
      <w:rFonts w:asciiTheme="minorHAnsi" w:hAnsiTheme="minorHAnsi"/>
      <w:szCs w:val="20"/>
    </w:rPr>
  </w:style>
  <w:style w:type="paragraph" w:styleId="TOC4">
    <w:name w:val="toc 4"/>
    <w:basedOn w:val="TOC3"/>
    <w:next w:val="Normal"/>
    <w:autoRedefine/>
    <w:uiPriority w:val="39"/>
    <w:unhideWhenUsed/>
    <w:rsid w:val="00C14A1D"/>
    <w:pPr>
      <w:ind w:left="400"/>
    </w:pPr>
  </w:style>
  <w:style w:type="paragraph" w:styleId="NormalIndent">
    <w:name w:val="Normal Indent"/>
    <w:basedOn w:val="Normal"/>
    <w:uiPriority w:val="99"/>
    <w:semiHidden/>
    <w:unhideWhenUsed/>
    <w:rsid w:val="00C14A1D"/>
    <w:pPr>
      <w:ind w:left="720"/>
    </w:pPr>
  </w:style>
  <w:style w:type="table" w:styleId="PlainTable4">
    <w:name w:val="Plain Table 4"/>
    <w:basedOn w:val="TableNormal"/>
    <w:uiPriority w:val="44"/>
    <w:rsid w:val="00C14A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6">
    <w:name w:val="List Table 4 Accent 6"/>
    <w:basedOn w:val="TableNormal"/>
    <w:uiPriority w:val="49"/>
    <w:rsid w:val="00C14A1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C14A1D"/>
    <w:pPr>
      <w:ind w:left="720"/>
      <w:contextualSpacing/>
    </w:pPr>
  </w:style>
  <w:style w:type="table" w:styleId="GridTable6Colorful-Accent1">
    <w:name w:val="Grid Table 6 Colorful Accent 1"/>
    <w:basedOn w:val="TableNormal"/>
    <w:uiPriority w:val="51"/>
    <w:rsid w:val="00C14A1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C14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14A1D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C14A1D"/>
    <w:rPr>
      <w:b/>
      <w:bCs/>
    </w:rPr>
  </w:style>
  <w:style w:type="paragraph" w:styleId="TOC5">
    <w:name w:val="toc 5"/>
    <w:basedOn w:val="Normal"/>
    <w:next w:val="Normal"/>
    <w:autoRedefine/>
    <w:uiPriority w:val="39"/>
    <w:unhideWhenUsed/>
    <w:rsid w:val="00C14A1D"/>
    <w:pPr>
      <w:ind w:left="600"/>
    </w:pPr>
    <w:rPr>
      <w:rFonts w:asciiTheme="minorHAnsi" w:hAnsiTheme="minorHAnsi"/>
      <w:szCs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C14A1D"/>
    <w:pPr>
      <w:spacing w:after="100"/>
      <w:ind w:left="200"/>
    </w:pPr>
  </w:style>
  <w:style w:type="character" w:styleId="IntenseEmphasis">
    <w:name w:val="Intense Emphasis"/>
    <w:basedOn w:val="DefaultParagraphFont"/>
    <w:uiPriority w:val="21"/>
    <w:qFormat/>
    <w:rsid w:val="000F5FF5"/>
    <w:rPr>
      <w:i/>
      <w:iCs/>
      <w:color w:val="5B9BD5" w:themeColor="accent1"/>
    </w:rPr>
  </w:style>
  <w:style w:type="table" w:styleId="TableGrid">
    <w:name w:val="Table Grid"/>
    <w:basedOn w:val="TableNormal"/>
    <w:uiPriority w:val="39"/>
    <w:rsid w:val="00D80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61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g"/><Relationship Id="rId5" Type="http://schemas.openxmlformats.org/officeDocument/2006/relationships/numbering" Target="numbering.xml"/><Relationship Id="rId10" Type="http://schemas.openxmlformats.org/officeDocument/2006/relationships/image" Target="media/image2.jp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DCE0BA763CD74BBDE1C419B5170AF8" ma:contentTypeVersion="1" ma:contentTypeDescription="Create a new document." ma:contentTypeScope="" ma:versionID="843d516da096ba677b89585fa225126d">
  <xsd:schema xmlns:xsd="http://www.w3.org/2001/XMLSchema" xmlns:xs="http://www.w3.org/2001/XMLSchema" xmlns:p="http://schemas.microsoft.com/office/2006/metadata/properties" xmlns:ns3="9eadd923-8b3b-46fb-a8ff-125b2b60036b" targetNamespace="http://schemas.microsoft.com/office/2006/metadata/properties" ma:root="true" ma:fieldsID="5b2699ff90c52a6a8ee7650208634e41" ns3:_="">
    <xsd:import namespace="9eadd923-8b3b-46fb-a8ff-125b2b60036b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dd923-8b3b-46fb-a8ff-125b2b6003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42C3E0-DC97-44D1-8B2A-608CF4CBD6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3B3E0D-FC28-4340-8647-5BBD93115C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015B6A6-4A12-4FAE-A3EB-E120401489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add923-8b3b-46fb-a8ff-125b2b6003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01E95AA-4D78-4E25-B4B4-B291AF64F7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5</Pages>
  <Words>1665</Words>
  <Characters>949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ller School Of Medicine (University Of Miami)</Company>
  <LinksUpToDate>false</LinksUpToDate>
  <CharactersWithSpaces>1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ar, Nakul</dc:creator>
  <cp:keywords/>
  <dc:description/>
  <cp:lastModifiedBy>Chen, Zipei</cp:lastModifiedBy>
  <cp:revision>50</cp:revision>
  <dcterms:created xsi:type="dcterms:W3CDTF">2021-03-09T21:16:00Z</dcterms:created>
  <dcterms:modified xsi:type="dcterms:W3CDTF">2021-05-05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DCE0BA763CD74BBDE1C419B5170AF8</vt:lpwstr>
  </property>
</Properties>
</file>